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FD3FF" w14:textId="77777777" w:rsidR="0017054B" w:rsidRDefault="00000000">
      <w:pPr>
        <w:pStyle w:val="Title"/>
      </w:pPr>
      <w:r>
        <w:t>Dissertation_STATS_v2.R</w:t>
      </w:r>
    </w:p>
    <w:p w14:paraId="7E550B19" w14:textId="5DE74B32" w:rsidR="0017054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esh_ft</w:t>
      </w:r>
      <w:proofErr w:type="spellEnd"/>
      <w:r>
        <w:rPr>
          <w:rStyle w:val="NormalTok"/>
        </w:rPr>
        <w:t>)</w:t>
      </w:r>
    </w:p>
    <w:p w14:paraId="1F97C99A" w14:textId="01962014" w:rsidR="0017054B" w:rsidRDefault="00000000">
      <w:pPr>
        <w:pStyle w:val="SourceCode"/>
      </w:pPr>
      <w:r>
        <w:rPr>
          <w:rStyle w:val="VerbatimChar"/>
        </w:rPr>
        <w:t>##    DRILL Pre-</w:t>
      </w:r>
      <w:proofErr w:type="spellStart"/>
      <w:r>
        <w:rPr>
          <w:rStyle w:val="VerbatimChar"/>
        </w:rPr>
        <w:t>season_CI</w:t>
      </w:r>
      <w:proofErr w:type="spellEnd"/>
      <w:r>
        <w:rPr>
          <w:rStyle w:val="VerbatimChar"/>
        </w:rPr>
        <w:t xml:space="preserve"> Post-</w:t>
      </w:r>
      <w:proofErr w:type="spellStart"/>
      <w:r>
        <w:rPr>
          <w:rStyle w:val="VerbatimChar"/>
        </w:rPr>
        <w:t>season_CI</w:t>
      </w:r>
      <w:proofErr w:type="spellEnd"/>
      <w:r>
        <w:rPr>
          <w:rStyle w:val="VerbatimChar"/>
        </w:rPr>
        <w:t xml:space="preserve"> Pre-</w:t>
      </w:r>
      <w:proofErr w:type="spellStart"/>
      <w:r>
        <w:rPr>
          <w:rStyle w:val="VerbatimChar"/>
        </w:rPr>
        <w:t>season_Peaks</w:t>
      </w:r>
      <w:proofErr w:type="spellEnd"/>
      <w:r>
        <w:rPr>
          <w:rStyle w:val="VerbatimChar"/>
        </w:rPr>
        <w:t xml:space="preserve"> Post-</w:t>
      </w:r>
      <w:proofErr w:type="spellStart"/>
      <w:r>
        <w:rPr>
          <w:rStyle w:val="VerbatimChar"/>
        </w:rPr>
        <w:t>season_Peaks</w:t>
      </w:r>
      <w:proofErr w:type="spellEnd"/>
      <w:r w:rsidR="00E63669">
        <w:rPr>
          <w:rStyle w:val="VerbatimChar"/>
        </w:rPr>
        <w:t xml:space="preserve"> </w:t>
      </w:r>
      <w:r w:rsidR="00E63669">
        <w:rPr>
          <w:rStyle w:val="VerbatimChar"/>
        </w:rPr>
        <w:t>Pre-</w:t>
      </w:r>
      <w:proofErr w:type="spellStart"/>
      <w:r w:rsidR="00E63669">
        <w:rPr>
          <w:rStyle w:val="VerbatimChar"/>
        </w:rPr>
        <w:t>season_Integral</w:t>
      </w:r>
      <w:proofErr w:type="spellEnd"/>
      <w:r w:rsidR="00E63669">
        <w:rPr>
          <w:rStyle w:val="VerbatimChar"/>
        </w:rPr>
        <w:t xml:space="preserve"> Post-</w:t>
      </w:r>
      <w:proofErr w:type="spellStart"/>
      <w:r w:rsidR="00E63669">
        <w:rPr>
          <w:rStyle w:val="VerbatimChar"/>
        </w:rPr>
        <w:t>season_Integral</w:t>
      </w:r>
      <w:proofErr w:type="spellEnd"/>
      <w:r>
        <w:br/>
      </w:r>
      <w:r>
        <w:rPr>
          <w:rStyle w:val="VerbatimChar"/>
        </w:rPr>
        <w:t>## 1   40yd   6.97 (0.97)     7.1 (0.99)     41.92 (8.41)        40.8 (7.6)</w:t>
      </w:r>
      <w:r w:rsidR="00E63669">
        <w:rPr>
          <w:rStyle w:val="VerbatimChar"/>
        </w:rPr>
        <w:t xml:space="preserve"> </w:t>
      </w:r>
      <w:r w:rsidR="00E63669">
        <w:rPr>
          <w:rStyle w:val="VerbatimChar"/>
        </w:rPr>
        <w:tab/>
      </w:r>
      <w:r w:rsidR="00E63669">
        <w:rPr>
          <w:rStyle w:val="VerbatimChar"/>
        </w:rPr>
        <w:tab/>
      </w:r>
      <w:r w:rsidR="00E63669">
        <w:rPr>
          <w:rStyle w:val="VerbatimChar"/>
        </w:rPr>
        <w:t>61832 (8735)         60208 (7834)</w:t>
      </w:r>
      <w:r>
        <w:br/>
      </w:r>
      <w:r>
        <w:rPr>
          <w:rStyle w:val="VerbatimChar"/>
        </w:rPr>
        <w:t>## 2 5-10-5   5.13 (0.88)    5.17 (0.93)     24.97 (6.29)      24.16 (5.77)</w:t>
      </w:r>
      <w:r w:rsidR="00E63669">
        <w:rPr>
          <w:rStyle w:val="VerbatimChar"/>
        </w:rPr>
        <w:t xml:space="preserve">      </w:t>
      </w:r>
      <w:r w:rsidR="00E63669">
        <w:rPr>
          <w:rStyle w:val="VerbatimChar"/>
        </w:rPr>
        <w:tab/>
      </w:r>
      <w:r w:rsidR="00E63669">
        <w:rPr>
          <w:rStyle w:val="VerbatimChar"/>
        </w:rPr>
        <w:t>41057 (6756)         38704 (5715)</w:t>
      </w:r>
      <w:r>
        <w:br/>
      </w:r>
      <w:r>
        <w:rPr>
          <w:rStyle w:val="VerbatimChar"/>
        </w:rPr>
        <w:t>## 3  Broad   3.15 (1.28)    3.37 (1.28)    46.19 (14.97)     46.86 (17.33)</w:t>
      </w:r>
      <w:r w:rsidR="00E63669">
        <w:rPr>
          <w:rStyle w:val="VerbatimChar"/>
        </w:rPr>
        <w:t xml:space="preserve">             </w:t>
      </w:r>
      <w:r w:rsidR="00E63669">
        <w:rPr>
          <w:rStyle w:val="VerbatimChar"/>
        </w:rPr>
        <w:tab/>
      </w:r>
      <w:r w:rsidR="00E63669">
        <w:rPr>
          <w:rStyle w:val="VerbatimChar"/>
        </w:rPr>
        <w:t>0 (0)                0 (0)</w:t>
      </w:r>
      <w:r>
        <w:br/>
      </w:r>
      <w:r>
        <w:rPr>
          <w:rStyle w:val="VerbatimChar"/>
        </w:rPr>
        <w:t>## 4    DNB   6.26 (1.38)    6.35 (1.37)     16.72 (6.11)      17.32 (6.25)</w:t>
      </w:r>
      <w:r w:rsidR="00E63669">
        <w:rPr>
          <w:rStyle w:val="VerbatimChar"/>
        </w:rPr>
        <w:t xml:space="preserve">      </w:t>
      </w:r>
      <w:r w:rsidR="00E63669">
        <w:rPr>
          <w:rStyle w:val="VerbatimChar"/>
        </w:rPr>
        <w:tab/>
      </w:r>
      <w:r w:rsidR="00E63669">
        <w:rPr>
          <w:rStyle w:val="VerbatimChar"/>
        </w:rPr>
        <w:t>23658 (5721)         23818 (4905)</w:t>
      </w:r>
      <w:r>
        <w:br/>
      </w:r>
      <w:r>
        <w:rPr>
          <w:rStyle w:val="VerbatimChar"/>
        </w:rPr>
        <w:t>## 5    M-L   5.66 (0.89)    5.78 (0.98)     27.74 (5.64)      27.65 (6.13)</w:t>
      </w:r>
      <w:r w:rsidR="00E63669">
        <w:rPr>
          <w:rStyle w:val="VerbatimChar"/>
        </w:rPr>
        <w:t xml:space="preserve">        40331 (5802)         39270 (5831)</w:t>
      </w:r>
      <w:r>
        <w:br/>
      </w:r>
    </w:p>
    <w:p w14:paraId="1733864D" w14:textId="77777777" w:rsidR="00E63669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ex_ft</w:t>
      </w:r>
      <w:proofErr w:type="spellEnd"/>
      <w:r>
        <w:rPr>
          <w:rStyle w:val="NormalTok"/>
        </w:rPr>
        <w:t>)</w:t>
      </w:r>
    </w:p>
    <w:p w14:paraId="1C7A0E6D" w14:textId="39B2B0C0" w:rsidR="0017054B" w:rsidRDefault="00000000">
      <w:pPr>
        <w:pStyle w:val="SourceCode"/>
      </w:pPr>
      <w:r>
        <w:br/>
      </w:r>
      <w:r>
        <w:rPr>
          <w:rStyle w:val="VerbatimChar"/>
        </w:rPr>
        <w:t xml:space="preserve">##    DRILL   </w:t>
      </w:r>
      <w:proofErr w:type="spellStart"/>
      <w:r>
        <w:rPr>
          <w:rStyle w:val="VerbatimChar"/>
        </w:rPr>
        <w:t>Female_CI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Male_CI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Female_Peak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ale_Peak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emale_Integral</w:t>
      </w:r>
      <w:proofErr w:type="spellEnd"/>
      <w:r>
        <w:br/>
      </w:r>
      <w:r>
        <w:rPr>
          <w:rStyle w:val="VerbatimChar"/>
        </w:rPr>
        <w:t>## 1   40yd 7.05 (0.97) 7.02 (0.99)  40.73 (8.54) 41.96 (7.48)    60657 (8811)</w:t>
      </w:r>
      <w:r>
        <w:br/>
      </w:r>
      <w:r>
        <w:rPr>
          <w:rStyle w:val="VerbatimChar"/>
        </w:rPr>
        <w:t>## 2 5-10-5  5.01 (0.9) 5.28 (0.88)  24.79 (5.98) 24.34 (6.11)    38997 (5547)</w:t>
      </w:r>
      <w:r>
        <w:br/>
      </w:r>
      <w:r>
        <w:rPr>
          <w:rStyle w:val="VerbatimChar"/>
        </w:rPr>
        <w:t>## 3  Broad 3.27 (1.28) 3.26 (1.29) 46.24 (15.28) 46.8 (17.01)           0 (0)</w:t>
      </w:r>
      <w:r>
        <w:br/>
      </w:r>
      <w:r>
        <w:rPr>
          <w:rStyle w:val="VerbatimChar"/>
        </w:rPr>
        <w:t>## 4    DNB 6.32 (1.36)   6.3 (1.4)     17.82 (6) 16.29 (6.27)    24657 (4828)</w:t>
      </w:r>
      <w:r>
        <w:br/>
      </w:r>
      <w:r>
        <w:rPr>
          <w:rStyle w:val="VerbatimChar"/>
        </w:rPr>
        <w:t>## 5    M-L  5.7 (0.94) 5.73 (0.94)  26.02 (5.57) 29.29 (5.74)    38471 (5414)</w:t>
      </w:r>
      <w:r>
        <w:br/>
      </w:r>
    </w:p>
    <w:p w14:paraId="11881D6E" w14:textId="2EB3F591" w:rsidR="0017054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roups_ft</w:t>
      </w:r>
      <w:proofErr w:type="spellEnd"/>
      <w:r>
        <w:rPr>
          <w:rStyle w:val="NormalTok"/>
        </w:rPr>
        <w:t>)</w:t>
      </w:r>
    </w:p>
    <w:p w14:paraId="2DDDB06C" w14:textId="172B4433" w:rsidR="0017054B" w:rsidRDefault="00000000">
      <w:pPr>
        <w:pStyle w:val="SourceCode"/>
      </w:pPr>
      <w:r>
        <w:br/>
      </w:r>
      <w:r>
        <w:rPr>
          <w:rStyle w:val="VerbatimChar"/>
        </w:rPr>
        <w:t>##    DRILL      F.1_CI      F.2_CI      M.1_CI      M.2_CI     F.1_Peaks</w:t>
      </w:r>
      <w:r w:rsidR="00F464EA">
        <w:rPr>
          <w:rStyle w:val="VerbatimChar"/>
        </w:rPr>
        <w:t xml:space="preserve">     F.2_Peaks     M.1_Peaks     M.2_Peaks F.1_Integral F.2_Integral M.1_Integral M.2_Integral</w:t>
      </w:r>
      <w:r>
        <w:br/>
      </w:r>
      <w:r>
        <w:rPr>
          <w:rStyle w:val="VerbatimChar"/>
        </w:rPr>
        <w:t>## 1   40yd 6.98 (0.91) 7.11 (1.03) 6.95 (1.03) 7.08 (0.96)  41.45 (9.12)</w:t>
      </w:r>
      <w:r w:rsidR="00F464EA">
        <w:rPr>
          <w:rStyle w:val="VerbatimChar"/>
        </w:rPr>
        <w:t xml:space="preserve">      40 (7.9)   42.36 (7.7)  41.56 (7.26) 61775 (9766) 59540 (7623) 61886 (7679) 60840 (8012)</w:t>
      </w:r>
      <w:r>
        <w:br/>
      </w:r>
      <w:r>
        <w:rPr>
          <w:rStyle w:val="VerbatimChar"/>
        </w:rPr>
        <w:t>## 2 5-10-5 4.94 (0.82) 5.08 (0.97)  5.32 (0.9) 5.25 (0.87)  25.17 (5.78)</w:t>
      </w:r>
      <w:r w:rsidR="00F464EA">
        <w:rPr>
          <w:rStyle w:val="VerbatimChar"/>
        </w:rPr>
        <w:t xml:space="preserve">  24.41 (6.18)  24.77 (6.77)  23.91 (5.36) 39479 (5605) 38514 (5474) 42604 (7426) 38889 (5961)</w:t>
      </w:r>
      <w:r>
        <w:br/>
      </w:r>
      <w:r>
        <w:rPr>
          <w:rStyle w:val="VerbatimChar"/>
        </w:rPr>
        <w:t>## 3  Broad 3.16 (1.28) 3.37 (1.27) 3.15 (1.28)  3.37 (1.3) 45.69 (15.35)</w:t>
      </w:r>
      <w:r w:rsidR="00F464EA">
        <w:rPr>
          <w:rStyle w:val="VerbatimChar"/>
        </w:rPr>
        <w:t xml:space="preserve"> 46.78 (15.26) 46.67 (14.64) 46.93 (19.15)        0 (0)        0 (0)        0 (0)        0 (0)</w:t>
      </w:r>
      <w:r>
        <w:br/>
      </w:r>
      <w:r>
        <w:rPr>
          <w:rStyle w:val="VerbatimChar"/>
        </w:rPr>
        <w:t>## 4    DNB 6.39 (1.31)  6.25 (1.4) 6.15 (1.43) 6.45 (1.35)  17.82 (5.91)</w:t>
      </w:r>
      <w:r w:rsidR="00F464EA">
        <w:rPr>
          <w:rStyle w:val="VerbatimChar"/>
        </w:rPr>
        <w:t xml:space="preserve">  17.83 (6.11)  15.72 (6.14)  16.86 (6.37) 25328 (4500) 23987 (5069) 22140 (6284) 23665 (4770)</w:t>
      </w:r>
      <w:r>
        <w:br/>
      </w:r>
      <w:r>
        <w:rPr>
          <w:rStyle w:val="VerbatimChar"/>
        </w:rPr>
        <w:t>## 5    M-L 5.63 (0.94) 5.78 (0.95) 5.68 (0.84) 5.78 (1.02)  26.61 (5.82)</w:t>
      </w:r>
      <w:r w:rsidR="00F464EA">
        <w:rPr>
          <w:rStyle w:val="VerbatimChar"/>
        </w:rPr>
        <w:t xml:space="preserve">  25.43 (5.29)  28.81 (5.27)  29.76 (6.16) 39046 (5368) 37895 (5424) 41547 (5957) 40571 (5927)</w:t>
      </w:r>
      <w:r>
        <w:br/>
      </w:r>
    </w:p>
    <w:p w14:paraId="4EB0C859" w14:textId="77777777" w:rsidR="00E63669" w:rsidRDefault="00E63669" w:rsidP="00E63669">
      <w:pPr>
        <w:pStyle w:val="SourceCode"/>
        <w:rPr>
          <w:rStyle w:val="CommentTok"/>
        </w:rPr>
        <w:sectPr w:rsidR="00E63669" w:rsidSect="00E63669">
          <w:pgSz w:w="24480" w:h="15840" w:orient="landscape" w:code="3"/>
          <w:pgMar w:top="0" w:right="0" w:bottom="0" w:left="360" w:header="720" w:footer="720" w:gutter="0"/>
          <w:cols w:space="720"/>
          <w:docGrid w:linePitch="326"/>
        </w:sectPr>
      </w:pPr>
    </w:p>
    <w:p w14:paraId="5703D017" w14:textId="2434F110" w:rsidR="0017054B" w:rsidRDefault="00000000" w:rsidP="00E63669">
      <w:pPr>
        <w:pStyle w:val="SourceCode"/>
      </w:pPr>
      <w:r>
        <w:rPr>
          <w:rStyle w:val="CommentTok"/>
        </w:rPr>
        <w:lastRenderedPageBreak/>
        <w:t># Visualize ~ PHV-----</w:t>
      </w:r>
      <w:r>
        <w:br/>
      </w:r>
      <w:r>
        <w:rPr>
          <w:rStyle w:val="DocumentationTok"/>
        </w:rPr>
        <w:t>## 40yd----</w:t>
      </w:r>
      <w:r>
        <w:br/>
      </w:r>
      <w:r>
        <w:rPr>
          <w:rStyle w:val="DocumentationTok"/>
        </w:rPr>
        <w:t>### CI ----</w:t>
      </w:r>
      <w:r>
        <w:br/>
      </w:r>
      <w:r>
        <w:rPr>
          <w:noProof/>
        </w:rPr>
        <w:drawing>
          <wp:inline distT="0" distB="0" distL="0" distR="0" wp14:anchorId="49706263" wp14:editId="777B5557">
            <wp:extent cx="5334000" cy="5334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issertation_STATS_v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3FDB4" w14:textId="1E10B85A" w:rsidR="0017054B" w:rsidRDefault="00000000" w:rsidP="00E63669">
      <w:pPr>
        <w:pStyle w:val="SourceCode"/>
      </w:pPr>
      <w:r>
        <w:rPr>
          <w:rStyle w:val="DocumentationTok"/>
        </w:rPr>
        <w:t>### Peaks ----</w:t>
      </w:r>
      <w:r>
        <w:br/>
      </w:r>
    </w:p>
    <w:p w14:paraId="6CD8BAA7" w14:textId="77777777" w:rsidR="0017054B" w:rsidRDefault="00000000">
      <w:pPr>
        <w:pStyle w:val="FirstParagraph"/>
      </w:pPr>
      <w:r>
        <w:rPr>
          <w:noProof/>
        </w:rPr>
        <w:drawing>
          <wp:inline distT="0" distB="0" distL="0" distR="0" wp14:anchorId="5185E197" wp14:editId="182C48C8">
            <wp:extent cx="5334000" cy="5334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issertation_STATS_v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63691" w14:textId="027D0E65" w:rsidR="0017054B" w:rsidRDefault="00000000" w:rsidP="00E63669">
      <w:pPr>
        <w:pStyle w:val="SourceCode"/>
      </w:pPr>
      <w:r>
        <w:rPr>
          <w:rStyle w:val="DocumentationTok"/>
        </w:rPr>
        <w:t>### Integrals ----</w:t>
      </w:r>
      <w:r>
        <w:br/>
      </w:r>
    </w:p>
    <w:p w14:paraId="6CD84C5D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F0DBD9" wp14:editId="342F00B4">
            <wp:extent cx="5334000" cy="5334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issertation_STATS_v2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05EDE" w14:textId="129DE6ED" w:rsidR="0017054B" w:rsidRDefault="00000000" w:rsidP="00E63669">
      <w:pPr>
        <w:pStyle w:val="SourceCode"/>
      </w:pPr>
      <w:r>
        <w:rPr>
          <w:rStyle w:val="DocumentationTok"/>
        </w:rPr>
        <w:t>## 5-10-5----</w:t>
      </w:r>
      <w:r>
        <w:br/>
      </w:r>
      <w:r>
        <w:rPr>
          <w:rStyle w:val="DocumentationTok"/>
        </w:rPr>
        <w:t>### CI ----</w:t>
      </w:r>
      <w:r>
        <w:br/>
      </w:r>
    </w:p>
    <w:p w14:paraId="22844E01" w14:textId="77777777" w:rsidR="0017054B" w:rsidRDefault="00000000">
      <w:pPr>
        <w:pStyle w:val="FirstParagraph"/>
      </w:pPr>
      <w:r>
        <w:rPr>
          <w:noProof/>
        </w:rPr>
        <w:drawing>
          <wp:inline distT="0" distB="0" distL="0" distR="0" wp14:anchorId="0A3AD063" wp14:editId="0D591506">
            <wp:extent cx="5334000" cy="5334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issertation_STATS_v2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02422" w14:textId="71E41F1B" w:rsidR="0017054B" w:rsidRDefault="00000000" w:rsidP="00F464EA">
      <w:pPr>
        <w:pStyle w:val="SourceCode"/>
      </w:pPr>
      <w:r>
        <w:rPr>
          <w:rStyle w:val="DocumentationTok"/>
        </w:rPr>
        <w:t>### Peaks ----</w:t>
      </w:r>
      <w:r>
        <w:br/>
      </w:r>
    </w:p>
    <w:p w14:paraId="4A2703CB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D883D5B" wp14:editId="5EA68C0C">
            <wp:extent cx="5334000" cy="5334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issertation_STATS_v2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C59D9" w14:textId="578A530E" w:rsidR="0017054B" w:rsidRDefault="00000000" w:rsidP="00F464EA">
      <w:pPr>
        <w:pStyle w:val="SourceCode"/>
      </w:pPr>
      <w:r>
        <w:rPr>
          <w:rStyle w:val="DocumentationTok"/>
        </w:rPr>
        <w:t>### Integrals ----</w:t>
      </w:r>
      <w:r>
        <w:br/>
      </w:r>
    </w:p>
    <w:p w14:paraId="429F9C12" w14:textId="77777777" w:rsidR="0017054B" w:rsidRDefault="00000000">
      <w:pPr>
        <w:pStyle w:val="FirstParagraph"/>
      </w:pPr>
      <w:r>
        <w:rPr>
          <w:noProof/>
        </w:rPr>
        <w:drawing>
          <wp:inline distT="0" distB="0" distL="0" distR="0" wp14:anchorId="365786D8" wp14:editId="56DCE82E">
            <wp:extent cx="5334000" cy="5334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issertation_STATS_v2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E4F5D" w14:textId="70A130DA" w:rsidR="0017054B" w:rsidRDefault="00000000" w:rsidP="00F464EA">
      <w:pPr>
        <w:pStyle w:val="SourceCode"/>
      </w:pPr>
      <w:r>
        <w:rPr>
          <w:rStyle w:val="DocumentationTok"/>
        </w:rPr>
        <w:t>## Broad ----</w:t>
      </w:r>
      <w:r>
        <w:br/>
      </w:r>
      <w:r>
        <w:rPr>
          <w:rStyle w:val="DocumentationTok"/>
        </w:rPr>
        <w:t>### CI ----</w:t>
      </w:r>
      <w:r>
        <w:br/>
      </w:r>
    </w:p>
    <w:p w14:paraId="7F876E16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C41323" wp14:editId="441F0B2B">
            <wp:extent cx="5334000" cy="5334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issertation_STATS_v2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A4E66" w14:textId="5122C35A" w:rsidR="0017054B" w:rsidRDefault="00000000" w:rsidP="00F464EA">
      <w:pPr>
        <w:pStyle w:val="SourceCode"/>
      </w:pPr>
      <w:r>
        <w:rPr>
          <w:rStyle w:val="DocumentationTok"/>
        </w:rPr>
        <w:t>### Peaks ----</w:t>
      </w:r>
      <w:r>
        <w:br/>
      </w:r>
      <w:r>
        <w:rPr>
          <w:noProof/>
        </w:rPr>
        <w:drawing>
          <wp:inline distT="0" distB="0" distL="0" distR="0" wp14:anchorId="75FC485C" wp14:editId="6A70E628">
            <wp:extent cx="5334000" cy="5334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issertation_STATS_v2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2A820" w14:textId="55B2D2E3" w:rsidR="0017054B" w:rsidRDefault="0017054B" w:rsidP="00F464EA">
      <w:pPr>
        <w:pStyle w:val="SourceCode"/>
      </w:pPr>
    </w:p>
    <w:p w14:paraId="7B68C3F0" w14:textId="752089BF" w:rsidR="0017054B" w:rsidRDefault="0017054B">
      <w:pPr>
        <w:pStyle w:val="FirstParagraph"/>
      </w:pPr>
    </w:p>
    <w:p w14:paraId="7C62B1A7" w14:textId="3626448C" w:rsidR="0017054B" w:rsidRDefault="00000000" w:rsidP="00F464EA">
      <w:pPr>
        <w:pStyle w:val="SourceCode"/>
      </w:pPr>
      <w:r>
        <w:rPr>
          <w:rStyle w:val="DocumentationTok"/>
        </w:rPr>
        <w:t>## M-L ----</w:t>
      </w:r>
      <w:r>
        <w:br/>
      </w:r>
      <w:r>
        <w:rPr>
          <w:rStyle w:val="DocumentationTok"/>
        </w:rPr>
        <w:t>### CI ----</w:t>
      </w:r>
      <w:r>
        <w:br/>
      </w:r>
    </w:p>
    <w:p w14:paraId="71465391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F7D87C" wp14:editId="0C38DB47">
            <wp:extent cx="5334000" cy="5334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issertation_STATS_v2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24258" w14:textId="48512202" w:rsidR="0017054B" w:rsidRDefault="00000000" w:rsidP="00F464EA">
      <w:pPr>
        <w:pStyle w:val="SourceCode"/>
      </w:pPr>
      <w:r>
        <w:rPr>
          <w:rStyle w:val="DocumentationTok"/>
        </w:rPr>
        <w:t>### Peaks ----</w:t>
      </w:r>
      <w:r>
        <w:br/>
      </w:r>
    </w:p>
    <w:p w14:paraId="73F81FE7" w14:textId="77777777" w:rsidR="0017054B" w:rsidRDefault="00000000">
      <w:pPr>
        <w:pStyle w:val="FirstParagraph"/>
      </w:pPr>
      <w:r>
        <w:rPr>
          <w:noProof/>
        </w:rPr>
        <w:drawing>
          <wp:inline distT="0" distB="0" distL="0" distR="0" wp14:anchorId="7C40D82E" wp14:editId="5EB24F0D">
            <wp:extent cx="5334000" cy="53340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issertation_STATS_v2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F57A79" w14:textId="6B9294DE" w:rsidR="0017054B" w:rsidRDefault="00000000" w:rsidP="00F464EA">
      <w:pPr>
        <w:pStyle w:val="SourceCode"/>
      </w:pPr>
      <w:r>
        <w:rPr>
          <w:rStyle w:val="DocumentationTok"/>
        </w:rPr>
        <w:t>### Integrals ----</w:t>
      </w:r>
      <w:r>
        <w:br/>
      </w:r>
    </w:p>
    <w:p w14:paraId="0968628E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8F86C0" wp14:editId="12317C92">
            <wp:extent cx="5334000" cy="5334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issertation_STATS_v2_files/figure-docx/unnamed-chunk-2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DD1C3" w14:textId="7166094C" w:rsidR="0017054B" w:rsidRDefault="00000000" w:rsidP="00F464EA">
      <w:pPr>
        <w:pStyle w:val="SourceCode"/>
      </w:pPr>
      <w:r>
        <w:rPr>
          <w:rStyle w:val="DocumentationTok"/>
        </w:rPr>
        <w:t>## M-R ----</w:t>
      </w:r>
      <w:r>
        <w:br/>
      </w:r>
      <w:r>
        <w:rPr>
          <w:rStyle w:val="DocumentationTok"/>
        </w:rPr>
        <w:t>### Peaks ----</w:t>
      </w:r>
      <w:r>
        <w:br/>
      </w:r>
    </w:p>
    <w:p w14:paraId="42B4E8C0" w14:textId="77777777" w:rsidR="0017054B" w:rsidRDefault="00000000">
      <w:pPr>
        <w:pStyle w:val="FirstParagraph"/>
      </w:pPr>
      <w:r>
        <w:rPr>
          <w:noProof/>
        </w:rPr>
        <w:drawing>
          <wp:inline distT="0" distB="0" distL="0" distR="0" wp14:anchorId="0F84BA98" wp14:editId="71F70C9E">
            <wp:extent cx="5334000" cy="5334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Dissertation_STATS_v2_files/figure-docx/unnamed-chunk-2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C2FF3" w14:textId="727FA42A" w:rsidR="0017054B" w:rsidRDefault="00000000" w:rsidP="00F464EA">
      <w:pPr>
        <w:pStyle w:val="SourceCode"/>
      </w:pPr>
      <w:r>
        <w:rPr>
          <w:rStyle w:val="DocumentationTok"/>
        </w:rPr>
        <w:t>### Peaks ----</w:t>
      </w:r>
      <w:r>
        <w:br/>
      </w:r>
    </w:p>
    <w:p w14:paraId="7EA84BF3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DABFA77" wp14:editId="39B484D1">
            <wp:extent cx="5334000" cy="53340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Dissertation_STATS_v2_files/figure-docx/unnamed-chunk-2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877CB" w14:textId="25C9CD54" w:rsidR="0017054B" w:rsidRDefault="00000000" w:rsidP="00F464EA">
      <w:pPr>
        <w:pStyle w:val="SourceCode"/>
      </w:pPr>
      <w:r>
        <w:rPr>
          <w:rStyle w:val="DocumentationTok"/>
        </w:rPr>
        <w:t>### Integrals ----</w:t>
      </w:r>
      <w:r>
        <w:br/>
      </w:r>
    </w:p>
    <w:p w14:paraId="1DD890D9" w14:textId="77777777" w:rsidR="0017054B" w:rsidRDefault="00000000">
      <w:pPr>
        <w:pStyle w:val="FirstParagraph"/>
      </w:pPr>
      <w:r>
        <w:rPr>
          <w:noProof/>
        </w:rPr>
        <w:drawing>
          <wp:inline distT="0" distB="0" distL="0" distR="0" wp14:anchorId="5D581ABE" wp14:editId="1806DC8B">
            <wp:extent cx="5334000" cy="5334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Dissertation_STATS_v2_files/figure-docx/unnamed-chunk-2-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A02EB" w14:textId="49D6E2E9" w:rsidR="0017054B" w:rsidRDefault="00000000" w:rsidP="00F464EA">
      <w:pPr>
        <w:pStyle w:val="SourceCode"/>
      </w:pPr>
      <w:r>
        <w:rPr>
          <w:rStyle w:val="DocumentationTok"/>
        </w:rPr>
        <w:t>## DNB ----</w:t>
      </w:r>
      <w:r>
        <w:br/>
      </w:r>
      <w:r>
        <w:rPr>
          <w:rStyle w:val="DocumentationTok"/>
        </w:rPr>
        <w:t>### CI ----</w:t>
      </w:r>
      <w:r>
        <w:br/>
      </w:r>
    </w:p>
    <w:p w14:paraId="5F2EEA87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477B17" wp14:editId="0349FCD9">
            <wp:extent cx="5334000" cy="53340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Dissertation_STATS_v2_files/figure-docx/unnamed-chunk-2-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DEBE70" w14:textId="53CBE4DA" w:rsidR="0017054B" w:rsidRDefault="00000000" w:rsidP="00F464EA">
      <w:pPr>
        <w:pStyle w:val="SourceCode"/>
      </w:pPr>
      <w:r>
        <w:rPr>
          <w:rStyle w:val="DocumentationTok"/>
        </w:rPr>
        <w:t>### Peaks ----</w:t>
      </w:r>
      <w:r>
        <w:br/>
      </w:r>
    </w:p>
    <w:p w14:paraId="173CC24E" w14:textId="77777777" w:rsidR="0017054B" w:rsidRDefault="00000000">
      <w:pPr>
        <w:pStyle w:val="FirstParagraph"/>
      </w:pPr>
      <w:r>
        <w:rPr>
          <w:noProof/>
        </w:rPr>
        <w:drawing>
          <wp:inline distT="0" distB="0" distL="0" distR="0" wp14:anchorId="4875BBFE" wp14:editId="67B9CABA">
            <wp:extent cx="5334000" cy="5334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Dissertation_STATS_v2_files/figure-docx/unnamed-chunk-2-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7D441" w14:textId="501761BA" w:rsidR="0017054B" w:rsidRDefault="00000000" w:rsidP="00F464EA">
      <w:pPr>
        <w:pStyle w:val="SourceCode"/>
      </w:pPr>
      <w:r>
        <w:rPr>
          <w:rStyle w:val="DocumentationTok"/>
        </w:rPr>
        <w:t>### Integrals ----</w:t>
      </w:r>
      <w:r>
        <w:br/>
      </w:r>
    </w:p>
    <w:p w14:paraId="57D6C3FD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A32F0A" wp14:editId="58507AEF">
            <wp:extent cx="5334000" cy="53340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Dissertation_STATS_v2_files/figure-docx/unnamed-chunk-2-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305CE" w14:textId="2C0CF0F1" w:rsidR="0017054B" w:rsidRDefault="00000000" w:rsidP="00F464EA">
      <w:pPr>
        <w:pStyle w:val="SourceCode"/>
      </w:pPr>
      <w:r>
        <w:rPr>
          <w:rStyle w:val="CommentTok"/>
        </w:rPr>
        <w:t># Visualize ~ AGE-----</w:t>
      </w:r>
      <w:r>
        <w:br/>
      </w:r>
      <w:r>
        <w:rPr>
          <w:rStyle w:val="DocumentationTok"/>
        </w:rPr>
        <w:t>## 40yd----</w:t>
      </w:r>
      <w:r>
        <w:br/>
      </w:r>
      <w:r>
        <w:rPr>
          <w:rStyle w:val="DocumentationTok"/>
        </w:rPr>
        <w:t>### CI ----</w:t>
      </w:r>
      <w:r>
        <w:br/>
      </w:r>
    </w:p>
    <w:p w14:paraId="3FB26290" w14:textId="77777777" w:rsidR="0017054B" w:rsidRDefault="00000000">
      <w:pPr>
        <w:pStyle w:val="FirstParagraph"/>
      </w:pPr>
      <w:r>
        <w:rPr>
          <w:noProof/>
        </w:rPr>
        <w:drawing>
          <wp:inline distT="0" distB="0" distL="0" distR="0" wp14:anchorId="2288F6AC" wp14:editId="7B6BE1C6">
            <wp:extent cx="5334000" cy="53340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Dissertation_STATS_v2_files/figure-docx/unnamed-chunk-2-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673C7" w14:textId="07841543" w:rsidR="0017054B" w:rsidRDefault="00000000" w:rsidP="00F464EA">
      <w:pPr>
        <w:pStyle w:val="SourceCode"/>
      </w:pPr>
      <w:r>
        <w:rPr>
          <w:rStyle w:val="DocumentationTok"/>
        </w:rPr>
        <w:t>### Peaks ----</w:t>
      </w:r>
      <w:r>
        <w:br/>
      </w:r>
    </w:p>
    <w:p w14:paraId="6C348A22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4C15918" wp14:editId="3883EAC6">
            <wp:extent cx="5334000" cy="53340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Dissertation_STATS_v2_files/figure-docx/unnamed-chunk-2-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D20914" w14:textId="7130584B" w:rsidR="0017054B" w:rsidRDefault="00000000" w:rsidP="00F464EA">
      <w:pPr>
        <w:pStyle w:val="SourceCode"/>
      </w:pPr>
      <w:r>
        <w:rPr>
          <w:rStyle w:val="DocumentationTok"/>
        </w:rPr>
        <w:t>### Integrals ----</w:t>
      </w:r>
      <w:r>
        <w:br/>
      </w:r>
    </w:p>
    <w:p w14:paraId="5EB31962" w14:textId="77777777" w:rsidR="0017054B" w:rsidRDefault="00000000">
      <w:pPr>
        <w:pStyle w:val="FirstParagraph"/>
      </w:pPr>
      <w:r>
        <w:rPr>
          <w:noProof/>
        </w:rPr>
        <w:drawing>
          <wp:inline distT="0" distB="0" distL="0" distR="0" wp14:anchorId="37D28DEA" wp14:editId="239B17A3">
            <wp:extent cx="5334000" cy="53340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Dissertation_STATS_v2_files/figure-docx/unnamed-chunk-2-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20FF6" w14:textId="66B834D9" w:rsidR="0017054B" w:rsidRDefault="00000000" w:rsidP="00F464EA">
      <w:pPr>
        <w:pStyle w:val="SourceCode"/>
      </w:pPr>
      <w:r>
        <w:rPr>
          <w:rStyle w:val="DocumentationTok"/>
        </w:rPr>
        <w:t>## 5-10-5----</w:t>
      </w:r>
      <w:r>
        <w:br/>
      </w:r>
      <w:r>
        <w:rPr>
          <w:rStyle w:val="DocumentationTok"/>
        </w:rPr>
        <w:t>### CI ----</w:t>
      </w:r>
      <w:r>
        <w:br/>
      </w:r>
    </w:p>
    <w:p w14:paraId="63AB2D5A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E68296" wp14:editId="192C7B14">
            <wp:extent cx="5334000" cy="53340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Dissertation_STATS_v2_files/figure-docx/unnamed-chunk-2-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29F27" w14:textId="2988FBEA" w:rsidR="0017054B" w:rsidRDefault="00000000" w:rsidP="00F464EA">
      <w:pPr>
        <w:pStyle w:val="SourceCode"/>
      </w:pPr>
      <w:r>
        <w:rPr>
          <w:rStyle w:val="DocumentationTok"/>
        </w:rPr>
        <w:t>### Peaks ----</w:t>
      </w:r>
      <w:r>
        <w:br/>
      </w:r>
      <w:r>
        <w:rPr>
          <w:noProof/>
        </w:rPr>
        <w:drawing>
          <wp:inline distT="0" distB="0" distL="0" distR="0" wp14:anchorId="5A7A65C9" wp14:editId="249FC0B7">
            <wp:extent cx="5334000" cy="5334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Dissertation_STATS_v2_files/figure-docx/unnamed-chunk-2-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5BDE8" w14:textId="37BCF226" w:rsidR="0017054B" w:rsidRDefault="00000000" w:rsidP="00F464EA">
      <w:pPr>
        <w:pStyle w:val="SourceCode"/>
      </w:pPr>
      <w:r>
        <w:rPr>
          <w:rStyle w:val="DocumentationTok"/>
        </w:rPr>
        <w:lastRenderedPageBreak/>
        <w:t>### Integrals ----</w:t>
      </w:r>
      <w:r>
        <w:br/>
      </w:r>
      <w:r>
        <w:rPr>
          <w:noProof/>
        </w:rPr>
        <w:drawing>
          <wp:inline distT="0" distB="0" distL="0" distR="0" wp14:anchorId="1FB0E727" wp14:editId="60A07F42">
            <wp:extent cx="5334000" cy="5334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Dissertation_STATS_v2_files/figure-docx/unnamed-chunk-2-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7F486" w14:textId="185ECBD7" w:rsidR="0017054B" w:rsidRDefault="00000000" w:rsidP="00F464EA">
      <w:pPr>
        <w:pStyle w:val="SourceCode"/>
      </w:pPr>
      <w:r>
        <w:rPr>
          <w:rStyle w:val="DocumentationTok"/>
        </w:rPr>
        <w:t>## Broad ----</w:t>
      </w:r>
      <w:r>
        <w:br/>
      </w:r>
      <w:r>
        <w:rPr>
          <w:rStyle w:val="DocumentationTok"/>
        </w:rPr>
        <w:t>### CI ----</w:t>
      </w:r>
      <w:r>
        <w:br/>
      </w:r>
      <w:r>
        <w:rPr>
          <w:noProof/>
        </w:rPr>
        <w:drawing>
          <wp:inline distT="0" distB="0" distL="0" distR="0" wp14:anchorId="083EFABF" wp14:editId="732616D9">
            <wp:extent cx="5334000" cy="5334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Dissertation_STATS_v2_files/figure-docx/unnamed-chunk-2-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A6357" w14:textId="2C7C37D3" w:rsidR="0017054B" w:rsidRDefault="00000000" w:rsidP="00F464EA">
      <w:pPr>
        <w:pStyle w:val="SourceCode"/>
      </w:pPr>
      <w:r>
        <w:rPr>
          <w:rStyle w:val="DocumentationTok"/>
        </w:rPr>
        <w:t>### Peaks ----</w:t>
      </w:r>
    </w:p>
    <w:p w14:paraId="09F1B5BC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477C25" wp14:editId="2C724DEA">
            <wp:extent cx="5334000" cy="5334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Dissertation_STATS_v2_files/figure-docx/unnamed-chunk-2-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740C79" w14:textId="6E9808C3" w:rsidR="0017054B" w:rsidRDefault="00000000" w:rsidP="00F464EA">
      <w:pPr>
        <w:pStyle w:val="SourceCode"/>
      </w:pPr>
      <w:r>
        <w:rPr>
          <w:rStyle w:val="DocumentationTok"/>
        </w:rPr>
        <w:t>### Integrals ----</w:t>
      </w:r>
      <w:r>
        <w:br/>
      </w:r>
    </w:p>
    <w:p w14:paraId="657031B1" w14:textId="6BF34481" w:rsidR="0017054B" w:rsidRDefault="00000000" w:rsidP="00F464EA">
      <w:pPr>
        <w:pStyle w:val="SourceCode"/>
      </w:pPr>
      <w:r>
        <w:rPr>
          <w:rStyle w:val="DocumentationTok"/>
        </w:rPr>
        <w:t>## M-L ----</w:t>
      </w:r>
      <w:r>
        <w:br/>
      </w:r>
      <w:r>
        <w:rPr>
          <w:rStyle w:val="DocumentationTok"/>
        </w:rPr>
        <w:t>### CI ----</w:t>
      </w:r>
      <w:r>
        <w:br/>
      </w:r>
      <w:r>
        <w:rPr>
          <w:noProof/>
        </w:rPr>
        <w:drawing>
          <wp:inline distT="0" distB="0" distL="0" distR="0" wp14:anchorId="468DD24D" wp14:editId="49C9AC50">
            <wp:extent cx="5334000" cy="5334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Dissertation_STATS_v2_files/figure-docx/unnamed-chunk-2-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A4D64" w14:textId="2FC8E932" w:rsidR="0017054B" w:rsidRDefault="00000000" w:rsidP="00F464EA">
      <w:pPr>
        <w:pStyle w:val="SourceCode"/>
      </w:pPr>
      <w:r>
        <w:rPr>
          <w:rStyle w:val="DocumentationTok"/>
        </w:rPr>
        <w:lastRenderedPageBreak/>
        <w:t>### Peaks ----</w:t>
      </w:r>
      <w:r>
        <w:br/>
      </w:r>
      <w:r>
        <w:rPr>
          <w:noProof/>
        </w:rPr>
        <w:drawing>
          <wp:inline distT="0" distB="0" distL="0" distR="0" wp14:anchorId="58E458D2" wp14:editId="4B304F5F">
            <wp:extent cx="5334000" cy="53340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Dissertation_STATS_v2_files/figure-docx/unnamed-chunk-2-2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D75FC1" w14:textId="497D709B" w:rsidR="0017054B" w:rsidRDefault="00000000" w:rsidP="00F464EA">
      <w:pPr>
        <w:pStyle w:val="SourceCode"/>
      </w:pPr>
      <w:r>
        <w:rPr>
          <w:rStyle w:val="DocumentationTok"/>
        </w:rPr>
        <w:t>### Integrals ----</w:t>
      </w:r>
      <w:r>
        <w:br/>
      </w:r>
      <w:r>
        <w:rPr>
          <w:noProof/>
        </w:rPr>
        <w:drawing>
          <wp:inline distT="0" distB="0" distL="0" distR="0" wp14:anchorId="1761DC9C" wp14:editId="20591222">
            <wp:extent cx="5334000" cy="53340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Dissertation_STATS_v2_files/figure-docx/unnamed-chunk-2-3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338E7B" w14:textId="2495B470" w:rsidR="0017054B" w:rsidRDefault="00000000" w:rsidP="00F464EA">
      <w:pPr>
        <w:pStyle w:val="SourceCode"/>
      </w:pPr>
      <w:r>
        <w:rPr>
          <w:rStyle w:val="DocumentationTok"/>
        </w:rPr>
        <w:lastRenderedPageBreak/>
        <w:t>## M-R ----</w:t>
      </w:r>
      <w:r>
        <w:br/>
      </w:r>
      <w:r>
        <w:rPr>
          <w:rStyle w:val="DocumentationTok"/>
        </w:rPr>
        <w:t>### CI ----</w:t>
      </w:r>
      <w:r>
        <w:br/>
      </w:r>
      <w:r>
        <w:rPr>
          <w:noProof/>
        </w:rPr>
        <w:drawing>
          <wp:inline distT="0" distB="0" distL="0" distR="0" wp14:anchorId="14196471" wp14:editId="2D2EFE78">
            <wp:extent cx="5334000" cy="53340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Dissertation_STATS_v2_files/figure-docx/unnamed-chunk-2-3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E0A7A1" w14:textId="6134F634" w:rsidR="0017054B" w:rsidRDefault="00000000" w:rsidP="00F464EA">
      <w:pPr>
        <w:pStyle w:val="SourceCode"/>
      </w:pPr>
      <w:r>
        <w:rPr>
          <w:rStyle w:val="DocumentationTok"/>
        </w:rPr>
        <w:t>### Peaks ----</w:t>
      </w:r>
      <w:r>
        <w:br/>
      </w:r>
      <w:r>
        <w:rPr>
          <w:noProof/>
        </w:rPr>
        <w:drawing>
          <wp:inline distT="0" distB="0" distL="0" distR="0" wp14:anchorId="7EE51D01" wp14:editId="3696A048">
            <wp:extent cx="5334000" cy="53340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Dissertation_STATS_v2_files/figure-docx/unnamed-chunk-2-3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15683" w14:textId="7A83B6F6" w:rsidR="0017054B" w:rsidRDefault="00000000" w:rsidP="00F464EA">
      <w:pPr>
        <w:pStyle w:val="SourceCode"/>
      </w:pPr>
      <w:r>
        <w:rPr>
          <w:rStyle w:val="DocumentationTok"/>
        </w:rPr>
        <w:lastRenderedPageBreak/>
        <w:t>### Integrals ----</w:t>
      </w:r>
      <w:r>
        <w:br/>
      </w:r>
      <w:r>
        <w:rPr>
          <w:noProof/>
        </w:rPr>
        <w:drawing>
          <wp:inline distT="0" distB="0" distL="0" distR="0" wp14:anchorId="4B8FB9CE" wp14:editId="63D7F0E5">
            <wp:extent cx="5334000" cy="53340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Dissertation_STATS_v2_files/figure-docx/unnamed-chunk-2-3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F0D6A5" w14:textId="1B06EB1A" w:rsidR="0017054B" w:rsidRDefault="00000000" w:rsidP="00F464EA">
      <w:pPr>
        <w:pStyle w:val="SourceCode"/>
      </w:pPr>
      <w:r>
        <w:rPr>
          <w:rStyle w:val="DocumentationTok"/>
        </w:rPr>
        <w:t>## DNB ----</w:t>
      </w:r>
      <w:r>
        <w:br/>
      </w:r>
      <w:r>
        <w:rPr>
          <w:rStyle w:val="DocumentationTok"/>
        </w:rPr>
        <w:t>### CI ----</w:t>
      </w:r>
      <w:r>
        <w:br/>
      </w:r>
      <w:r>
        <w:rPr>
          <w:noProof/>
        </w:rPr>
        <w:drawing>
          <wp:inline distT="0" distB="0" distL="0" distR="0" wp14:anchorId="6E4171F5" wp14:editId="5FBDAC01">
            <wp:extent cx="5334000" cy="53340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Dissertation_STATS_v2_files/figure-docx/unnamed-chunk-2-3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EB63D3" w14:textId="0F2810BF" w:rsidR="0017054B" w:rsidRDefault="00000000" w:rsidP="00F464EA">
      <w:pPr>
        <w:pStyle w:val="SourceCode"/>
      </w:pPr>
      <w:r>
        <w:rPr>
          <w:rStyle w:val="DocumentationTok"/>
        </w:rPr>
        <w:lastRenderedPageBreak/>
        <w:t>### Peaks ----</w:t>
      </w:r>
      <w:r>
        <w:br/>
      </w:r>
      <w:r>
        <w:rPr>
          <w:noProof/>
        </w:rPr>
        <w:drawing>
          <wp:inline distT="0" distB="0" distL="0" distR="0" wp14:anchorId="0A7C80B4" wp14:editId="656220CD">
            <wp:extent cx="5334000" cy="53340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Dissertation_STATS_v2_files/figure-docx/unnamed-chunk-2-3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4844D" w14:textId="0716F926" w:rsidR="0017054B" w:rsidRDefault="00000000" w:rsidP="00F464EA">
      <w:pPr>
        <w:pStyle w:val="SourceCode"/>
      </w:pPr>
      <w:r>
        <w:rPr>
          <w:rStyle w:val="DocumentationTok"/>
        </w:rPr>
        <w:t>### Integrals ----</w:t>
      </w:r>
      <w:r>
        <w:br/>
      </w:r>
      <w:r>
        <w:rPr>
          <w:noProof/>
        </w:rPr>
        <w:drawing>
          <wp:inline distT="0" distB="0" distL="0" distR="0" wp14:anchorId="00914725" wp14:editId="606314C8">
            <wp:extent cx="5334000" cy="53340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Dissertation_STATS_v2_files/figure-docx/unnamed-chunk-2-3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441A3" w14:textId="77777777" w:rsidR="0017054B" w:rsidRDefault="00000000">
      <w:pPr>
        <w:pStyle w:val="SourceCode"/>
      </w:pPr>
      <w:r>
        <w:rPr>
          <w:rStyle w:val="CommentTok"/>
        </w:rPr>
        <w:t># MR MODELS ----</w:t>
      </w:r>
      <w:r>
        <w:br/>
      </w:r>
      <w:r>
        <w:rPr>
          <w:rStyle w:val="DocumentationTok"/>
        </w:rPr>
        <w:t>## CI ~ PHV + SEX + SESSION ----</w:t>
      </w:r>
      <w:r>
        <w:br/>
      </w:r>
      <w:r>
        <w:rPr>
          <w:rStyle w:val="DocumentationTok"/>
        </w:rPr>
        <w:t>## 40yd ----</w:t>
      </w:r>
      <w:r>
        <w:br/>
      </w:r>
      <w:r>
        <w:rPr>
          <w:rStyle w:val="NormalTok"/>
        </w:rPr>
        <w:t>MR.CI</w:t>
      </w:r>
      <w:r>
        <w:rPr>
          <w:rStyle w:val="FloatTok"/>
        </w:rPr>
        <w:t>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CI</w:t>
      </w:r>
      <w:r>
        <w:rPr>
          <w:rStyle w:val="FloatTok"/>
        </w:rPr>
        <w:t>.40</w:t>
      </w:r>
      <w:r>
        <w:rPr>
          <w:rStyle w:val="NormalTok"/>
        </w:rPr>
        <w:t>YD)</w:t>
      </w:r>
    </w:p>
    <w:p w14:paraId="44879F8D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05 (-0.01, 0.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03   0.001  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 6.88  6.61  7.15</w:t>
      </w:r>
      <w:r>
        <w:br/>
      </w:r>
      <w:r>
        <w:rPr>
          <w:rStyle w:val="VerbatimChar"/>
        </w:rPr>
        <w:t>## 2                  Male     6.98  6.73  7.23</w:t>
      </w:r>
      <w:r>
        <w:br/>
      </w:r>
      <w:r>
        <w:rPr>
          <w:rStyle w:val="VerbatimChar"/>
        </w:rPr>
        <w:t>## 3   SESSION  Pre-season     6.98  6.73  7.23</w:t>
      </w:r>
      <w:r>
        <w:br/>
      </w:r>
      <w:r>
        <w:rPr>
          <w:rStyle w:val="VerbatimChar"/>
        </w:rPr>
        <w:t>## 4           Post-season     7.05   6.8   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 0.10 -0.26  0.46     0.11</w:t>
      </w:r>
      <w:r>
        <w:br/>
      </w:r>
      <w:r>
        <w:rPr>
          <w:rStyle w:val="VerbatimChar"/>
        </w:rPr>
        <w:t>## 2   SESSION Post-season-Pre-season       0.07 -0.29  0.43     0.0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 6.92  6.69  7.15         0.00      0.00      0.00</w:t>
      </w:r>
      <w:r>
        <w:br/>
      </w:r>
      <w:r>
        <w:rPr>
          <w:rStyle w:val="VerbatimChar"/>
        </w:rPr>
        <w:t>## 2         PHV     0.05 -0.06  0.16         0.09     -0.11      0.29</w:t>
      </w:r>
    </w:p>
    <w:p w14:paraId="2200B6A5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CI</w:t>
      </w:r>
      <w:r>
        <w:rPr>
          <w:rStyle w:val="FloatTok"/>
        </w:rPr>
        <w:t>.40</w:t>
      </w:r>
      <w:r>
        <w:rPr>
          <w:rStyle w:val="NormalTok"/>
        </w:rPr>
        <w:t>YD)</w:t>
      </w:r>
    </w:p>
    <w:p w14:paraId="106BAA4A" w14:textId="77777777" w:rsidR="0017054B" w:rsidRDefault="00000000">
      <w:pPr>
        <w:pStyle w:val="FirstParagraph"/>
      </w:pPr>
      <w:r>
        <w:rPr>
          <w:noProof/>
        </w:rPr>
        <w:drawing>
          <wp:inline distT="0" distB="0" distL="0" distR="0" wp14:anchorId="54211B4A" wp14:editId="1520DB00">
            <wp:extent cx="5334000" cy="53340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Dissertation_STATS_v2_files/figure-docx/unnamed-chunk-2-37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0A444" w14:textId="77777777" w:rsidR="0017054B" w:rsidRDefault="00000000">
      <w:pPr>
        <w:pStyle w:val="SourceCode"/>
      </w:pPr>
      <w:r>
        <w:rPr>
          <w:rStyle w:val="NormalTok"/>
        </w:rPr>
        <w:t>MR.Peaks</w:t>
      </w:r>
      <w:r>
        <w:rPr>
          <w:rStyle w:val="FloatTok"/>
        </w:rPr>
        <w:t>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Peaks</w:t>
      </w:r>
      <w:r>
        <w:rPr>
          <w:rStyle w:val="FloatTok"/>
        </w:rPr>
        <w:t>.40</w:t>
      </w:r>
      <w:r>
        <w:rPr>
          <w:rStyle w:val="NormalTok"/>
        </w:rPr>
        <w:t>YD)</w:t>
      </w:r>
    </w:p>
    <w:p w14:paraId="6934A03A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69 (0, 0.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04   0.057   0.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39.32  37.2 41.44</w:t>
      </w:r>
      <w:r>
        <w:br/>
      </w:r>
      <w:r>
        <w:rPr>
          <w:rStyle w:val="VerbatimChar"/>
        </w:rPr>
        <w:t>## 2                  Male    44.75 42.75 46.75</w:t>
      </w:r>
      <w:r>
        <w:br/>
      </w:r>
      <w:r>
        <w:rPr>
          <w:rStyle w:val="VerbatimChar"/>
        </w:rPr>
        <w:t>## 3   SESSION  Pre-season    44.75 42.75 46.75</w:t>
      </w:r>
      <w:r>
        <w:br/>
      </w:r>
      <w:r>
        <w:rPr>
          <w:rStyle w:val="VerbatimChar"/>
        </w:rPr>
        <w:t>## 4           Post-season    43.38 41.38 45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 5.43  2.59  8.27     0.73</w:t>
      </w:r>
      <w:r>
        <w:br/>
      </w:r>
      <w:r>
        <w:rPr>
          <w:rStyle w:val="VerbatimChar"/>
        </w:rPr>
        <w:t>## 2   SESSION Post-season-Pre-season      -1.37 -4.20  1.47    -0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40.36 38.53 42.19         0.00      0.00      0.00</w:t>
      </w:r>
      <w:r>
        <w:br/>
      </w:r>
      <w:r>
        <w:rPr>
          <w:rStyle w:val="VerbatimChar"/>
        </w:rPr>
        <w:t>## 2         PHV     1.50  0.61  2.40         0.33      0.13      0.52</w:t>
      </w:r>
    </w:p>
    <w:p w14:paraId="22F3CA15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Peaks</w:t>
      </w:r>
      <w:r>
        <w:rPr>
          <w:rStyle w:val="FloatTok"/>
        </w:rPr>
        <w:t>.40</w:t>
      </w:r>
      <w:r>
        <w:rPr>
          <w:rStyle w:val="NormalTok"/>
        </w:rPr>
        <w:t>YD)</w:t>
      </w:r>
    </w:p>
    <w:p w14:paraId="7D9C4883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87E3ECE" wp14:editId="0E3C3A55">
            <wp:extent cx="5334000" cy="53340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Dissertation_STATS_v2_files/figure-docx/unnamed-chunk-2-38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6D554" w14:textId="77777777" w:rsidR="0017054B" w:rsidRDefault="00000000">
      <w:pPr>
        <w:pStyle w:val="SourceCode"/>
      </w:pPr>
      <w:r>
        <w:rPr>
          <w:rStyle w:val="NormalTok"/>
        </w:rPr>
        <w:t>MR.Integral</w:t>
      </w:r>
      <w:r>
        <w:rPr>
          <w:rStyle w:val="FloatTok"/>
        </w:rPr>
        <w:t>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Integral</w:t>
      </w:r>
      <w:r>
        <w:rPr>
          <w:rStyle w:val="FloatTok"/>
        </w:rPr>
        <w:t>.40</w:t>
      </w:r>
      <w:r>
        <w:rPr>
          <w:rStyle w:val="NormalTok"/>
        </w:rPr>
        <w:t>YD)</w:t>
      </w:r>
    </w:p>
    <w:p w14:paraId="22076F5F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18 (-0.02, 0.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00   0.002   0.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   lower    upper</w:t>
      </w:r>
      <w:r>
        <w:br/>
      </w:r>
      <w:r>
        <w:rPr>
          <w:rStyle w:val="VerbatimChar"/>
        </w:rPr>
        <w:t>## 1       SEX      Female  61891.2 59606.45 64175.95</w:t>
      </w:r>
      <w:r>
        <w:br/>
      </w:r>
      <w:r>
        <w:rPr>
          <w:rStyle w:val="VerbatimChar"/>
        </w:rPr>
        <w:t>## 2                  Male 63077.53  60918.1 65236.96</w:t>
      </w:r>
      <w:r>
        <w:br/>
      </w:r>
      <w:r>
        <w:rPr>
          <w:rStyle w:val="VerbatimChar"/>
        </w:rPr>
        <w:t>## 3   SESSION  Pre-season 63077.53  60918.1 65236.96</w:t>
      </w:r>
      <w:r>
        <w:br/>
      </w:r>
      <w:r>
        <w:rPr>
          <w:rStyle w:val="VerbatimChar"/>
        </w:rPr>
        <w:t>## 4           Post-season 61058.13  58898.7 63217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   lower   upper cohens.d</w:t>
      </w:r>
      <w:r>
        <w:br/>
      </w:r>
      <w:r>
        <w:rPr>
          <w:rStyle w:val="VerbatimChar"/>
        </w:rPr>
        <w:t>## 1       SEX            Male-Female    1186.33 -1878.84 4251.50     0.15</w:t>
      </w:r>
      <w:r>
        <w:br/>
      </w:r>
      <w:r>
        <w:rPr>
          <w:rStyle w:val="VerbatimChar"/>
        </w:rPr>
        <w:t>## 2   SESSION Post-season-Pre-season   -2019.41 -5083.37 1044.56    -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   lower    upper std.estimate std.lower std.upper</w:t>
      </w:r>
      <w:r>
        <w:br/>
      </w:r>
      <w:r>
        <w:rPr>
          <w:rStyle w:val="VerbatimChar"/>
        </w:rPr>
        <w:t>## 1 (Intercept) 62050.01 60071.88 64028.15         0.00      0.00      0.00</w:t>
      </w:r>
      <w:r>
        <w:br/>
      </w:r>
      <w:r>
        <w:rPr>
          <w:rStyle w:val="VerbatimChar"/>
        </w:rPr>
        <w:t>## 2         PHV   230.16  -733.89  1194.21         0.05     -0.15      0.25</w:t>
      </w:r>
    </w:p>
    <w:p w14:paraId="12484D8E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Integral</w:t>
      </w:r>
      <w:r>
        <w:rPr>
          <w:rStyle w:val="FloatTok"/>
        </w:rPr>
        <w:t>.40</w:t>
      </w:r>
      <w:r>
        <w:rPr>
          <w:rStyle w:val="NormalTok"/>
        </w:rPr>
        <w:t>YD)</w:t>
      </w:r>
    </w:p>
    <w:p w14:paraId="7AD40358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968C05" wp14:editId="25867E0D">
            <wp:extent cx="5334000" cy="53340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Dissertation_STATS_v2_files/figure-docx/unnamed-chunk-2-39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1411A" w14:textId="77777777" w:rsidR="0017054B" w:rsidRDefault="00000000">
      <w:pPr>
        <w:pStyle w:val="SourceCode"/>
      </w:pPr>
      <w:r>
        <w:rPr>
          <w:rStyle w:val="DocumentationTok"/>
        </w:rPr>
        <w:t>## 5-10-5 ----</w:t>
      </w:r>
      <w:r>
        <w:br/>
      </w:r>
      <w:r>
        <w:rPr>
          <w:rStyle w:val="NormalTok"/>
        </w:rPr>
        <w:t xml:space="preserve">MR.CI.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CI.FTF)</w:t>
      </w:r>
    </w:p>
    <w:p w14:paraId="5D032904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26 (-0.02, 0.0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14   0.013  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  4.8  4.55  5.05</w:t>
      </w:r>
      <w:r>
        <w:br/>
      </w:r>
      <w:r>
        <w:rPr>
          <w:rStyle w:val="VerbatimChar"/>
        </w:rPr>
        <w:t>## 2                  Male      5.1  4.86  5.35</w:t>
      </w:r>
      <w:r>
        <w:br/>
      </w:r>
      <w:r>
        <w:rPr>
          <w:rStyle w:val="VerbatimChar"/>
        </w:rPr>
        <w:t>## 3   SESSION  Pre-season      5.1  4.86  5.35</w:t>
      </w:r>
      <w:r>
        <w:br/>
      </w:r>
      <w:r>
        <w:rPr>
          <w:rStyle w:val="VerbatimChar"/>
        </w:rPr>
        <w:t>## 4           Post-season     5.09  4.84  5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 0.30 -0.04  0.64     0.34</w:t>
      </w:r>
      <w:r>
        <w:br/>
      </w:r>
      <w:r>
        <w:rPr>
          <w:rStyle w:val="VerbatimChar"/>
        </w:rPr>
        <w:t>## 2   SESSION Post-season-Pre-season      -0.02 -0.36  0.33    -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 4.81  4.59  5.02         0.00      0.00      0.00</w:t>
      </w:r>
      <w:r>
        <w:br/>
      </w:r>
      <w:r>
        <w:rPr>
          <w:rStyle w:val="VerbatimChar"/>
        </w:rPr>
        <w:t>## 2         PHV     0.00 -0.10  0.11         0.01     -0.19      0.21</w:t>
      </w:r>
    </w:p>
    <w:p w14:paraId="5D4972D1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CI.FTF)</w:t>
      </w:r>
    </w:p>
    <w:p w14:paraId="65C69922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9E7138" wp14:editId="606A4988">
            <wp:extent cx="5334000" cy="53340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Dissertation_STATS_v2_files/figure-docx/unnamed-chunk-2-40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DAC0F" w14:textId="77777777" w:rsidR="0017054B" w:rsidRDefault="00000000">
      <w:pPr>
        <w:pStyle w:val="SourceCode"/>
      </w:pPr>
      <w:r>
        <w:rPr>
          <w:rStyle w:val="NormalTok"/>
        </w:rPr>
        <w:t xml:space="preserve">MR.Peaks.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Peaks.FTF)</w:t>
      </w:r>
    </w:p>
    <w:p w14:paraId="2D05618E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34 (-0.01, 0.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18   0.010   0.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24.36 22.49 26.24</w:t>
      </w:r>
      <w:r>
        <w:br/>
      </w:r>
      <w:r>
        <w:rPr>
          <w:rStyle w:val="VerbatimChar"/>
        </w:rPr>
        <w:t>## 2                  Male    26.34 24.53 28.15</w:t>
      </w:r>
      <w:r>
        <w:br/>
      </w:r>
      <w:r>
        <w:rPr>
          <w:rStyle w:val="VerbatimChar"/>
        </w:rPr>
        <w:t>## 3   SESSION  Pre-season    26.34 24.53 28.15</w:t>
      </w:r>
      <w:r>
        <w:br/>
      </w:r>
      <w:r>
        <w:rPr>
          <w:rStyle w:val="VerbatimChar"/>
        </w:rPr>
        <w:t>## 4           Post-season    25.35 23.54 27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 1.98 -0.56  4.52     0.30</w:t>
      </w:r>
      <w:r>
        <w:br/>
      </w:r>
      <w:r>
        <w:rPr>
          <w:rStyle w:val="VerbatimChar"/>
        </w:rPr>
        <w:t>## 2   SESSION Post-season-Pre-season      -1.00 -3.53  1.54    -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25.02 23.39 26.64         0.00      0.00      0.00</w:t>
      </w:r>
      <w:r>
        <w:br/>
      </w:r>
      <w:r>
        <w:rPr>
          <w:rStyle w:val="VerbatimChar"/>
        </w:rPr>
        <w:t>## 2         PHV     0.97  0.18  1.77         0.24      0.05      0.44</w:t>
      </w:r>
    </w:p>
    <w:p w14:paraId="427C4B52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Peaks.FTF)</w:t>
      </w:r>
    </w:p>
    <w:p w14:paraId="35624E40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93DE97" wp14:editId="0BCF2E2F">
            <wp:extent cx="5334000" cy="53340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Dissertation_STATS_v2_files/figure-docx/unnamed-chunk-2-4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0AF57" w14:textId="77777777" w:rsidR="0017054B" w:rsidRDefault="00000000">
      <w:pPr>
        <w:pStyle w:val="SourceCode"/>
      </w:pPr>
      <w:r>
        <w:rPr>
          <w:rStyle w:val="NormalTok"/>
        </w:rPr>
        <w:t xml:space="preserve">MR.Integral.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Integral.FTF)</w:t>
      </w:r>
    </w:p>
    <w:p w14:paraId="13C4B998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56 (0, 0.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17   0.003   0.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   lower    upper</w:t>
      </w:r>
      <w:r>
        <w:br/>
      </w:r>
      <w:r>
        <w:rPr>
          <w:rStyle w:val="VerbatimChar"/>
        </w:rPr>
        <w:t>## 1       SEX      Female 41547.43 39763.45 43331.41</w:t>
      </w:r>
      <w:r>
        <w:br/>
      </w:r>
      <w:r>
        <w:rPr>
          <w:rStyle w:val="VerbatimChar"/>
        </w:rPr>
        <w:t>## 2                  Male 42653.73 40928.05 44379.41</w:t>
      </w:r>
      <w:r>
        <w:br/>
      </w:r>
      <w:r>
        <w:rPr>
          <w:rStyle w:val="VerbatimChar"/>
        </w:rPr>
        <w:t>## 3   SESSION  Pre-season 42653.73 40928.05 44379.41</w:t>
      </w:r>
      <w:r>
        <w:br/>
      </w:r>
      <w:r>
        <w:rPr>
          <w:rStyle w:val="VerbatimChar"/>
        </w:rPr>
        <w:t>## 4           Post-season 40240.43 38514.75  4196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   lower   upper cohens.d</w:t>
      </w:r>
      <w:r>
        <w:br/>
      </w:r>
      <w:r>
        <w:rPr>
          <w:rStyle w:val="VerbatimChar"/>
        </w:rPr>
        <w:t>## 1       SEX            Male-Female     1106.3 -1312.55 3525.14     0.18</w:t>
      </w:r>
      <w:r>
        <w:br/>
      </w:r>
      <w:r>
        <w:rPr>
          <w:rStyle w:val="VerbatimChar"/>
        </w:rPr>
        <w:t>## 2   SESSION Post-season-Pre-season    -2413.3 -4832.04    5.43    -0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   lower    upper std.estimate std.lower std.upper</w:t>
      </w:r>
      <w:r>
        <w:br/>
      </w:r>
      <w:r>
        <w:rPr>
          <w:rStyle w:val="VerbatimChar"/>
        </w:rPr>
        <w:t>## 1 (Intercept) 41373.25 39821.66 42924.85         0.00      0.00      0.00</w:t>
      </w:r>
      <w:r>
        <w:br/>
      </w:r>
      <w:r>
        <w:rPr>
          <w:rStyle w:val="VerbatimChar"/>
        </w:rPr>
        <w:t>## 2         PHV  -259.97 -1016.40   496.46        -0.07     -0.26      0.13</w:t>
      </w:r>
    </w:p>
    <w:p w14:paraId="7D10C6C5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Integral.FTF)</w:t>
      </w:r>
    </w:p>
    <w:p w14:paraId="07A66982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62B870F" wp14:editId="6EE916F3">
            <wp:extent cx="5334000" cy="53340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Dissertation_STATS_v2_files/figure-docx/unnamed-chunk-2-4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2A501C" w14:textId="77777777" w:rsidR="0017054B" w:rsidRDefault="00000000">
      <w:pPr>
        <w:pStyle w:val="SourceCode"/>
      </w:pPr>
      <w:r>
        <w:rPr>
          <w:rStyle w:val="DocumentationTok"/>
        </w:rPr>
        <w:t>## Broad ----</w:t>
      </w:r>
      <w:r>
        <w:br/>
      </w:r>
      <w:r>
        <w:rPr>
          <w:rStyle w:val="NormalTok"/>
        </w:rPr>
        <w:t xml:space="preserve">MR.CI.BRO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BROAD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CI.BROAD)</w:t>
      </w:r>
    </w:p>
    <w:p w14:paraId="46F44E73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17 (-0.02, 0.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01   0.001   0.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 2.96  2.61   3.3</w:t>
      </w:r>
      <w:r>
        <w:br/>
      </w:r>
      <w:r>
        <w:rPr>
          <w:rStyle w:val="VerbatimChar"/>
        </w:rPr>
        <w:t>## 2                  Male     3.07  2.74  3.39</w:t>
      </w:r>
      <w:r>
        <w:br/>
      </w:r>
      <w:r>
        <w:rPr>
          <w:rStyle w:val="VerbatimChar"/>
        </w:rPr>
        <w:t>## 3   SESSION  Pre-season     3.07  2.74  3.39</w:t>
      </w:r>
      <w:r>
        <w:br/>
      </w:r>
      <w:r>
        <w:rPr>
          <w:rStyle w:val="VerbatimChar"/>
        </w:rPr>
        <w:t>## 4           Post-season     3.36  3.03  3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 0.11 -0.35  0.57     0.09</w:t>
      </w:r>
      <w:r>
        <w:br/>
      </w:r>
      <w:r>
        <w:rPr>
          <w:rStyle w:val="VerbatimChar"/>
        </w:rPr>
        <w:t>## 2   SESSION Post-season-Pre-season       0.29 -0.17  0.75     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 2.99  2.70  3.29         0.00      0.00      0.00</w:t>
      </w:r>
      <w:r>
        <w:br/>
      </w:r>
      <w:r>
        <w:rPr>
          <w:rStyle w:val="VerbatimChar"/>
        </w:rPr>
        <w:t>## 2         PHV     0.05 -0.09  0.20         0.07     -0.13      0.27</w:t>
      </w:r>
    </w:p>
    <w:p w14:paraId="25727476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CI.BROAD)</w:t>
      </w:r>
    </w:p>
    <w:p w14:paraId="32EA8ED0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F225392" wp14:editId="62ED0C70">
            <wp:extent cx="5334000" cy="53340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Dissertation_STATS_v2_files/figure-docx/unnamed-chunk-2-4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58106" w14:textId="77777777" w:rsidR="0017054B" w:rsidRDefault="00000000">
      <w:pPr>
        <w:pStyle w:val="SourceCode"/>
      </w:pPr>
      <w:r>
        <w:rPr>
          <w:rStyle w:val="NormalTok"/>
        </w:rPr>
        <w:t xml:space="preserve">MR.Peaks.BRO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BROAD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Peaks.BROAD)</w:t>
      </w:r>
    </w:p>
    <w:p w14:paraId="5CEE0261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04 (-0.01, 0.0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00   0.004  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45.61 40.78 50.44</w:t>
      </w:r>
      <w:r>
        <w:br/>
      </w:r>
      <w:r>
        <w:rPr>
          <w:rStyle w:val="VerbatimChar"/>
        </w:rPr>
        <w:t>## 2                  Male     48.7 44.13 53.27</w:t>
      </w:r>
      <w:r>
        <w:br/>
      </w:r>
      <w:r>
        <w:rPr>
          <w:rStyle w:val="VerbatimChar"/>
        </w:rPr>
        <w:t>## 3   SESSION  Pre-season     48.7 44.13 53.27</w:t>
      </w:r>
      <w:r>
        <w:br/>
      </w:r>
      <w:r>
        <w:rPr>
          <w:rStyle w:val="VerbatimChar"/>
        </w:rPr>
        <w:t>## 4           Post-season     48.5 43.94 5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 3.09 -3.39  9.58     0.18</w:t>
      </w:r>
      <w:r>
        <w:br/>
      </w:r>
      <w:r>
        <w:rPr>
          <w:rStyle w:val="VerbatimChar"/>
        </w:rPr>
        <w:t>## 2   SESSION Post-season-Pre-season      -0.20 -6.68  6.29    -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46.01 41.82 50.19         0.00      0.00      0.00</w:t>
      </w:r>
      <w:r>
        <w:br/>
      </w:r>
      <w:r>
        <w:rPr>
          <w:rStyle w:val="VerbatimChar"/>
        </w:rPr>
        <w:t>## 2         PHV     0.58 -1.46  2.62         0.06     -0.14      0.26</w:t>
      </w:r>
    </w:p>
    <w:p w14:paraId="31DE34FB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Peaks.BROAD)</w:t>
      </w:r>
    </w:p>
    <w:p w14:paraId="34A350AF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02FD07" wp14:editId="7CB1D54C">
            <wp:extent cx="5334000" cy="53340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Dissertation_STATS_v2_files/figure-docx/unnamed-chunk-2-4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B18B2" w14:textId="77777777" w:rsidR="0017054B" w:rsidRDefault="00000000">
      <w:pPr>
        <w:pStyle w:val="SourceCode"/>
      </w:pPr>
      <w:r>
        <w:rPr>
          <w:rStyle w:val="DocumentationTok"/>
        </w:rPr>
        <w:t>## M-L ----</w:t>
      </w:r>
      <w:r>
        <w:br/>
      </w:r>
      <w:r>
        <w:rPr>
          <w:rStyle w:val="NormalTok"/>
        </w:rPr>
        <w:t xml:space="preserve">MR.CI.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CI.ML)</w:t>
      </w:r>
    </w:p>
    <w:p w14:paraId="034976D1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04 (-0.01, 0.0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01   0.003  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  5.7  5.44  5.95</w:t>
      </w:r>
      <w:r>
        <w:br/>
      </w:r>
      <w:r>
        <w:rPr>
          <w:rStyle w:val="VerbatimChar"/>
        </w:rPr>
        <w:t>## 2                  Male     5.85  5.61  6.09</w:t>
      </w:r>
      <w:r>
        <w:br/>
      </w:r>
      <w:r>
        <w:rPr>
          <w:rStyle w:val="VerbatimChar"/>
        </w:rPr>
        <w:t>## 3   SESSION  Pre-season     5.85  5.61  6.09</w:t>
      </w:r>
      <w:r>
        <w:br/>
      </w:r>
      <w:r>
        <w:rPr>
          <w:rStyle w:val="VerbatimChar"/>
        </w:rPr>
        <w:t>## 4           Post-season     5.86  5.62   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 0.15 -0.19  0.50     0.17</w:t>
      </w:r>
      <w:r>
        <w:br/>
      </w:r>
      <w:r>
        <w:rPr>
          <w:rStyle w:val="VerbatimChar"/>
        </w:rPr>
        <w:t>## 2   SESSION Post-season-Pre-season       0.01 -0.33  0.35    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 5.71  5.49  5.93         0.00      0.00      0.00</w:t>
      </w:r>
      <w:r>
        <w:br/>
      </w:r>
      <w:r>
        <w:rPr>
          <w:rStyle w:val="VerbatimChar"/>
        </w:rPr>
        <w:t>## 2         PHV     0.02 -0.09  0.13         0.03     -0.17      0.23</w:t>
      </w:r>
    </w:p>
    <w:p w14:paraId="345FCF8C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CI.ML)</w:t>
      </w:r>
    </w:p>
    <w:p w14:paraId="5AA9FA5D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50CA0E" wp14:editId="2F646842">
            <wp:extent cx="5334000" cy="53340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Dissertation_STATS_v2_files/figure-docx/unnamed-chunk-2-45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69DB9" w14:textId="77777777" w:rsidR="0017054B" w:rsidRDefault="00000000">
      <w:pPr>
        <w:pStyle w:val="SourceCode"/>
      </w:pPr>
      <w:r>
        <w:rPr>
          <w:rStyle w:val="NormalTok"/>
        </w:rPr>
        <w:t xml:space="preserve">MR.Peaks.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Peaks.ML)</w:t>
      </w:r>
    </w:p>
    <w:p w14:paraId="216D7271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65 (0, 0.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17   0.049  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25.19  23.6 26.77</w:t>
      </w:r>
      <w:r>
        <w:br/>
      </w:r>
      <w:r>
        <w:rPr>
          <w:rStyle w:val="VerbatimChar"/>
        </w:rPr>
        <w:t>## 2                  Male    28.92 27.42 30.42</w:t>
      </w:r>
      <w:r>
        <w:br/>
      </w:r>
      <w:r>
        <w:rPr>
          <w:rStyle w:val="VerbatimChar"/>
        </w:rPr>
        <w:t>## 3   SESSION  Pre-season    28.92 27.42 30.42</w:t>
      </w:r>
      <w:r>
        <w:br/>
      </w:r>
      <w:r>
        <w:rPr>
          <w:rStyle w:val="VerbatimChar"/>
        </w:rPr>
        <w:t>## 4           Post-season    29.01 27.52 30.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 3.73  1.61  5.86     0.67</w:t>
      </w:r>
      <w:r>
        <w:br/>
      </w:r>
      <w:r>
        <w:rPr>
          <w:rStyle w:val="VerbatimChar"/>
        </w:rPr>
        <w:t>## 2   SESSION Post-season-Pre-season       0.09 -2.03  2.22    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25.45 24.08 26.82         0.00      0.00      0.00</w:t>
      </w:r>
      <w:r>
        <w:br/>
      </w:r>
      <w:r>
        <w:rPr>
          <w:rStyle w:val="VerbatimChar"/>
        </w:rPr>
        <w:t>## 2         PHV     0.38 -0.28  1.05         0.11     -0.08      0.31</w:t>
      </w:r>
    </w:p>
    <w:p w14:paraId="7ECC0B66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Peaks.ML)</w:t>
      </w:r>
    </w:p>
    <w:p w14:paraId="74DE4AA7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007867" wp14:editId="3F17EBBF">
            <wp:extent cx="5334000" cy="53340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Dissertation_STATS_v2_files/figure-docx/unnamed-chunk-2-46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2D997" w14:textId="77777777" w:rsidR="0017054B" w:rsidRDefault="00000000">
      <w:pPr>
        <w:pStyle w:val="SourceCode"/>
      </w:pPr>
      <w:r>
        <w:rPr>
          <w:rStyle w:val="NormalTok"/>
        </w:rPr>
        <w:t xml:space="preserve">MR.Integral.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Integral.ML)</w:t>
      </w:r>
    </w:p>
    <w:p w14:paraId="45318524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49 (-0.01, 0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37   0.007   0.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   lower    upper</w:t>
      </w:r>
      <w:r>
        <w:br/>
      </w:r>
      <w:r>
        <w:rPr>
          <w:rStyle w:val="VerbatimChar"/>
        </w:rPr>
        <w:t>## 1       SEX      Female 38652.58 37025.12 40280.03</w:t>
      </w:r>
      <w:r>
        <w:br/>
      </w:r>
      <w:r>
        <w:rPr>
          <w:rStyle w:val="VerbatimChar"/>
        </w:rPr>
        <w:t>## 2                  Male 40146.11 38607.93  41684.3</w:t>
      </w:r>
      <w:r>
        <w:br/>
      </w:r>
      <w:r>
        <w:rPr>
          <w:rStyle w:val="VerbatimChar"/>
        </w:rPr>
        <w:t>## 3   SESSION  Pre-season 40146.11 38607.93  41684.3</w:t>
      </w:r>
      <w:r>
        <w:br/>
      </w:r>
      <w:r>
        <w:rPr>
          <w:rStyle w:val="VerbatimChar"/>
        </w:rPr>
        <w:t>## 4           Post-season 39332.21 37794.02 4087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   lower   upper cohens.d</w:t>
      </w:r>
      <w:r>
        <w:br/>
      </w:r>
      <w:r>
        <w:rPr>
          <w:rStyle w:val="VerbatimChar"/>
        </w:rPr>
        <w:t>## 1       SEX            Male-Female    1493.54  -689.82 3676.90     0.26</w:t>
      </w:r>
      <w:r>
        <w:br/>
      </w:r>
      <w:r>
        <w:rPr>
          <w:rStyle w:val="VerbatimChar"/>
        </w:rPr>
        <w:t>## 2   SESSION Post-season-Pre-season    -813.91 -2996.41 1368.59    -0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   lower    upper std.estimate std.lower std.upper</w:t>
      </w:r>
      <w:r>
        <w:br/>
      </w:r>
      <w:r>
        <w:rPr>
          <w:rStyle w:val="VerbatimChar"/>
        </w:rPr>
        <w:t>## 1 (Intercept) 38419.49 37010.45 39828.54          0.0      0.00       0.0</w:t>
      </w:r>
      <w:r>
        <w:br/>
      </w:r>
      <w:r>
        <w:rPr>
          <w:rStyle w:val="VerbatimChar"/>
        </w:rPr>
        <w:t>## 2         PHV  -337.80 -1024.50   348.90         -0.1     -0.29       0.1</w:t>
      </w:r>
    </w:p>
    <w:p w14:paraId="17CD807C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Integral.ML)</w:t>
      </w:r>
    </w:p>
    <w:p w14:paraId="41C6D6AF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3BBE08C" wp14:editId="29A20C63">
            <wp:extent cx="5334000" cy="53340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Dissertation_STATS_v2_files/figure-docx/unnamed-chunk-2-47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26D5EA" w14:textId="77777777" w:rsidR="0017054B" w:rsidRDefault="00000000">
      <w:pPr>
        <w:pStyle w:val="SourceCode"/>
      </w:pPr>
      <w:r>
        <w:rPr>
          <w:rStyle w:val="DocumentationTok"/>
        </w:rPr>
        <w:t>## M-R ----</w:t>
      </w:r>
      <w:r>
        <w:br/>
      </w:r>
      <w:r>
        <w:rPr>
          <w:rStyle w:val="NormalTok"/>
        </w:rPr>
        <w:t xml:space="preserve">MR.CI.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CI.MR)</w:t>
      </w:r>
    </w:p>
    <w:p w14:paraId="69810C8A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13 (-0.02, 0.0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01   0.001  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 5.37  5.13  5.61</w:t>
      </w:r>
      <w:r>
        <w:br/>
      </w:r>
      <w:r>
        <w:rPr>
          <w:rStyle w:val="VerbatimChar"/>
        </w:rPr>
        <w:t>## 2                  Male     5.43   5.2  5.66</w:t>
      </w:r>
      <w:r>
        <w:br/>
      </w:r>
      <w:r>
        <w:rPr>
          <w:rStyle w:val="VerbatimChar"/>
        </w:rPr>
        <w:t>## 3   SESSION  Pre-season     5.43   5.2  5.66</w:t>
      </w:r>
      <w:r>
        <w:br/>
      </w:r>
      <w:r>
        <w:rPr>
          <w:rStyle w:val="VerbatimChar"/>
        </w:rPr>
        <w:t>## 4           Post-season     5.61  5.38  5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 0.06 -0.27  0.39     0.07</w:t>
      </w:r>
      <w:r>
        <w:br/>
      </w:r>
      <w:r>
        <w:rPr>
          <w:rStyle w:val="VerbatimChar"/>
        </w:rPr>
        <w:t>## 2   SESSION Post-season-Pre-season       0.19 -0.14  0.51    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 5.39  5.18  5.60         0.00      0.00      0.00</w:t>
      </w:r>
      <w:r>
        <w:br/>
      </w:r>
      <w:r>
        <w:rPr>
          <w:rStyle w:val="VerbatimChar"/>
        </w:rPr>
        <w:t>## 2         PHV     0.03 -0.07  0.13         0.05     -0.15      0.25</w:t>
      </w:r>
    </w:p>
    <w:p w14:paraId="16CAEED7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CI.MR)</w:t>
      </w:r>
    </w:p>
    <w:p w14:paraId="02396661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C20E47" wp14:editId="57AA8B3D">
            <wp:extent cx="5334000" cy="53340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Dissertation_STATS_v2_files/figure-docx/unnamed-chunk-2-48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95A85" w14:textId="77777777" w:rsidR="0017054B" w:rsidRDefault="00000000">
      <w:pPr>
        <w:pStyle w:val="SourceCode"/>
      </w:pPr>
      <w:r>
        <w:rPr>
          <w:rStyle w:val="NormalTok"/>
        </w:rPr>
        <w:t xml:space="preserve">MR.Peaks.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Peaks.MR)</w:t>
      </w:r>
    </w:p>
    <w:p w14:paraId="726BAF7D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7 (0, 0.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23   0.033   0.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27.38 25.76 29.01</w:t>
      </w:r>
      <w:r>
        <w:br/>
      </w:r>
      <w:r>
        <w:rPr>
          <w:rStyle w:val="VerbatimChar"/>
        </w:rPr>
        <w:t>## 2                  Male    30.57 29.03  32.1</w:t>
      </w:r>
      <w:r>
        <w:br/>
      </w:r>
      <w:r>
        <w:rPr>
          <w:rStyle w:val="VerbatimChar"/>
        </w:rPr>
        <w:t>## 3   SESSION  Pre-season    30.57 29.03  32.1</w:t>
      </w:r>
      <w:r>
        <w:br/>
      </w:r>
      <w:r>
        <w:rPr>
          <w:rStyle w:val="VerbatimChar"/>
        </w:rPr>
        <w:t>## 4           Post-season    29.24 27.71 30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 3.18  1.01  5.36     0.56</w:t>
      </w:r>
      <w:r>
        <w:br/>
      </w:r>
      <w:r>
        <w:rPr>
          <w:rStyle w:val="VerbatimChar"/>
        </w:rPr>
        <w:t>## 2   SESSION Post-season-Pre-season      -1.32 -3.50  0.85    -0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27.50 26.10 28.90         0.00      0.00      0.00</w:t>
      </w:r>
      <w:r>
        <w:br/>
      </w:r>
      <w:r>
        <w:rPr>
          <w:rStyle w:val="VerbatimChar"/>
        </w:rPr>
        <w:t>## 2         PHV     0.17 -0.52  0.85         0.05     -0.15      0.24</w:t>
      </w:r>
    </w:p>
    <w:p w14:paraId="28383C42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Peaks.MR)</w:t>
      </w:r>
    </w:p>
    <w:p w14:paraId="106C6E8B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AC8E02" wp14:editId="2AD0BD51">
            <wp:extent cx="5334000" cy="53340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Dissertation_STATS_v2_files/figure-docx/unnamed-chunk-2-49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997AD" w14:textId="77777777" w:rsidR="0017054B" w:rsidRDefault="00000000">
      <w:pPr>
        <w:pStyle w:val="SourceCode"/>
      </w:pPr>
      <w:r>
        <w:rPr>
          <w:rStyle w:val="NormalTok"/>
        </w:rPr>
        <w:t xml:space="preserve">MR.Integral.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MR.Integral.MR)</w:t>
      </w:r>
    </w:p>
    <w:p w14:paraId="26B82AE1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107 (0.03, 0.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83   0.003   0.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   lower    upper</w:t>
      </w:r>
      <w:r>
        <w:br/>
      </w:r>
      <w:r>
        <w:rPr>
          <w:rStyle w:val="VerbatimChar"/>
        </w:rPr>
        <w:t>## 1       SEX      Female 40136.06 38661.19 41610.93</w:t>
      </w:r>
      <w:r>
        <w:br/>
      </w:r>
      <w:r>
        <w:rPr>
          <w:rStyle w:val="VerbatimChar"/>
        </w:rPr>
        <w:t>## 2                  Male 41025.01 39631.04 42418.97</w:t>
      </w:r>
      <w:r>
        <w:br/>
      </w:r>
      <w:r>
        <w:rPr>
          <w:rStyle w:val="VerbatimChar"/>
        </w:rPr>
        <w:t>## 3   SESSION  Pre-season 41025.01 39631.04 42418.97</w:t>
      </w:r>
      <w:r>
        <w:br/>
      </w:r>
      <w:r>
        <w:rPr>
          <w:rStyle w:val="VerbatimChar"/>
        </w:rPr>
        <w:t>## 4           Post-season 39417.81 38023.84 40811.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   lower   upper cohens.d</w:t>
      </w:r>
      <w:r>
        <w:br/>
      </w:r>
      <w:r>
        <w:rPr>
          <w:rStyle w:val="VerbatimChar"/>
        </w:rPr>
        <w:t>## 1       SEX            Male-Female     888.95 -1089.70 2867.59     0.17</w:t>
      </w:r>
      <w:r>
        <w:br/>
      </w:r>
      <w:r>
        <w:rPr>
          <w:rStyle w:val="VerbatimChar"/>
        </w:rPr>
        <w:t>## 2   SESSION Post-season-Pre-season   -1607.20 -3585.07  370.67    -0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   lower    upper std.estimate std.lower std.upper</w:t>
      </w:r>
      <w:r>
        <w:br/>
      </w:r>
      <w:r>
        <w:rPr>
          <w:rStyle w:val="VerbatimChar"/>
        </w:rPr>
        <w:t>## 1 (Intercept) 39622.08 38345.15 40899.02         0.00      0.00      0.00</w:t>
      </w:r>
      <w:r>
        <w:br/>
      </w:r>
      <w:r>
        <w:rPr>
          <w:rStyle w:val="VerbatimChar"/>
        </w:rPr>
        <w:t>## 2         PHV  -744.90 -1367.21  -122.58        -0.23     -0.42     -0.04</w:t>
      </w:r>
    </w:p>
    <w:p w14:paraId="0251AF04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R.Integral.MR)</w:t>
      </w:r>
    </w:p>
    <w:p w14:paraId="12B3E58D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FB970E" wp14:editId="62DECAA0">
            <wp:extent cx="5334000" cy="5334000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Dissertation_STATS_v2_files/figure-docx/unnamed-chunk-2-50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A1570" w14:textId="77777777" w:rsidR="0017054B" w:rsidRDefault="00000000">
      <w:pPr>
        <w:pStyle w:val="SourceCode"/>
      </w:pPr>
      <w:r>
        <w:rPr>
          <w:rStyle w:val="DocumentationTok"/>
        </w:rPr>
        <w:t>## DNB ----</w:t>
      </w:r>
      <w:r>
        <w:br/>
      </w:r>
      <w:r>
        <w:rPr>
          <w:rStyle w:val="NormalTok"/>
        </w:rPr>
        <w:t xml:space="preserve">DNB.CI.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DNB.CI.DNB)</w:t>
      </w:r>
    </w:p>
    <w:p w14:paraId="6E9A82C0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22 (-0.02, 0.0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08   0.010   0.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 6.29   5.9  6.69</w:t>
      </w:r>
      <w:r>
        <w:br/>
      </w:r>
      <w:r>
        <w:rPr>
          <w:rStyle w:val="VerbatimChar"/>
        </w:rPr>
        <w:t>## 2                  Male     5.89  5.53  6.24</w:t>
      </w:r>
      <w:r>
        <w:br/>
      </w:r>
      <w:r>
        <w:rPr>
          <w:rStyle w:val="VerbatimChar"/>
        </w:rPr>
        <w:t>## 3   SESSION  Pre-season     5.89  5.53  6.24</w:t>
      </w:r>
      <w:r>
        <w:br/>
      </w:r>
      <w:r>
        <w:rPr>
          <w:rStyle w:val="VerbatimChar"/>
        </w:rPr>
        <w:t>## 4           Post-season     6.06   5.7  6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-0.41 -0.92  0.11    -0.31</w:t>
      </w:r>
      <w:r>
        <w:br/>
      </w:r>
      <w:r>
        <w:rPr>
          <w:rStyle w:val="VerbatimChar"/>
        </w:rPr>
        <w:t>## 2   SESSION Post-season-Pre-season       0.17 -0.34  0.68     0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 6.17  5.84   6.5          0.0       0.0         0</w:t>
      </w:r>
      <w:r>
        <w:br/>
      </w:r>
      <w:r>
        <w:rPr>
          <w:rStyle w:val="VerbatimChar"/>
        </w:rPr>
        <w:t>## 2         PHV    -0.16 -0.32   0.0         -0.2      -0.4         0</w:t>
      </w:r>
    </w:p>
    <w:p w14:paraId="3896F71D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DNB.CI.DNB)</w:t>
      </w:r>
    </w:p>
    <w:p w14:paraId="1292D4A7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8105476" wp14:editId="458501C4">
            <wp:extent cx="5334000" cy="5334000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Dissertation_STATS_v2_files/figure-docx/unnamed-chunk-2-5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F4B83A" w14:textId="77777777" w:rsidR="0017054B" w:rsidRDefault="00000000">
      <w:pPr>
        <w:pStyle w:val="SourceCode"/>
      </w:pPr>
      <w:r>
        <w:rPr>
          <w:rStyle w:val="NormalTok"/>
        </w:rPr>
        <w:t xml:space="preserve">DNB.Peaks.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DNB.Peaks.DNB)</w:t>
      </w:r>
    </w:p>
    <w:p w14:paraId="623F7B8F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097 (0.02, 0.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08   0.089  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lower upper</w:t>
      </w:r>
      <w:r>
        <w:br/>
      </w:r>
      <w:r>
        <w:rPr>
          <w:rStyle w:val="VerbatimChar"/>
        </w:rPr>
        <w:t>## 1       SEX      Female    20.37 18.66 22.07</w:t>
      </w:r>
      <w:r>
        <w:br/>
      </w:r>
      <w:r>
        <w:rPr>
          <w:rStyle w:val="VerbatimChar"/>
        </w:rPr>
        <w:t>## 2                  Male       15 13.48 16.53</w:t>
      </w:r>
      <w:r>
        <w:br/>
      </w:r>
      <w:r>
        <w:rPr>
          <w:rStyle w:val="VerbatimChar"/>
        </w:rPr>
        <w:t>## 3   SESSION  Pre-season       15 13.48 16.53</w:t>
      </w:r>
      <w:r>
        <w:br/>
      </w:r>
      <w:r>
        <w:rPr>
          <w:rStyle w:val="VerbatimChar"/>
        </w:rPr>
        <w:t>## 4           Post-season    15.17 13.64  1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lower upper cohens.d</w:t>
      </w:r>
      <w:r>
        <w:br/>
      </w:r>
      <w:r>
        <w:rPr>
          <w:rStyle w:val="VerbatimChar"/>
        </w:rPr>
        <w:t>## 1       SEX            Male-Female      -5.36 -7.57 -3.15    -0.93</w:t>
      </w:r>
      <w:r>
        <w:br/>
      </w:r>
      <w:r>
        <w:rPr>
          <w:rStyle w:val="VerbatimChar"/>
        </w:rPr>
        <w:t>## 2   SESSION Post-season-Pre-season       0.17 -2.04  2.37    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lower upper std.estimate std.lower std.upper</w:t>
      </w:r>
      <w:r>
        <w:br/>
      </w:r>
      <w:r>
        <w:rPr>
          <w:rStyle w:val="VerbatimChar"/>
        </w:rPr>
        <w:t>## 1 (Intercept)    19.22 17.77 20.66         0.00      0.00      0.00</w:t>
      </w:r>
      <w:r>
        <w:br/>
      </w:r>
      <w:r>
        <w:rPr>
          <w:rStyle w:val="VerbatimChar"/>
        </w:rPr>
        <w:t>## 2         PHV    -1.51 -2.21 -0.81        -0.42     -0.62     -0.23</w:t>
      </w:r>
    </w:p>
    <w:p w14:paraId="38741A4E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DNB.Peaks.DNB)</w:t>
      </w:r>
    </w:p>
    <w:p w14:paraId="5921F7C1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A1A04F" wp14:editId="458FC3F3">
            <wp:extent cx="5334000" cy="53340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Dissertation_STATS_v2_files/figure-docx/unnamed-chunk-2-5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A83A7" w14:textId="77777777" w:rsidR="0017054B" w:rsidRDefault="00000000">
      <w:pPr>
        <w:pStyle w:val="SourceCode"/>
      </w:pPr>
      <w:r>
        <w:rPr>
          <w:rStyle w:val="NormalTok"/>
        </w:rPr>
        <w:t xml:space="preserve">DNB.Integral.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estimates</w:t>
      </w:r>
      <w:r>
        <w:rPr>
          <w:rStyle w:val="NormalTok"/>
        </w:rPr>
        <w:t>(DNB.Integral.DNB)</w:t>
      </w:r>
    </w:p>
    <w:p w14:paraId="535AD484" w14:textId="77777777" w:rsidR="0017054B" w:rsidRDefault="00000000">
      <w:pPr>
        <w:pStyle w:val="SourceCode"/>
      </w:pPr>
      <w:r>
        <w:rPr>
          <w:rStyle w:val="VerbatimChar"/>
        </w:rPr>
        <w:t>## Model R squared:</w:t>
      </w:r>
      <w:r>
        <w:br/>
      </w:r>
      <w:r>
        <w:rPr>
          <w:rStyle w:val="VerbatimChar"/>
        </w:rPr>
        <w:t>## 0.204 (0.11, 0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mi-Partial R squared:</w:t>
      </w:r>
      <w:r>
        <w:br/>
      </w:r>
      <w:r>
        <w:rPr>
          <w:rStyle w:val="VerbatimChar"/>
        </w:rPr>
        <w:t xml:space="preserve">##     PHV     SEX SESSION </w:t>
      </w:r>
      <w:r>
        <w:br/>
      </w:r>
      <w:r>
        <w:rPr>
          <w:rStyle w:val="VerbatimChar"/>
        </w:rPr>
        <w:t xml:space="preserve">##   0.031   0.174  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s for Factors:</w:t>
      </w:r>
      <w:r>
        <w:br/>
      </w:r>
      <w:r>
        <w:rPr>
          <w:rStyle w:val="VerbatimChar"/>
        </w:rPr>
        <w:t>##   variables      levels estimate    lower    upper</w:t>
      </w:r>
      <w:r>
        <w:br/>
      </w:r>
      <w:r>
        <w:rPr>
          <w:rStyle w:val="VerbatimChar"/>
        </w:rPr>
        <w:t>## 1       SEX      Female 27642.78  26183.1 29102.45</w:t>
      </w:r>
      <w:r>
        <w:br/>
      </w:r>
      <w:r>
        <w:rPr>
          <w:rStyle w:val="VerbatimChar"/>
        </w:rPr>
        <w:t>## 2                  Male  20799.1 19493.17 22105.04</w:t>
      </w:r>
      <w:r>
        <w:br/>
      </w:r>
      <w:r>
        <w:rPr>
          <w:rStyle w:val="VerbatimChar"/>
        </w:rPr>
        <w:t>## 3   SESSION  Pre-season  20799.1 19493.17 22105.04</w:t>
      </w:r>
      <w:r>
        <w:br/>
      </w:r>
      <w:r>
        <w:rPr>
          <w:rStyle w:val="VerbatimChar"/>
        </w:rPr>
        <w:t>## 4           Post-season 20890.01 19584.08 22195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Differences:</w:t>
      </w:r>
      <w:r>
        <w:br/>
      </w:r>
      <w:r>
        <w:rPr>
          <w:rStyle w:val="VerbatimChar"/>
        </w:rPr>
        <w:t>##   variables             comparison difference    lower    upper cohens.d</w:t>
      </w:r>
      <w:r>
        <w:br/>
      </w:r>
      <w:r>
        <w:rPr>
          <w:rStyle w:val="VerbatimChar"/>
        </w:rPr>
        <w:t>## 1       SEX            Male-Female   -6843.67 -8735.30 -4952.04    -1.39</w:t>
      </w:r>
      <w:r>
        <w:br/>
      </w:r>
      <w:r>
        <w:rPr>
          <w:rStyle w:val="VerbatimChar"/>
        </w:rPr>
        <w:t>## 2   SESSION Post-season-Pre-season      90.91 -1798.57  1980.39    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for Numeric Variables = </w:t>
      </w:r>
      <w:r>
        <w:br/>
      </w:r>
      <w:r>
        <w:rPr>
          <w:rStyle w:val="VerbatimChar"/>
        </w:rPr>
        <w:t>##     variables estimate    lower    upper std.estimate std.lower std.upper</w:t>
      </w:r>
      <w:r>
        <w:br/>
      </w:r>
      <w:r>
        <w:rPr>
          <w:rStyle w:val="VerbatimChar"/>
        </w:rPr>
        <w:t>## 1 (Intercept) 26050.22 24812.52 27287.92         0.00      0.00      0.00</w:t>
      </w:r>
      <w:r>
        <w:br/>
      </w:r>
      <w:r>
        <w:rPr>
          <w:rStyle w:val="VerbatimChar"/>
        </w:rPr>
        <w:t>## 2         PHV -2095.47 -2692.33 -1498.61        -0.64     -0.83     -0.46</w:t>
      </w:r>
    </w:p>
    <w:p w14:paraId="5E97A7AA" w14:textId="77777777" w:rsidR="0017054B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DNB.Integral.DNB)</w:t>
      </w:r>
    </w:p>
    <w:p w14:paraId="7B080B2E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5D2588" wp14:editId="0B75AD99">
            <wp:extent cx="5334000" cy="5334000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Dissertation_STATS_v2_files/figure-docx/unnamed-chunk-2-5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1EF86" w14:textId="77777777" w:rsidR="0017054B" w:rsidRDefault="00000000">
      <w:pPr>
        <w:pStyle w:val="SourceCode"/>
      </w:pPr>
      <w:r>
        <w:rPr>
          <w:rStyle w:val="CommentTok"/>
        </w:rPr>
        <w:t># LMER ----</w:t>
      </w:r>
      <w:r>
        <w:br/>
      </w:r>
      <w:r>
        <w:rPr>
          <w:rStyle w:val="DocumentationTok"/>
        </w:rPr>
        <w:t>## NULL MODELs ----</w:t>
      </w:r>
      <w:r>
        <w:br/>
      </w:r>
      <w:r>
        <w:rPr>
          <w:rStyle w:val="DocumentationTok"/>
        </w:rPr>
        <w:t>### ~ PHV + SEX + SESSION ----</w:t>
      </w:r>
      <w:r>
        <w:br/>
      </w:r>
      <w:r>
        <w:rPr>
          <w:rStyle w:val="DocumentationTok"/>
        </w:rPr>
        <w:t>#### 40yd ----</w:t>
      </w:r>
      <w:r>
        <w:br/>
      </w:r>
      <w:r>
        <w:rPr>
          <w:rStyle w:val="NormalTok"/>
        </w:rPr>
        <w:t>CI.NULL</w:t>
      </w:r>
      <w:r>
        <w:rPr>
          <w:rStyle w:val="FloatTok"/>
        </w:rPr>
        <w:t>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NULL</w:t>
      </w:r>
      <w:r>
        <w:rPr>
          <w:rStyle w:val="FloatTok"/>
        </w:rPr>
        <w:t>.40</w:t>
      </w:r>
      <w:r>
        <w:rPr>
          <w:rStyle w:val="NormalTok"/>
        </w:rPr>
        <w:t>YD)</w:t>
      </w:r>
    </w:p>
    <w:p w14:paraId="256EE5C9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1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4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1458 -0.56998  0.00089  0.38306  2.73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4672   0.6835  </w:t>
      </w:r>
      <w:r>
        <w:br/>
      </w:r>
      <w:r>
        <w:rPr>
          <w:rStyle w:val="VerbatimChar"/>
        </w:rPr>
        <w:t xml:space="preserve">##  Residual             0.4113   0.6413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 6.9706     0.0793    87.9</w:t>
      </w:r>
    </w:p>
    <w:p w14:paraId="2A721E79" w14:textId="77777777" w:rsidR="0017054B" w:rsidRDefault="00000000">
      <w:pPr>
        <w:pStyle w:val="SourceCode"/>
      </w:pPr>
      <w:r>
        <w:rPr>
          <w:rStyle w:val="NormalTok"/>
        </w:rPr>
        <w:t>Peaks.NULL</w:t>
      </w:r>
      <w:r>
        <w:rPr>
          <w:rStyle w:val="FloatTok"/>
        </w:rPr>
        <w:t>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NULL</w:t>
      </w:r>
      <w:r>
        <w:rPr>
          <w:rStyle w:val="FloatTok"/>
        </w:rPr>
        <w:t>.40</w:t>
      </w:r>
      <w:r>
        <w:rPr>
          <w:rStyle w:val="NormalTok"/>
        </w:rPr>
        <w:t>YD)</w:t>
      </w:r>
    </w:p>
    <w:p w14:paraId="7707C240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1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43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93 -0.4386 -0.0228  0.4905  2.3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33.46    5.784   </w:t>
      </w:r>
      <w:r>
        <w:br/>
      </w:r>
      <w:r>
        <w:rPr>
          <w:rStyle w:val="VerbatimChar"/>
        </w:rPr>
        <w:t xml:space="preserve">##  Residual             25.45    5.045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 41.515      0.657   63.19</w:t>
      </w:r>
    </w:p>
    <w:p w14:paraId="7FB3F739" w14:textId="77777777" w:rsidR="0017054B" w:rsidRDefault="00000000">
      <w:pPr>
        <w:pStyle w:val="SourceCode"/>
      </w:pPr>
      <w:r>
        <w:rPr>
          <w:rStyle w:val="NormalTok"/>
        </w:rPr>
        <w:t>Integral.NULL</w:t>
      </w:r>
      <w:r>
        <w:rPr>
          <w:rStyle w:val="FloatTok"/>
        </w:rPr>
        <w:t>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NULL</w:t>
      </w:r>
      <w:r>
        <w:rPr>
          <w:rStyle w:val="FloatTok"/>
        </w:rPr>
        <w:t>.40</w:t>
      </w:r>
      <w:r>
        <w:rPr>
          <w:rStyle w:val="NormalTok"/>
        </w:rPr>
        <w:t>YD)</w:t>
      </w:r>
    </w:p>
    <w:p w14:paraId="36204E27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1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42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2.20374 -0.61861 -0.04795  0.55323  2.18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23190788 4816    </w:t>
      </w:r>
      <w:r>
        <w:br/>
      </w:r>
      <w:r>
        <w:rPr>
          <w:rStyle w:val="VerbatimChar"/>
        </w:rPr>
        <w:t xml:space="preserve">##  Residual             41817149 6467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  61505        642    95.8</w:t>
      </w:r>
    </w:p>
    <w:p w14:paraId="1062FF2B" w14:textId="77777777" w:rsidR="0017054B" w:rsidRDefault="00000000">
      <w:pPr>
        <w:pStyle w:val="SourceCode"/>
      </w:pPr>
      <w:r>
        <w:rPr>
          <w:rStyle w:val="DocumentationTok"/>
        </w:rPr>
        <w:t>#### 5-10-5 ----</w:t>
      </w:r>
      <w:r>
        <w:br/>
      </w:r>
      <w:r>
        <w:rPr>
          <w:rStyle w:val="NormalTok"/>
        </w:rPr>
        <w:t xml:space="preserve">CI.NULL.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NULL.FTF)</w:t>
      </w:r>
    </w:p>
    <w:p w14:paraId="40E3D5A9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1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6772 -0.54907 -0.03809  0.52492  2.56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912   0.6255  </w:t>
      </w:r>
      <w:r>
        <w:br/>
      </w:r>
      <w:r>
        <w:rPr>
          <w:rStyle w:val="VerbatimChar"/>
        </w:rPr>
        <w:t xml:space="preserve">##  Residual             0.4092   0.6397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4.94568    0.07533   65.65</w:t>
      </w:r>
    </w:p>
    <w:p w14:paraId="7F888158" w14:textId="77777777" w:rsidR="0017054B" w:rsidRDefault="00000000">
      <w:pPr>
        <w:pStyle w:val="SourceCode"/>
      </w:pPr>
      <w:r>
        <w:rPr>
          <w:rStyle w:val="NormalTok"/>
        </w:rPr>
        <w:t xml:space="preserve">Peaks.NULL.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NULL.FTF)</w:t>
      </w:r>
    </w:p>
    <w:p w14:paraId="32D6FBB7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1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3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2730 -0.57383 -0.01782  0.47990  2.21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28.23    5.313   </w:t>
      </w:r>
      <w:r>
        <w:br/>
      </w:r>
      <w:r>
        <w:rPr>
          <w:rStyle w:val="VerbatimChar"/>
        </w:rPr>
        <w:t xml:space="preserve">##  Residual             16.21    4.027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4.9132     0.5883   42.35</w:t>
      </w:r>
    </w:p>
    <w:p w14:paraId="7C8360F0" w14:textId="77777777" w:rsidR="0017054B" w:rsidRDefault="00000000">
      <w:pPr>
        <w:pStyle w:val="SourceCode"/>
      </w:pPr>
      <w:r>
        <w:rPr>
          <w:rStyle w:val="NormalTok"/>
        </w:rPr>
        <w:t xml:space="preserve">Integral.NULL.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NULL.FTF)</w:t>
      </w:r>
    </w:p>
    <w:p w14:paraId="572ABFA3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1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4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555 -0.5540 -0.0510  0.4934  2.2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5184863 3897    </w:t>
      </w:r>
      <w:r>
        <w:br/>
      </w:r>
      <w:r>
        <w:rPr>
          <w:rStyle w:val="VerbatimChar"/>
        </w:rPr>
        <w:t xml:space="preserve">##  Residual             26146238 5113 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40886.2      518.8   78.81</w:t>
      </w:r>
    </w:p>
    <w:p w14:paraId="1E06B226" w14:textId="77777777" w:rsidR="0017054B" w:rsidRDefault="00000000">
      <w:pPr>
        <w:pStyle w:val="SourceCode"/>
      </w:pPr>
      <w:r>
        <w:rPr>
          <w:rStyle w:val="DocumentationTok"/>
        </w:rPr>
        <w:t>#### Broad ----</w:t>
      </w:r>
      <w:r>
        <w:br/>
      </w:r>
      <w:r>
        <w:rPr>
          <w:rStyle w:val="NormalTok"/>
        </w:rPr>
        <w:t xml:space="preserve">CI.NULL.BRO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BROA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NULL.BROAD)</w:t>
      </w:r>
    </w:p>
    <w:p w14:paraId="01ED1ECB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1 + (1 | SUBJECT)</w:t>
      </w:r>
      <w:r>
        <w:br/>
      </w:r>
      <w:r>
        <w:rPr>
          <w:rStyle w:val="VerbatimChar"/>
        </w:rPr>
        <w:t>##    Data: df_BRO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8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2579 -0.59961 -0.09699  0.55384  2.9640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68    0.6067  </w:t>
      </w:r>
      <w:r>
        <w:br/>
      </w:r>
      <w:r>
        <w:rPr>
          <w:rStyle w:val="VerbatimChar"/>
        </w:rPr>
        <w:t xml:space="preserve">##  Residual             1.099    1.0481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3.16207    0.09259   34.15</w:t>
      </w:r>
    </w:p>
    <w:p w14:paraId="00C31410" w14:textId="77777777" w:rsidR="0017054B" w:rsidRDefault="00000000">
      <w:pPr>
        <w:pStyle w:val="SourceCode"/>
      </w:pPr>
      <w:r>
        <w:rPr>
          <w:rStyle w:val="NormalTok"/>
        </w:rPr>
        <w:t xml:space="preserve">Peaks.NULL.BRO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BROA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NULL.BROAD)</w:t>
      </w:r>
    </w:p>
    <w:p w14:paraId="56E553C6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1 + (1 | SUBJECT)</w:t>
      </w:r>
      <w:r>
        <w:br/>
      </w:r>
      <w:r>
        <w:rPr>
          <w:rStyle w:val="VerbatimChar"/>
        </w:rPr>
        <w:t>##    Data: df_BRO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79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483 -0.5690 -0.1456  0.3929  3.4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10.8    10.53   </w:t>
      </w:r>
      <w:r>
        <w:br/>
      </w:r>
      <w:r>
        <w:rPr>
          <w:rStyle w:val="VerbatimChar"/>
        </w:rPr>
        <w:t xml:space="preserve">##  Residual             176.1    13.27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 47.134      1.363   34.57</w:t>
      </w:r>
    </w:p>
    <w:p w14:paraId="36CBB8FA" w14:textId="77777777" w:rsidR="0017054B" w:rsidRDefault="00000000">
      <w:pPr>
        <w:pStyle w:val="SourceCode"/>
      </w:pPr>
      <w:r>
        <w:rPr>
          <w:rStyle w:val="DocumentationTok"/>
        </w:rPr>
        <w:t>#### M-L ----</w:t>
      </w:r>
      <w:r>
        <w:br/>
      </w:r>
      <w:r>
        <w:rPr>
          <w:rStyle w:val="NormalTok"/>
        </w:rPr>
        <w:t xml:space="preserve">CI.NULL.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NULL.ML)</w:t>
      </w:r>
    </w:p>
    <w:p w14:paraId="408424B0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1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4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1968 -0.60051  0.00015  0.50290  2.75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2981   0.5460  </w:t>
      </w:r>
      <w:r>
        <w:br/>
      </w:r>
      <w:r>
        <w:rPr>
          <w:rStyle w:val="VerbatimChar"/>
        </w:rPr>
        <w:t xml:space="preserve">##  Residual             0.5025   0.7089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5.78154    0.07165   80.69</w:t>
      </w:r>
    </w:p>
    <w:p w14:paraId="288053EC" w14:textId="77777777" w:rsidR="0017054B" w:rsidRDefault="00000000">
      <w:pPr>
        <w:pStyle w:val="SourceCode"/>
      </w:pPr>
      <w:r>
        <w:rPr>
          <w:rStyle w:val="NormalTok"/>
        </w:rPr>
        <w:t xml:space="preserve">Peaks.NULL.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NULL.ML)</w:t>
      </w:r>
    </w:p>
    <w:p w14:paraId="5E20525C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1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551 -0.6050 -0.0975  0.6136  3.2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2.61    3.550   </w:t>
      </w:r>
      <w:r>
        <w:br/>
      </w:r>
      <w:r>
        <w:rPr>
          <w:rStyle w:val="VerbatimChar"/>
        </w:rPr>
        <w:t xml:space="preserve">##  Residual             20.21    4.495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7.1739     0.4607   58.98</w:t>
      </w:r>
    </w:p>
    <w:p w14:paraId="19047428" w14:textId="77777777" w:rsidR="0017054B" w:rsidRDefault="00000000">
      <w:pPr>
        <w:pStyle w:val="SourceCode"/>
      </w:pPr>
      <w:r>
        <w:rPr>
          <w:rStyle w:val="NormalTok"/>
        </w:rPr>
        <w:t xml:space="preserve">Integral.NULL.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NULL.ML)</w:t>
      </w:r>
    </w:p>
    <w:p w14:paraId="5AE8E91D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1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30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899 -0.6185 -0.0411  0.5800  3.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lastRenderedPageBreak/>
        <w:t>##  Groups   Name        Variance Std.Dev.</w:t>
      </w:r>
      <w:r>
        <w:br/>
      </w:r>
      <w:r>
        <w:rPr>
          <w:rStyle w:val="VerbatimChar"/>
        </w:rPr>
        <w:t xml:space="preserve">##  SUBJECT  (Intercept)  5440332 2332    </w:t>
      </w:r>
      <w:r>
        <w:br/>
      </w:r>
      <w:r>
        <w:rPr>
          <w:rStyle w:val="VerbatimChar"/>
        </w:rPr>
        <w:t xml:space="preserve">##  Residual             28573302 5345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38993.8      429.4   90.81</w:t>
      </w:r>
    </w:p>
    <w:p w14:paraId="3443DB6C" w14:textId="77777777" w:rsidR="0017054B" w:rsidRDefault="00000000">
      <w:pPr>
        <w:pStyle w:val="SourceCode"/>
      </w:pPr>
      <w:r>
        <w:rPr>
          <w:rStyle w:val="DocumentationTok"/>
        </w:rPr>
        <w:t>#### M-R ----</w:t>
      </w:r>
      <w:r>
        <w:br/>
      </w:r>
      <w:r>
        <w:rPr>
          <w:rStyle w:val="NormalTok"/>
        </w:rPr>
        <w:t xml:space="preserve">CI.NULL.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NULL.MR)</w:t>
      </w:r>
    </w:p>
    <w:p w14:paraId="2A458891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1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1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390 -0.4909 -0.0558  0.5570  2.6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387   0.5819  </w:t>
      </w:r>
      <w:r>
        <w:br/>
      </w:r>
      <w:r>
        <w:rPr>
          <w:rStyle w:val="VerbatimChar"/>
        </w:rPr>
        <w:t xml:space="preserve">##  Residual             0.3929   0.6268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5.49381    0.07072   77.69</w:t>
      </w:r>
    </w:p>
    <w:p w14:paraId="4894DD58" w14:textId="77777777" w:rsidR="0017054B" w:rsidRDefault="00000000">
      <w:pPr>
        <w:pStyle w:val="SourceCode"/>
      </w:pPr>
      <w:r>
        <w:rPr>
          <w:rStyle w:val="NormalTok"/>
        </w:rPr>
        <w:t xml:space="preserve">Peaks.NULL.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NULL.MR)</w:t>
      </w:r>
    </w:p>
    <w:p w14:paraId="11FC5B6D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1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3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5332 -0.53449 -0.02032  0.53488  2.37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6.09    4.011   </w:t>
      </w:r>
      <w:r>
        <w:br/>
      </w:r>
      <w:r>
        <w:rPr>
          <w:rStyle w:val="VerbatimChar"/>
        </w:rPr>
        <w:t xml:space="preserve">##  Residual             18.47    4.298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8.3682     0.4865   58.31</w:t>
      </w:r>
    </w:p>
    <w:p w14:paraId="194C3200" w14:textId="77777777" w:rsidR="0017054B" w:rsidRDefault="00000000">
      <w:pPr>
        <w:pStyle w:val="SourceCode"/>
      </w:pPr>
      <w:r>
        <w:rPr>
          <w:rStyle w:val="NormalTok"/>
        </w:rPr>
        <w:t xml:space="preserve">Integral.NULL.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NULL.MR)</w:t>
      </w:r>
    </w:p>
    <w:p w14:paraId="1B26F5D4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1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7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1011 -0.65546 -0.04575  0.57743  2.64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 3670596 1916    </w:t>
      </w:r>
      <w:r>
        <w:br/>
      </w:r>
      <w:r>
        <w:rPr>
          <w:rStyle w:val="VerbatimChar"/>
        </w:rPr>
        <w:t xml:space="preserve">##  Residual             26088902 5108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39746.2      395.2   100.6</w:t>
      </w:r>
    </w:p>
    <w:p w14:paraId="40B198F6" w14:textId="77777777" w:rsidR="0017054B" w:rsidRDefault="00000000">
      <w:pPr>
        <w:pStyle w:val="SourceCode"/>
      </w:pPr>
      <w:r>
        <w:rPr>
          <w:rStyle w:val="DocumentationTok"/>
        </w:rPr>
        <w:t>#### DNB ----</w:t>
      </w:r>
      <w:r>
        <w:br/>
      </w:r>
      <w:r>
        <w:rPr>
          <w:rStyle w:val="NormalTok"/>
        </w:rPr>
        <w:t xml:space="preserve">CI.NULL.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NULL.DNB)</w:t>
      </w:r>
    </w:p>
    <w:p w14:paraId="7845F220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1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9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6299 -0.51444  0.01756  0.47313  2.85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lastRenderedPageBreak/>
        <w:t xml:space="preserve">##  SUBJECT  (Intercept) 0.7641   0.8741  </w:t>
      </w:r>
      <w:r>
        <w:br/>
      </w:r>
      <w:r>
        <w:rPr>
          <w:rStyle w:val="VerbatimChar"/>
        </w:rPr>
        <w:t xml:space="preserve">##  Residual             1.0110   1.0055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  6.144      0.110   55.87</w:t>
      </w:r>
    </w:p>
    <w:p w14:paraId="2E66B0E2" w14:textId="77777777" w:rsidR="0017054B" w:rsidRDefault="00000000">
      <w:pPr>
        <w:pStyle w:val="SourceCode"/>
      </w:pPr>
      <w:r>
        <w:rPr>
          <w:rStyle w:val="NormalTok"/>
        </w:rPr>
        <w:t xml:space="preserve">Peaks.NULL.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NULL.DNB)</w:t>
      </w:r>
    </w:p>
    <w:p w14:paraId="349CA04D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1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1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6011 -0.57191  0.04303  0.61003  2.0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7.69    4.206   </w:t>
      </w:r>
      <w:r>
        <w:br/>
      </w:r>
      <w:r>
        <w:rPr>
          <w:rStyle w:val="VerbatimChar"/>
        </w:rPr>
        <w:t xml:space="preserve">##  Residual             18.34    4.282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17.4460     0.5058   34.49</w:t>
      </w:r>
    </w:p>
    <w:p w14:paraId="77BE6769" w14:textId="77777777" w:rsidR="0017054B" w:rsidRDefault="00000000">
      <w:pPr>
        <w:pStyle w:val="SourceCode"/>
      </w:pPr>
      <w:r>
        <w:rPr>
          <w:rStyle w:val="NormalTok"/>
        </w:rPr>
        <w:t xml:space="preserve">Integral.NULL.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NULL.DNB)</w:t>
      </w:r>
    </w:p>
    <w:p w14:paraId="5E92253F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1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17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68 -0.5608 -0.0639  0.5762  3.4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2337567 3512    </w:t>
      </w:r>
      <w:r>
        <w:br/>
      </w:r>
      <w:r>
        <w:rPr>
          <w:rStyle w:val="VerbatimChar"/>
        </w:rPr>
        <w:t xml:space="preserve">##  Residual             17591141 4194 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3833.4      448.6   53.12</w:t>
      </w:r>
    </w:p>
    <w:p w14:paraId="27ABD6B4" w14:textId="77777777" w:rsidR="0017054B" w:rsidRDefault="00000000">
      <w:pPr>
        <w:pStyle w:val="SourceCode"/>
      </w:pPr>
      <w:r>
        <w:rPr>
          <w:rStyle w:val="DocumentationTok"/>
        </w:rPr>
        <w:t>## Model 1s ----</w:t>
      </w:r>
      <w:r>
        <w:br/>
      </w:r>
      <w:r>
        <w:rPr>
          <w:rStyle w:val="DocumentationTok"/>
        </w:rPr>
        <w:t>#### 40yd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1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1.40</w:t>
      </w:r>
      <w:r>
        <w:rPr>
          <w:rStyle w:val="NormalTok"/>
        </w:rPr>
        <w:t>YD)</w:t>
      </w:r>
    </w:p>
    <w:p w14:paraId="065871B0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5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1073 -0.55774  0.00233  0.38228  2.73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4711   0.6864  </w:t>
      </w:r>
      <w:r>
        <w:br/>
      </w:r>
      <w:r>
        <w:rPr>
          <w:rStyle w:val="VerbatimChar"/>
        </w:rPr>
        <w:t xml:space="preserve">##  Residual             0.4113   0.6413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6.98920    0.08512  82.113</w:t>
      </w:r>
      <w:r>
        <w:br/>
      </w:r>
      <w:r>
        <w:rPr>
          <w:rStyle w:val="VerbatimChar"/>
        </w:rPr>
        <w:t>## PHV          0.02950    0.04798   0.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6</w:t>
      </w:r>
    </w:p>
    <w:p w14:paraId="0A0E2C8E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1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1.40</w:t>
      </w:r>
      <w:r>
        <w:rPr>
          <w:rStyle w:val="NormalTok"/>
        </w:rPr>
        <w:t>YD)</w:t>
      </w:r>
    </w:p>
    <w:p w14:paraId="5CCFFF3A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43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3.1984 -0.4435 -0.0255  0.5124  2.3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33.66    5.801   </w:t>
      </w:r>
      <w:r>
        <w:br/>
      </w:r>
      <w:r>
        <w:rPr>
          <w:rStyle w:val="VerbatimChar"/>
        </w:rPr>
        <w:t xml:space="preserve">##  Residual             25.45    5.045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41.7003     0.7046   59.18</w:t>
      </w:r>
      <w:r>
        <w:br/>
      </w:r>
      <w:r>
        <w:rPr>
          <w:rStyle w:val="VerbatimChar"/>
        </w:rPr>
        <w:t>## PHV           0.2938     0.3971    0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6</w:t>
      </w:r>
    </w:p>
    <w:p w14:paraId="327F4464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1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1.40</w:t>
      </w:r>
      <w:r>
        <w:rPr>
          <w:rStyle w:val="NormalTok"/>
        </w:rPr>
        <w:t>YD)</w:t>
      </w:r>
    </w:p>
    <w:p w14:paraId="576F6E84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41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0157 -0.61486 -0.05289  0.54596  2.17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23607529 4859    </w:t>
      </w:r>
      <w:r>
        <w:br/>
      </w:r>
      <w:r>
        <w:rPr>
          <w:rStyle w:val="VerbatimChar"/>
        </w:rPr>
        <w:t xml:space="preserve">##  Residual             41817149 6467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61483.09     690.30  89.067</w:t>
      </w:r>
      <w:r>
        <w:br/>
      </w:r>
      <w:r>
        <w:rPr>
          <w:rStyle w:val="VerbatimChar"/>
        </w:rPr>
        <w:t>## PHV           -34.08     389.09  -0.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6</w:t>
      </w:r>
    </w:p>
    <w:p w14:paraId="68EFB503" w14:textId="77777777" w:rsidR="0017054B" w:rsidRDefault="00000000">
      <w:pPr>
        <w:pStyle w:val="SourceCode"/>
      </w:pPr>
      <w:r>
        <w:rPr>
          <w:rStyle w:val="DocumentationTok"/>
        </w:rPr>
        <w:t>#### 5-10-5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1.</w:t>
      </w:r>
      <w:r>
        <w:rPr>
          <w:rStyle w:val="NormalTok"/>
        </w:rPr>
        <w:t xml:space="preserve">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1.</w:t>
      </w:r>
      <w:r>
        <w:rPr>
          <w:rStyle w:val="NormalTok"/>
        </w:rPr>
        <w:t>FTF)</w:t>
      </w:r>
    </w:p>
    <w:p w14:paraId="4F0025FB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1939 -0.56211 -0.03516  0.53942  2.52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859   0.6212  </w:t>
      </w:r>
      <w:r>
        <w:br/>
      </w:r>
      <w:r>
        <w:rPr>
          <w:rStyle w:val="VerbatimChar"/>
        </w:rPr>
        <w:t xml:space="preserve">##  Residual             0.4092   0.6397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4.90687    0.07999  61.342</w:t>
      </w:r>
      <w:r>
        <w:br/>
      </w:r>
      <w:r>
        <w:rPr>
          <w:rStyle w:val="VerbatimChar"/>
        </w:rPr>
        <w:t>## PHV         -0.06260    0.04490  -1.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48</w:t>
      </w:r>
    </w:p>
    <w:p w14:paraId="53BDEB9E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1.</w:t>
      </w:r>
      <w:r>
        <w:rPr>
          <w:rStyle w:val="NormalTok"/>
        </w:rPr>
        <w:t xml:space="preserve">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1.</w:t>
      </w:r>
      <w:r>
        <w:rPr>
          <w:rStyle w:val="NormalTok"/>
        </w:rPr>
        <w:t>FTF)</w:t>
      </w:r>
    </w:p>
    <w:p w14:paraId="3804F9A5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34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1675 -0.59057 -0.00208  0.48479  2.22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27.77    5.270   </w:t>
      </w:r>
      <w:r>
        <w:br/>
      </w:r>
      <w:r>
        <w:rPr>
          <w:rStyle w:val="VerbatimChar"/>
        </w:rPr>
        <w:t xml:space="preserve">##  Residual             16.21    4.027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Estimate Std. Error t value</w:t>
      </w:r>
      <w:r>
        <w:br/>
      </w:r>
      <w:r>
        <w:rPr>
          <w:rStyle w:val="VerbatimChar"/>
        </w:rPr>
        <w:t>## (Intercept)  25.2448     0.6235  40.487</w:t>
      </w:r>
      <w:r>
        <w:br/>
      </w:r>
      <w:r>
        <w:rPr>
          <w:rStyle w:val="VerbatimChar"/>
        </w:rPr>
        <w:t>## PHV           0.5348     0.3500   1.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48</w:t>
      </w:r>
    </w:p>
    <w:p w14:paraId="31EA0256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1.</w:t>
      </w:r>
      <w:r>
        <w:rPr>
          <w:rStyle w:val="NormalTok"/>
        </w:rPr>
        <w:t xml:space="preserve">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1.</w:t>
      </w:r>
      <w:r>
        <w:rPr>
          <w:rStyle w:val="NormalTok"/>
        </w:rPr>
        <w:t>FTF)</w:t>
      </w:r>
    </w:p>
    <w:p w14:paraId="79687D72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169 -0.5770 -0.0589  0.5269  2.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4734040 3838    </w:t>
      </w:r>
      <w:r>
        <w:br/>
      </w:r>
      <w:r>
        <w:rPr>
          <w:rStyle w:val="VerbatimChar"/>
        </w:rPr>
        <w:t xml:space="preserve">##  Residual             26146238 5113 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40573.1      548.9  73.914</w:t>
      </w:r>
      <w:r>
        <w:br/>
      </w:r>
      <w:r>
        <w:rPr>
          <w:rStyle w:val="VerbatimChar"/>
        </w:rPr>
        <w:t>## PHV           -504.9      308.1  -1.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48</w:t>
      </w:r>
    </w:p>
    <w:p w14:paraId="38A1874F" w14:textId="77777777" w:rsidR="0017054B" w:rsidRDefault="00000000">
      <w:pPr>
        <w:pStyle w:val="SourceCode"/>
      </w:pPr>
      <w:r>
        <w:rPr>
          <w:rStyle w:val="DocumentationTok"/>
        </w:rPr>
        <w:t>#### Broad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1.</w:t>
      </w:r>
      <w:r>
        <w:rPr>
          <w:rStyle w:val="NormalTok"/>
        </w:rPr>
        <w:t xml:space="preserve">BRO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BROA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1.</w:t>
      </w:r>
      <w:r>
        <w:rPr>
          <w:rStyle w:val="NormalTok"/>
        </w:rPr>
        <w:t>BROAD)</w:t>
      </w:r>
    </w:p>
    <w:p w14:paraId="27D0B625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(1 | SUBJECT)</w:t>
      </w:r>
      <w:r>
        <w:br/>
      </w:r>
      <w:r>
        <w:rPr>
          <w:rStyle w:val="VerbatimChar"/>
        </w:rPr>
        <w:t>##    Data: df_BRO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8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1589 -0.58293 -0.07649  0.53967  2.96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746   0.6121  </w:t>
      </w:r>
      <w:r>
        <w:br/>
      </w:r>
      <w:r>
        <w:rPr>
          <w:rStyle w:val="VerbatimChar"/>
        </w:rPr>
        <w:t xml:space="preserve">##  Residual             1.0986   1.0481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3.17948    0.09945  31.971</w:t>
      </w:r>
      <w:r>
        <w:br/>
      </w:r>
      <w:r>
        <w:rPr>
          <w:rStyle w:val="VerbatimChar"/>
        </w:rPr>
        <w:t>## PHV          0.02754    0.05605   0.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6</w:t>
      </w:r>
    </w:p>
    <w:p w14:paraId="0CE8781F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1.</w:t>
      </w:r>
      <w:r>
        <w:rPr>
          <w:rStyle w:val="NormalTok"/>
        </w:rPr>
        <w:t xml:space="preserve">BRO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BROA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1.</w:t>
      </w:r>
      <w:r>
        <w:rPr>
          <w:rStyle w:val="NormalTok"/>
        </w:rPr>
        <w:t>BROAD)</w:t>
      </w:r>
    </w:p>
    <w:p w14:paraId="4D54E619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(1 | SUBJECT)</w:t>
      </w:r>
      <w:r>
        <w:br/>
      </w:r>
      <w:r>
        <w:rPr>
          <w:rStyle w:val="VerbatimChar"/>
        </w:rPr>
        <w:t>##    Data: df_BRO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79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472 -0.5664 -0.1455  0.3821  3.4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12.7    10.62   </w:t>
      </w:r>
      <w:r>
        <w:br/>
      </w:r>
      <w:r>
        <w:rPr>
          <w:rStyle w:val="VerbatimChar"/>
        </w:rPr>
        <w:t xml:space="preserve">##  Residual             176.1    13.27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47.0630     1.4658  32.107</w:t>
      </w:r>
      <w:r>
        <w:br/>
      </w:r>
      <w:r>
        <w:rPr>
          <w:rStyle w:val="VerbatimChar"/>
        </w:rPr>
        <w:t>## PHV          -0.1121     0.8262  -0.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6</w:t>
      </w:r>
    </w:p>
    <w:p w14:paraId="4D0C26B2" w14:textId="77777777" w:rsidR="0017054B" w:rsidRDefault="00000000">
      <w:pPr>
        <w:pStyle w:val="SourceCode"/>
      </w:pPr>
      <w:r>
        <w:rPr>
          <w:rStyle w:val="DocumentationTok"/>
        </w:rPr>
        <w:lastRenderedPageBreak/>
        <w:t>#### M-L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1.</w:t>
      </w:r>
      <w:r>
        <w:rPr>
          <w:rStyle w:val="NormalTok"/>
        </w:rPr>
        <w:t xml:space="preserve">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1.</w:t>
      </w:r>
      <w:r>
        <w:rPr>
          <w:rStyle w:val="NormalTok"/>
        </w:rPr>
        <w:t>ML)</w:t>
      </w:r>
    </w:p>
    <w:p w14:paraId="66355DCB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5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3610 -0.59440  0.00026  0.50628  2.77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027   0.5501  </w:t>
      </w:r>
      <w:r>
        <w:br/>
      </w:r>
      <w:r>
        <w:rPr>
          <w:rStyle w:val="VerbatimChar"/>
        </w:rPr>
        <w:t xml:space="preserve">##  Residual             0.5025   0.7089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 5.7715     0.0770  74.954</w:t>
      </w:r>
      <w:r>
        <w:br/>
      </w:r>
      <w:r>
        <w:rPr>
          <w:rStyle w:val="VerbatimChar"/>
        </w:rPr>
        <w:t>## PHV          -0.0159     0.0434  -0.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6</w:t>
      </w:r>
    </w:p>
    <w:p w14:paraId="285C1A80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1.</w:t>
      </w:r>
      <w:r>
        <w:rPr>
          <w:rStyle w:val="NormalTok"/>
        </w:rPr>
        <w:t xml:space="preserve">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1.</w:t>
      </w:r>
      <w:r>
        <w:rPr>
          <w:rStyle w:val="NormalTok"/>
        </w:rPr>
        <w:t>ML)</w:t>
      </w:r>
    </w:p>
    <w:p w14:paraId="70716D99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3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688 -0.5941 -0.0643  0.5847  3.2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2.26    3.502   </w:t>
      </w:r>
      <w:r>
        <w:br/>
      </w:r>
      <w:r>
        <w:rPr>
          <w:rStyle w:val="VerbatimChar"/>
        </w:rPr>
        <w:t xml:space="preserve">##  Residual             20.21    4.495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6.8911     0.4893  54.959</w:t>
      </w:r>
      <w:r>
        <w:br/>
      </w:r>
      <w:r>
        <w:rPr>
          <w:rStyle w:val="VerbatimChar"/>
        </w:rPr>
        <w:t>## PHV          -0.4474     0.2758  -1.6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6</w:t>
      </w:r>
    </w:p>
    <w:p w14:paraId="4A868343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1.</w:t>
      </w:r>
      <w:r>
        <w:rPr>
          <w:rStyle w:val="NormalTok"/>
        </w:rPr>
        <w:t xml:space="preserve">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1.</w:t>
      </w:r>
      <w:r>
        <w:rPr>
          <w:rStyle w:val="NormalTok"/>
        </w:rPr>
        <w:t>ML)</w:t>
      </w:r>
    </w:p>
    <w:p w14:paraId="256684C6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718 -0.6111  0.0027  0.5494  3.3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 4369293 2090    </w:t>
      </w:r>
      <w:r>
        <w:br/>
      </w:r>
      <w:r>
        <w:rPr>
          <w:rStyle w:val="VerbatimChar"/>
        </w:rPr>
        <w:t xml:space="preserve">##  Residual             28573303 5345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38570.0      446.9  86.310</w:t>
      </w:r>
      <w:r>
        <w:br/>
      </w:r>
      <w:r>
        <w:rPr>
          <w:rStyle w:val="VerbatimChar"/>
        </w:rPr>
        <w:t>## PHV           -670.5      251.9  -2.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6</w:t>
      </w:r>
    </w:p>
    <w:p w14:paraId="690054D4" w14:textId="77777777" w:rsidR="0017054B" w:rsidRDefault="00000000">
      <w:pPr>
        <w:pStyle w:val="SourceCode"/>
      </w:pPr>
      <w:r>
        <w:rPr>
          <w:rStyle w:val="DocumentationTok"/>
        </w:rPr>
        <w:t>#### M-R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1.</w:t>
      </w:r>
      <w:r>
        <w:rPr>
          <w:rStyle w:val="NormalTok"/>
        </w:rPr>
        <w:t xml:space="preserve">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1.</w:t>
      </w:r>
      <w:r>
        <w:rPr>
          <w:rStyle w:val="NormalTok"/>
        </w:rPr>
        <w:t>MR)</w:t>
      </w:r>
    </w:p>
    <w:p w14:paraId="4CC32BFF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4968 -0.47875 -0.06128  0.55926  2.63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432   0.5858  </w:t>
      </w:r>
      <w:r>
        <w:br/>
      </w:r>
      <w:r>
        <w:rPr>
          <w:rStyle w:val="VerbatimChar"/>
        </w:rPr>
        <w:t xml:space="preserve">##  Residual             0.3929   0.6268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5.50287    0.07600  72.404</w:t>
      </w:r>
      <w:r>
        <w:br/>
      </w:r>
      <w:r>
        <w:rPr>
          <w:rStyle w:val="VerbatimChar"/>
        </w:rPr>
        <w:t>## PHV          0.01433    0.04284   0.3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6</w:t>
      </w:r>
    </w:p>
    <w:p w14:paraId="767BAD73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1.</w:t>
      </w:r>
      <w:r>
        <w:rPr>
          <w:rStyle w:val="NormalTok"/>
        </w:rPr>
        <w:t xml:space="preserve">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1.</w:t>
      </w:r>
      <w:r>
        <w:rPr>
          <w:rStyle w:val="NormalTok"/>
        </w:rPr>
        <w:t>MR)</w:t>
      </w:r>
    </w:p>
    <w:p w14:paraId="01BA107D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35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5574 -0.54967 -0.04918  0.51043  2.39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5.51    3.939   </w:t>
      </w:r>
      <w:r>
        <w:br/>
      </w:r>
      <w:r>
        <w:rPr>
          <w:rStyle w:val="VerbatimChar"/>
        </w:rPr>
        <w:t xml:space="preserve">##  Residual             18.47    4.298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8.0263     0.5147  54.452</w:t>
      </w:r>
      <w:r>
        <w:br/>
      </w:r>
      <w:r>
        <w:rPr>
          <w:rStyle w:val="VerbatimChar"/>
        </w:rPr>
        <w:t>## PHV          -0.5408     0.2901  -1.8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6</w:t>
      </w:r>
    </w:p>
    <w:p w14:paraId="5A173AB0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1.</w:t>
      </w:r>
      <w:r>
        <w:rPr>
          <w:rStyle w:val="NormalTok"/>
        </w:rPr>
        <w:t xml:space="preserve">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1.</w:t>
      </w:r>
      <w:r>
        <w:rPr>
          <w:rStyle w:val="NormalTok"/>
        </w:rPr>
        <w:t>MR)</w:t>
      </w:r>
    </w:p>
    <w:p w14:paraId="48336362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0172 -0.63192 -0.02335  0.59650  2.97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 1339994 1158    </w:t>
      </w:r>
      <w:r>
        <w:br/>
      </w:r>
      <w:r>
        <w:rPr>
          <w:rStyle w:val="VerbatimChar"/>
        </w:rPr>
        <w:t xml:space="preserve">##  Residual             26088902 5108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39150.3      392.4  99.772</w:t>
      </w:r>
      <w:r>
        <w:br/>
      </w:r>
      <w:r>
        <w:rPr>
          <w:rStyle w:val="VerbatimChar"/>
        </w:rPr>
        <w:t>## PHV           -942.9      221.2  -4.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6</w:t>
      </w:r>
    </w:p>
    <w:p w14:paraId="7678713A" w14:textId="77777777" w:rsidR="0017054B" w:rsidRDefault="00000000">
      <w:pPr>
        <w:pStyle w:val="SourceCode"/>
      </w:pPr>
      <w:r>
        <w:rPr>
          <w:rStyle w:val="DocumentationTok"/>
        </w:rPr>
        <w:t>#### DNB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1.</w:t>
      </w:r>
      <w:r>
        <w:rPr>
          <w:rStyle w:val="NormalTok"/>
        </w:rPr>
        <w:t xml:space="preserve">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1.</w:t>
      </w:r>
      <w:r>
        <w:rPr>
          <w:rStyle w:val="NormalTok"/>
        </w:rPr>
        <w:t>DNB)</w:t>
      </w:r>
    </w:p>
    <w:p w14:paraId="059CBAFB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9939 -0.49799 -0.01843  0.47049  2.80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7627   0.8733  </w:t>
      </w:r>
      <w:r>
        <w:br/>
      </w:r>
      <w:r>
        <w:rPr>
          <w:rStyle w:val="VerbatimChar"/>
        </w:rPr>
        <w:t xml:space="preserve">##  Residual             1.0110   1.0055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6.10006    0.11746  51.934</w:t>
      </w:r>
      <w:r>
        <w:br/>
      </w:r>
      <w:r>
        <w:rPr>
          <w:rStyle w:val="VerbatimChar"/>
        </w:rPr>
        <w:t>## PHV         -0.06924    0.06567  -1.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3</w:t>
      </w:r>
    </w:p>
    <w:p w14:paraId="68BDDADD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1.</w:t>
      </w:r>
      <w:r>
        <w:rPr>
          <w:rStyle w:val="NormalTok"/>
        </w:rPr>
        <w:t xml:space="preserve">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1.</w:t>
      </w:r>
      <w:r>
        <w:rPr>
          <w:rStyle w:val="NormalTok"/>
        </w:rPr>
        <w:t>DNB)</w:t>
      </w:r>
    </w:p>
    <w:p w14:paraId="56824C84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1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3557 -0.54694  0.05466  0.59579  2.06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7.67    4.203   </w:t>
      </w:r>
      <w:r>
        <w:br/>
      </w:r>
      <w:r>
        <w:rPr>
          <w:rStyle w:val="VerbatimChar"/>
        </w:rPr>
        <w:t xml:space="preserve">##  Residual             18.34    4.282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17.2466     0.5403  31.921</w:t>
      </w:r>
      <w:r>
        <w:br/>
      </w:r>
      <w:r>
        <w:rPr>
          <w:rStyle w:val="VerbatimChar"/>
        </w:rPr>
        <w:t>## PHV          -0.3159     0.3021  -1.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3</w:t>
      </w:r>
    </w:p>
    <w:p w14:paraId="5FBE43EF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1.</w:t>
      </w:r>
      <w:r>
        <w:rPr>
          <w:rStyle w:val="NormalTok"/>
        </w:rPr>
        <w:t xml:space="preserve">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1.</w:t>
      </w:r>
      <w:r>
        <w:rPr>
          <w:rStyle w:val="NormalTok"/>
        </w:rPr>
        <w:t>DNB)</w:t>
      </w:r>
    </w:p>
    <w:p w14:paraId="21411BD1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15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648 -0.5780 -0.0538  0.5624  3.3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1615521 3408    </w:t>
      </w:r>
      <w:r>
        <w:br/>
      </w:r>
      <w:r>
        <w:rPr>
          <w:rStyle w:val="VerbatimChar"/>
        </w:rPr>
        <w:t xml:space="preserve">##  Residual             17591141 4194 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3473.7      471.2  49.816</w:t>
      </w:r>
      <w:r>
        <w:br/>
      </w:r>
      <w:r>
        <w:rPr>
          <w:rStyle w:val="VerbatimChar"/>
        </w:rPr>
        <w:t>## PHV           -569.9      263.5  -2.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HV 0.353</w:t>
      </w:r>
    </w:p>
    <w:p w14:paraId="59D4DB4B" w14:textId="77777777" w:rsidR="0017054B" w:rsidRDefault="00000000">
      <w:pPr>
        <w:pStyle w:val="SourceCode"/>
      </w:pPr>
      <w:r>
        <w:rPr>
          <w:rStyle w:val="DocumentationTok"/>
        </w:rPr>
        <w:t>## Model 2s ----</w:t>
      </w:r>
      <w:r>
        <w:br/>
      </w:r>
      <w:r>
        <w:rPr>
          <w:rStyle w:val="DocumentationTok"/>
        </w:rPr>
        <w:t>### 40yd ----</w:t>
      </w:r>
      <w:r>
        <w:br/>
      </w:r>
      <w:r>
        <w:rPr>
          <w:rStyle w:val="CommentTok"/>
        </w:rPr>
        <w:t xml:space="preserve"># add SEX 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2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2.40</w:t>
      </w:r>
      <w:r>
        <w:rPr>
          <w:rStyle w:val="NormalTok"/>
        </w:rPr>
        <w:t>YD)</w:t>
      </w:r>
    </w:p>
    <w:p w14:paraId="55EDB931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8564 -0.55779 -0.00663  0.38431  2.76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4765   0.6903  </w:t>
      </w:r>
      <w:r>
        <w:br/>
      </w:r>
      <w:r>
        <w:rPr>
          <w:rStyle w:val="VerbatimChar"/>
        </w:rPr>
        <w:t xml:space="preserve">##  Residual             0.4113   0.6413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6.95229    0.12300  56.521</w:t>
      </w:r>
      <w:r>
        <w:br/>
      </w:r>
      <w:r>
        <w:rPr>
          <w:rStyle w:val="VerbatimChar"/>
        </w:rPr>
        <w:t>## PHV          0.05152    0.07147   0.721</w:t>
      </w:r>
      <w:r>
        <w:br/>
      </w:r>
      <w:r>
        <w:rPr>
          <w:rStyle w:val="VerbatimChar"/>
        </w:rPr>
        <w:t>## SEXMale      0.09888    0.23705   0.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5       </w:t>
      </w:r>
      <w:r>
        <w:br/>
      </w:r>
      <w:r>
        <w:rPr>
          <w:rStyle w:val="VerbatimChar"/>
        </w:rPr>
        <w:t>## SEXMale -0.719  0.739</w:t>
      </w:r>
    </w:p>
    <w:p w14:paraId="1BE66AB0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2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2.40</w:t>
      </w:r>
      <w:r>
        <w:rPr>
          <w:rStyle w:val="NormalTok"/>
        </w:rPr>
        <w:t>YD)</w:t>
      </w:r>
    </w:p>
    <w:p w14:paraId="7197AC43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42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641 -0.4896 -0.0565  0.4828  2.6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30.67    5.538   </w:t>
      </w:r>
      <w:r>
        <w:br/>
      </w:r>
      <w:r>
        <w:rPr>
          <w:rStyle w:val="VerbatimChar"/>
        </w:rPr>
        <w:t xml:space="preserve">##  Residual             25.45    5.045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 39.675      0.981  40.444</w:t>
      </w:r>
      <w:r>
        <w:br/>
      </w:r>
      <w:r>
        <w:rPr>
          <w:rStyle w:val="VerbatimChar"/>
        </w:rPr>
        <w:t>## PHV            1.502      0.570   2.636</w:t>
      </w:r>
      <w:r>
        <w:br/>
      </w:r>
      <w:r>
        <w:rPr>
          <w:rStyle w:val="VerbatimChar"/>
        </w:rPr>
        <w:t>## SEXMale        5.426      1.891   2.8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5       </w:t>
      </w:r>
      <w:r>
        <w:br/>
      </w:r>
      <w:r>
        <w:rPr>
          <w:rStyle w:val="VerbatimChar"/>
        </w:rPr>
        <w:t>## SEXMale -0.719  0.739</w:t>
      </w:r>
    </w:p>
    <w:p w14:paraId="62B88DBC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2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2.40</w:t>
      </w:r>
      <w:r>
        <w:rPr>
          <w:rStyle w:val="NormalTok"/>
        </w:rPr>
        <w:t>YD)</w:t>
      </w:r>
    </w:p>
    <w:p w14:paraId="5D2247D3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SEX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39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3919 -0.59967 -0.06189  0.53716  2.12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23871282 4886    </w:t>
      </w:r>
      <w:r>
        <w:br/>
      </w:r>
      <w:r>
        <w:rPr>
          <w:rStyle w:val="VerbatimChar"/>
        </w:rPr>
        <w:t xml:space="preserve">##  Residual             41817149 6467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61040.3      996.6  61.250</w:t>
      </w:r>
      <w:r>
        <w:br/>
      </w:r>
      <w:r>
        <w:rPr>
          <w:rStyle w:val="VerbatimChar"/>
        </w:rPr>
        <w:t>## PHV            230.2      579.0   0.397</w:t>
      </w:r>
      <w:r>
        <w:br/>
      </w:r>
      <w:r>
        <w:rPr>
          <w:rStyle w:val="VerbatimChar"/>
        </w:rPr>
        <w:t>## SEXMale       1186.3     1920.6   0.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5       </w:t>
      </w:r>
      <w:r>
        <w:br/>
      </w:r>
      <w:r>
        <w:rPr>
          <w:rStyle w:val="VerbatimChar"/>
        </w:rPr>
        <w:t>## SEXMale -0.719  0.739</w:t>
      </w:r>
    </w:p>
    <w:p w14:paraId="072A6464" w14:textId="77777777" w:rsidR="0017054B" w:rsidRDefault="00000000">
      <w:pPr>
        <w:pStyle w:val="SourceCode"/>
      </w:pPr>
      <w:r>
        <w:rPr>
          <w:rStyle w:val="DocumentationTok"/>
        </w:rPr>
        <w:t>#### 5-10-5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2.</w:t>
      </w:r>
      <w:r>
        <w:rPr>
          <w:rStyle w:val="NormalTok"/>
        </w:rPr>
        <w:t xml:space="preserve">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2.</w:t>
      </w:r>
      <w:r>
        <w:rPr>
          <w:rStyle w:val="NormalTok"/>
        </w:rPr>
        <w:t>FTF)</w:t>
      </w:r>
    </w:p>
    <w:p w14:paraId="0059F1AD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4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9307 -0.59579 -0.03433  0.51153  2.49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813   0.6175  </w:t>
      </w:r>
      <w:r>
        <w:br/>
      </w:r>
      <w:r>
        <w:rPr>
          <w:rStyle w:val="VerbatimChar"/>
        </w:rPr>
        <w:t xml:space="preserve">##  Residual             0.4092   0.6397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4.797163   0.114048  42.063</w:t>
      </w:r>
      <w:r>
        <w:br/>
      </w:r>
      <w:r>
        <w:rPr>
          <w:rStyle w:val="VerbatimChar"/>
        </w:rPr>
        <w:t>## PHV         0.003512   0.066466   0.053</w:t>
      </w:r>
      <w:r>
        <w:br/>
      </w:r>
      <w:r>
        <w:rPr>
          <w:rStyle w:val="VerbatimChar"/>
        </w:rPr>
        <w:t>## SEXMale     0.298548   0.222050   1.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lastRenderedPageBreak/>
        <w:t xml:space="preserve">## PHV     -0.366       </w:t>
      </w:r>
      <w:r>
        <w:br/>
      </w:r>
      <w:r>
        <w:rPr>
          <w:rStyle w:val="VerbatimChar"/>
        </w:rPr>
        <w:t>## SEXMale -0.715  0.740</w:t>
      </w:r>
    </w:p>
    <w:p w14:paraId="159926CF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2.</w:t>
      </w:r>
      <w:r>
        <w:rPr>
          <w:rStyle w:val="NormalTok"/>
        </w:rPr>
        <w:t xml:space="preserve">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2.</w:t>
      </w:r>
      <w:r>
        <w:rPr>
          <w:rStyle w:val="NormalTok"/>
        </w:rPr>
        <w:t>FTF)</w:t>
      </w:r>
    </w:p>
    <w:p w14:paraId="2F728614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3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6252 -0.60322 -0.01382  0.50106  2.17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27.67    5.260   </w:t>
      </w:r>
      <w:r>
        <w:br/>
      </w:r>
      <w:r>
        <w:rPr>
          <w:rStyle w:val="VerbatimChar"/>
        </w:rPr>
        <w:t xml:space="preserve">##  Residual             16.21    4.027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4.5176     0.8912  27.512</w:t>
      </w:r>
      <w:r>
        <w:br/>
      </w:r>
      <w:r>
        <w:rPr>
          <w:rStyle w:val="VerbatimChar"/>
        </w:rPr>
        <w:t>## PHV           0.9729     0.5194   1.873</w:t>
      </w:r>
      <w:r>
        <w:br/>
      </w:r>
      <w:r>
        <w:rPr>
          <w:rStyle w:val="VerbatimChar"/>
        </w:rPr>
        <w:t>## SEXMale       1.9788     1.7351   1.1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6       </w:t>
      </w:r>
      <w:r>
        <w:br/>
      </w:r>
      <w:r>
        <w:rPr>
          <w:rStyle w:val="VerbatimChar"/>
        </w:rPr>
        <w:t>## SEXMale -0.715  0.740</w:t>
      </w:r>
    </w:p>
    <w:p w14:paraId="578E7BEC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2.</w:t>
      </w:r>
      <w:r>
        <w:rPr>
          <w:rStyle w:val="NormalTok"/>
        </w:rPr>
        <w:t xml:space="preserve">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2.</w:t>
      </w:r>
      <w:r>
        <w:rPr>
          <w:rStyle w:val="NormalTok"/>
        </w:rPr>
        <w:t>FTF)</w:t>
      </w:r>
    </w:p>
    <w:p w14:paraId="1034E3CE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SEX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1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402 -0.5812 -0.0704  0.5250  2.1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4864075 3855    </w:t>
      </w:r>
      <w:r>
        <w:br/>
      </w:r>
      <w:r>
        <w:rPr>
          <w:rStyle w:val="VerbatimChar"/>
        </w:rPr>
        <w:t xml:space="preserve">##  Residual             26146238 5113 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40166.6      787.5  51.004</w:t>
      </w:r>
      <w:r>
        <w:br/>
      </w:r>
      <w:r>
        <w:rPr>
          <w:rStyle w:val="VerbatimChar"/>
        </w:rPr>
        <w:t>## PHV           -260.0      459.0  -0.566</w:t>
      </w:r>
      <w:r>
        <w:br/>
      </w:r>
      <w:r>
        <w:rPr>
          <w:rStyle w:val="VerbatimChar"/>
        </w:rPr>
        <w:t>## SEXMale       1106.3     1533.3   0.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6       </w:t>
      </w:r>
      <w:r>
        <w:br/>
      </w:r>
      <w:r>
        <w:rPr>
          <w:rStyle w:val="VerbatimChar"/>
        </w:rPr>
        <w:t>## SEXMale -0.715  0.740</w:t>
      </w:r>
    </w:p>
    <w:p w14:paraId="58140BDC" w14:textId="77777777" w:rsidR="0017054B" w:rsidRDefault="00000000">
      <w:pPr>
        <w:pStyle w:val="SourceCode"/>
      </w:pPr>
      <w:r>
        <w:rPr>
          <w:rStyle w:val="DocumentationTok"/>
        </w:rPr>
        <w:t>#### Broad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2.</w:t>
      </w:r>
      <w:r>
        <w:rPr>
          <w:rStyle w:val="NormalTok"/>
        </w:rPr>
        <w:t xml:space="preserve">BRO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BROA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2.</w:t>
      </w:r>
      <w:r>
        <w:rPr>
          <w:rStyle w:val="NormalTok"/>
        </w:rPr>
        <w:t>BROAD)</w:t>
      </w:r>
    </w:p>
    <w:p w14:paraId="1417CF57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(1 | SUBJECT)</w:t>
      </w:r>
      <w:r>
        <w:br/>
      </w:r>
      <w:r>
        <w:rPr>
          <w:rStyle w:val="VerbatimChar"/>
        </w:rPr>
        <w:t>##    Data: df_BRO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8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3646 -0.58979 -0.08908  0.52853  2.93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821   0.6182  </w:t>
      </w:r>
      <w:r>
        <w:br/>
      </w:r>
      <w:r>
        <w:rPr>
          <w:rStyle w:val="VerbatimChar"/>
        </w:rPr>
        <w:t xml:space="preserve">##  Residual             1.0986   1.0481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3.13862    0.14373  21.837</w:t>
      </w:r>
      <w:r>
        <w:br/>
      </w:r>
      <w:r>
        <w:rPr>
          <w:rStyle w:val="VerbatimChar"/>
        </w:rPr>
        <w:t>## PHV          0.05193    0.08351   0.622</w:t>
      </w:r>
      <w:r>
        <w:br/>
      </w:r>
      <w:r>
        <w:rPr>
          <w:rStyle w:val="VerbatimChar"/>
        </w:rPr>
        <w:t>## SEXMale      0.10948    0.27699   0.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5       </w:t>
      </w:r>
      <w:r>
        <w:br/>
      </w:r>
      <w:r>
        <w:rPr>
          <w:rStyle w:val="VerbatimChar"/>
        </w:rPr>
        <w:t>## SEXMale -0.719  0.739</w:t>
      </w:r>
    </w:p>
    <w:p w14:paraId="7079FCF7" w14:textId="77777777" w:rsidR="0017054B" w:rsidRDefault="00000000">
      <w:pPr>
        <w:pStyle w:val="SourceCode"/>
      </w:pPr>
      <w:r>
        <w:rPr>
          <w:rStyle w:val="NormalTok"/>
        </w:rPr>
        <w:lastRenderedPageBreak/>
        <w:t>Peaks.</w:t>
      </w:r>
      <w:r>
        <w:rPr>
          <w:rStyle w:val="FloatTok"/>
        </w:rPr>
        <w:t>02.</w:t>
      </w:r>
      <w:r>
        <w:rPr>
          <w:rStyle w:val="NormalTok"/>
        </w:rPr>
        <w:t xml:space="preserve">BRO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BROA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2.</w:t>
      </w:r>
      <w:r>
        <w:rPr>
          <w:rStyle w:val="NormalTok"/>
        </w:rPr>
        <w:t>BROAD)</w:t>
      </w:r>
    </w:p>
    <w:p w14:paraId="12EA910F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(1 | SUBJECT)</w:t>
      </w:r>
      <w:r>
        <w:br/>
      </w:r>
      <w:r>
        <w:rPr>
          <w:rStyle w:val="VerbatimChar"/>
        </w:rPr>
        <w:t>##    Data: df_BRO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79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930 -0.5499 -0.1301  0.3912  3.4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13.5    10.65   </w:t>
      </w:r>
      <w:r>
        <w:br/>
      </w:r>
      <w:r>
        <w:rPr>
          <w:rStyle w:val="VerbatimChar"/>
        </w:rPr>
        <w:t xml:space="preserve">##  Residual             176.1    13.27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45.9093     2.1142  21.715</w:t>
      </w:r>
      <w:r>
        <w:br/>
      </w:r>
      <w:r>
        <w:rPr>
          <w:rStyle w:val="VerbatimChar"/>
        </w:rPr>
        <w:t>## PHV           0.5764     1.2284   0.469</w:t>
      </w:r>
      <w:r>
        <w:br/>
      </w:r>
      <w:r>
        <w:rPr>
          <w:rStyle w:val="VerbatimChar"/>
        </w:rPr>
        <w:t>## SEXMale       3.0909     4.0744   0.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5       </w:t>
      </w:r>
      <w:r>
        <w:br/>
      </w:r>
      <w:r>
        <w:rPr>
          <w:rStyle w:val="VerbatimChar"/>
        </w:rPr>
        <w:t>## SEXMale -0.719  0.739</w:t>
      </w:r>
    </w:p>
    <w:p w14:paraId="4BCBB3B5" w14:textId="77777777" w:rsidR="0017054B" w:rsidRDefault="00000000">
      <w:pPr>
        <w:pStyle w:val="SourceCode"/>
      </w:pPr>
      <w:r>
        <w:rPr>
          <w:rStyle w:val="DocumentationTok"/>
        </w:rPr>
        <w:t>#### M-L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2.</w:t>
      </w:r>
      <w:r>
        <w:rPr>
          <w:rStyle w:val="NormalTok"/>
        </w:rPr>
        <w:t xml:space="preserve">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2.</w:t>
      </w:r>
      <w:r>
        <w:rPr>
          <w:rStyle w:val="NormalTok"/>
        </w:rPr>
        <w:t>ML)</w:t>
      </w:r>
    </w:p>
    <w:p w14:paraId="60B9F6A0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5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3315 -0.62871 -0.01235  0.54507  2.77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052   0.5525  </w:t>
      </w:r>
      <w:r>
        <w:br/>
      </w:r>
      <w:r>
        <w:rPr>
          <w:rStyle w:val="VerbatimChar"/>
        </w:rPr>
        <w:t xml:space="preserve">##  Residual             0.5025   0.7089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5.71403    0.11109  51.435</w:t>
      </w:r>
      <w:r>
        <w:br/>
      </w:r>
      <w:r>
        <w:rPr>
          <w:rStyle w:val="VerbatimChar"/>
        </w:rPr>
        <w:t>## PHV          0.01839    0.06455   0.285</w:t>
      </w:r>
      <w:r>
        <w:br/>
      </w:r>
      <w:r>
        <w:rPr>
          <w:rStyle w:val="VerbatimChar"/>
        </w:rPr>
        <w:t>## SEXMale      0.15394    0.21409   0.7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5       </w:t>
      </w:r>
      <w:r>
        <w:br/>
      </w:r>
      <w:r>
        <w:rPr>
          <w:rStyle w:val="VerbatimChar"/>
        </w:rPr>
        <w:t>## SEXMale -0.719  0.739</w:t>
      </w:r>
    </w:p>
    <w:p w14:paraId="59374A17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2.</w:t>
      </w:r>
      <w:r>
        <w:rPr>
          <w:rStyle w:val="NormalTok"/>
        </w:rPr>
        <w:t xml:space="preserve">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2.</w:t>
      </w:r>
      <w:r>
        <w:rPr>
          <w:rStyle w:val="NormalTok"/>
        </w:rPr>
        <w:t>ML)</w:t>
      </w:r>
    </w:p>
    <w:p w14:paraId="392238C3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2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070 -0.6463 -0.0873  0.5953  3.2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0.85    3.294   </w:t>
      </w:r>
      <w:r>
        <w:br/>
      </w:r>
      <w:r>
        <w:rPr>
          <w:rStyle w:val="VerbatimChar"/>
        </w:rPr>
        <w:t xml:space="preserve">##  Residual             20.21    4.495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5.4978     0.6817  37.403</w:t>
      </w:r>
      <w:r>
        <w:br/>
      </w:r>
      <w:r>
        <w:rPr>
          <w:rStyle w:val="VerbatimChar"/>
        </w:rPr>
        <w:t>## PHV           0.3841     0.3961   0.970</w:t>
      </w:r>
      <w:r>
        <w:br/>
      </w:r>
      <w:r>
        <w:rPr>
          <w:rStyle w:val="VerbatimChar"/>
        </w:rPr>
        <w:t>## SEXMale       3.7331     1.3138   2.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5       </w:t>
      </w:r>
      <w:r>
        <w:br/>
      </w:r>
      <w:r>
        <w:rPr>
          <w:rStyle w:val="VerbatimChar"/>
        </w:rPr>
        <w:t>## SEXMale -0.719  0.739</w:t>
      </w:r>
    </w:p>
    <w:p w14:paraId="70E85399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2.</w:t>
      </w:r>
      <w:r>
        <w:rPr>
          <w:rStyle w:val="NormalTok"/>
        </w:rPr>
        <w:t xml:space="preserve">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2.</w:t>
      </w:r>
      <w:r>
        <w:rPr>
          <w:rStyle w:val="NormalTok"/>
        </w:rPr>
        <w:t>ML)</w:t>
      </w:r>
    </w:p>
    <w:p w14:paraId="1BDC0EB8" w14:textId="77777777" w:rsidR="0017054B" w:rsidRDefault="00000000">
      <w:pPr>
        <w:pStyle w:val="SourceCode"/>
      </w:pPr>
      <w:r>
        <w:rPr>
          <w:rStyle w:val="VerbatimChar"/>
        </w:rPr>
        <w:lastRenderedPageBreak/>
        <w:t>## Linear mixed model fit by REML ['lmerMod']</w:t>
      </w:r>
      <w:r>
        <w:br/>
      </w:r>
      <w:r>
        <w:rPr>
          <w:rStyle w:val="VerbatimChar"/>
        </w:rPr>
        <w:t>## Formula: Integral ~ PHV + SEX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6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823 -0.5971  0.0052  0.5441  3.4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 4288289 2071    </w:t>
      </w:r>
      <w:r>
        <w:br/>
      </w:r>
      <w:r>
        <w:rPr>
          <w:rStyle w:val="VerbatimChar"/>
        </w:rPr>
        <w:t xml:space="preserve">##  Residual             28573302 5345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38012.5      641.9  59.223</w:t>
      </w:r>
      <w:r>
        <w:br/>
      </w:r>
      <w:r>
        <w:rPr>
          <w:rStyle w:val="VerbatimChar"/>
        </w:rPr>
        <w:t>## PHV           -337.8      372.9  -0.906</w:t>
      </w:r>
      <w:r>
        <w:br/>
      </w:r>
      <w:r>
        <w:rPr>
          <w:rStyle w:val="VerbatimChar"/>
        </w:rPr>
        <w:t>## SEXMale       1493.5     1237.0   1.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5       </w:t>
      </w:r>
      <w:r>
        <w:br/>
      </w:r>
      <w:r>
        <w:rPr>
          <w:rStyle w:val="VerbatimChar"/>
        </w:rPr>
        <w:t>## SEXMale -0.719  0.739</w:t>
      </w:r>
    </w:p>
    <w:p w14:paraId="642D5F51" w14:textId="77777777" w:rsidR="0017054B" w:rsidRDefault="00000000">
      <w:pPr>
        <w:pStyle w:val="SourceCode"/>
      </w:pPr>
      <w:r>
        <w:rPr>
          <w:rStyle w:val="DocumentationTok"/>
        </w:rPr>
        <w:t>#### M-R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2.</w:t>
      </w:r>
      <w:r>
        <w:rPr>
          <w:rStyle w:val="NormalTok"/>
        </w:rPr>
        <w:t xml:space="preserve">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2.</w:t>
      </w:r>
      <w:r>
        <w:rPr>
          <w:rStyle w:val="NormalTok"/>
        </w:rPr>
        <w:t>MR)</w:t>
      </w:r>
    </w:p>
    <w:p w14:paraId="3BAE824A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2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4131 -0.48039 -0.05817  0.55639  2.60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480   0.5899  </w:t>
      </w:r>
      <w:r>
        <w:br/>
      </w:r>
      <w:r>
        <w:rPr>
          <w:rStyle w:val="VerbatimChar"/>
        </w:rPr>
        <w:t xml:space="preserve">##  Residual             0.3929   0.6268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5.48075    0.10988  49.878</w:t>
      </w:r>
      <w:r>
        <w:br/>
      </w:r>
      <w:r>
        <w:rPr>
          <w:rStyle w:val="VerbatimChar"/>
        </w:rPr>
        <w:t>## PHV          0.02753    0.06385   0.431</w:t>
      </w:r>
      <w:r>
        <w:br/>
      </w:r>
      <w:r>
        <w:rPr>
          <w:rStyle w:val="VerbatimChar"/>
        </w:rPr>
        <w:t>## SEXMale      0.05926    0.21176   0.2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5       </w:t>
      </w:r>
      <w:r>
        <w:br/>
      </w:r>
      <w:r>
        <w:rPr>
          <w:rStyle w:val="VerbatimChar"/>
        </w:rPr>
        <w:t>## SEXMale -0.719  0.739</w:t>
      </w:r>
    </w:p>
    <w:p w14:paraId="30C91EE2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2.</w:t>
      </w:r>
      <w:r>
        <w:rPr>
          <w:rStyle w:val="NormalTok"/>
        </w:rPr>
        <w:t xml:space="preserve">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2.</w:t>
      </w:r>
      <w:r>
        <w:rPr>
          <w:rStyle w:val="NormalTok"/>
        </w:rPr>
        <w:t>MR)</w:t>
      </w:r>
    </w:p>
    <w:p w14:paraId="2EB2A150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2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1429 -0.54167 -0.04479  0.46338  2.29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4.57    3.817   </w:t>
      </w:r>
      <w:r>
        <w:br/>
      </w:r>
      <w:r>
        <w:rPr>
          <w:rStyle w:val="VerbatimChar"/>
        </w:rPr>
        <w:t xml:space="preserve">##  Residual             18.47    4.298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6.8387     0.7266  36.937</w:t>
      </w:r>
      <w:r>
        <w:br/>
      </w:r>
      <w:r>
        <w:rPr>
          <w:rStyle w:val="VerbatimChar"/>
        </w:rPr>
        <w:t>## PHV           0.1679     0.4222   0.398</w:t>
      </w:r>
      <w:r>
        <w:br/>
      </w:r>
      <w:r>
        <w:rPr>
          <w:rStyle w:val="VerbatimChar"/>
        </w:rPr>
        <w:t>## SEXMale       3.1820     1.4003   2.2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5       </w:t>
      </w:r>
      <w:r>
        <w:br/>
      </w:r>
      <w:r>
        <w:rPr>
          <w:rStyle w:val="VerbatimChar"/>
        </w:rPr>
        <w:t>## SEXMale -0.719  0.739</w:t>
      </w:r>
    </w:p>
    <w:p w14:paraId="15E35268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2.</w:t>
      </w:r>
      <w:r>
        <w:rPr>
          <w:rStyle w:val="NormalTok"/>
        </w:rPr>
        <w:t xml:space="preserve">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2.</w:t>
      </w:r>
      <w:r>
        <w:rPr>
          <w:rStyle w:val="NormalTok"/>
        </w:rPr>
        <w:t>MR)</w:t>
      </w:r>
    </w:p>
    <w:p w14:paraId="4CDD192D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SEX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ML criterion at convergence: 422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9232 -0.61267 -0.02235  0.59158  2.88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 1386061 1177    </w:t>
      </w:r>
      <w:r>
        <w:br/>
      </w:r>
      <w:r>
        <w:rPr>
          <w:rStyle w:val="VerbatimChar"/>
        </w:rPr>
        <w:t xml:space="preserve">##  Residual             26088902 5108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38818.5      565.7  68.616</w:t>
      </w:r>
      <w:r>
        <w:br/>
      </w:r>
      <w:r>
        <w:rPr>
          <w:rStyle w:val="VerbatimChar"/>
        </w:rPr>
        <w:t>## PHV           -744.9      328.7  -2.266</w:t>
      </w:r>
      <w:r>
        <w:br/>
      </w:r>
      <w:r>
        <w:rPr>
          <w:rStyle w:val="VerbatimChar"/>
        </w:rPr>
        <w:t>## SEXMale        888.9     1090.3   0.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65       </w:t>
      </w:r>
      <w:r>
        <w:br/>
      </w:r>
      <w:r>
        <w:rPr>
          <w:rStyle w:val="VerbatimChar"/>
        </w:rPr>
        <w:t>## SEXMale -0.719  0.739</w:t>
      </w:r>
    </w:p>
    <w:p w14:paraId="591BB26E" w14:textId="77777777" w:rsidR="0017054B" w:rsidRDefault="00000000">
      <w:pPr>
        <w:pStyle w:val="SourceCode"/>
      </w:pPr>
      <w:r>
        <w:rPr>
          <w:rStyle w:val="DocumentationTok"/>
        </w:rPr>
        <w:t>#### DNB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2.</w:t>
      </w:r>
      <w:r>
        <w:rPr>
          <w:rStyle w:val="NormalTok"/>
        </w:rPr>
        <w:t xml:space="preserve">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2.</w:t>
      </w:r>
      <w:r>
        <w:rPr>
          <w:rStyle w:val="NormalTok"/>
        </w:rPr>
        <w:t>DNB)</w:t>
      </w:r>
    </w:p>
    <w:p w14:paraId="1699130F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9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9502 -0.50557 -0.04493  0.47509  2.80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7565   0.8698  </w:t>
      </w:r>
      <w:r>
        <w:br/>
      </w:r>
      <w:r>
        <w:rPr>
          <w:rStyle w:val="VerbatimChar"/>
        </w:rPr>
        <w:t xml:space="preserve">##  Residual             1.0110   1.0055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6.25549    0.17241  36.282</w:t>
      </w:r>
      <w:r>
        <w:br/>
      </w:r>
      <w:r>
        <w:rPr>
          <w:rStyle w:val="VerbatimChar"/>
        </w:rPr>
        <w:t>## PHV         -0.15968    0.09853  -1.621</w:t>
      </w:r>
      <w:r>
        <w:br/>
      </w:r>
      <w:r>
        <w:rPr>
          <w:rStyle w:val="VerbatimChar"/>
        </w:rPr>
        <w:t>## SEXMale     -0.40569    0.33014  -1.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88       </w:t>
      </w:r>
      <w:r>
        <w:br/>
      </w:r>
      <w:r>
        <w:rPr>
          <w:rStyle w:val="VerbatimChar"/>
        </w:rPr>
        <w:t>## SEXMale -0.734  0.747</w:t>
      </w:r>
    </w:p>
    <w:p w14:paraId="097CEBE9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2.</w:t>
      </w:r>
      <w:r>
        <w:rPr>
          <w:rStyle w:val="NormalTok"/>
        </w:rPr>
        <w:t xml:space="preserve">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2.</w:t>
      </w:r>
      <w:r>
        <w:rPr>
          <w:rStyle w:val="NormalTok"/>
        </w:rPr>
        <w:t>DNB)</w:t>
      </w:r>
    </w:p>
    <w:p w14:paraId="18730BBC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9715 -0.56737  0.04126  0.57635  2.30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4.67    3.830   </w:t>
      </w:r>
      <w:r>
        <w:br/>
      </w:r>
      <w:r>
        <w:rPr>
          <w:rStyle w:val="VerbatimChar"/>
        </w:rPr>
        <w:t xml:space="preserve">##  Residual             18.34    4.282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19.3007     0.7493  25.759</w:t>
      </w:r>
      <w:r>
        <w:br/>
      </w:r>
      <w:r>
        <w:rPr>
          <w:rStyle w:val="VerbatimChar"/>
        </w:rPr>
        <w:t>## PHV          -1.5111     0.4282  -3.529</w:t>
      </w:r>
      <w:r>
        <w:br/>
      </w:r>
      <w:r>
        <w:rPr>
          <w:rStyle w:val="VerbatimChar"/>
        </w:rPr>
        <w:t>## SEXMale      -5.3614     1.4347  -3.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88       </w:t>
      </w:r>
      <w:r>
        <w:br/>
      </w:r>
      <w:r>
        <w:rPr>
          <w:rStyle w:val="VerbatimChar"/>
        </w:rPr>
        <w:t>## SEXMale -0.734  0.747</w:t>
      </w:r>
    </w:p>
    <w:p w14:paraId="1095E6B8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2.</w:t>
      </w:r>
      <w:r>
        <w:rPr>
          <w:rStyle w:val="NormalTok"/>
        </w:rPr>
        <w:t xml:space="preserve">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2.</w:t>
      </w:r>
      <w:r>
        <w:rPr>
          <w:rStyle w:val="NormalTok"/>
        </w:rPr>
        <w:t>DNB)</w:t>
      </w:r>
    </w:p>
    <w:p w14:paraId="61C0D5E4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SEX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11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445 -0.5666 -0.0838  0.5592  3.6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 6498849 2549    </w:t>
      </w:r>
      <w:r>
        <w:br/>
      </w:r>
      <w:r>
        <w:rPr>
          <w:rStyle w:val="VerbatimChar"/>
        </w:rPr>
        <w:t xml:space="preserve">##  Residual             17591141 4194 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6095.7      600.2  43.477</w:t>
      </w:r>
      <w:r>
        <w:br/>
      </w:r>
      <w:r>
        <w:rPr>
          <w:rStyle w:val="VerbatimChar"/>
        </w:rPr>
        <w:t>## PHV          -2095.5      343.0  -6.109</w:t>
      </w:r>
      <w:r>
        <w:br/>
      </w:r>
      <w:r>
        <w:rPr>
          <w:rStyle w:val="VerbatimChar"/>
        </w:rPr>
        <w:t>## SEXMale      -6843.7     1149.3  -5.9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(Intr) PHV   </w:t>
      </w:r>
      <w:r>
        <w:br/>
      </w:r>
      <w:r>
        <w:rPr>
          <w:rStyle w:val="VerbatimChar"/>
        </w:rPr>
        <w:t xml:space="preserve">## PHV     -0.388       </w:t>
      </w:r>
      <w:r>
        <w:br/>
      </w:r>
      <w:r>
        <w:rPr>
          <w:rStyle w:val="VerbatimChar"/>
        </w:rPr>
        <w:t>## SEXMale -0.734  0.747</w:t>
      </w:r>
    </w:p>
    <w:p w14:paraId="3DDA7CBF" w14:textId="77777777" w:rsidR="0017054B" w:rsidRDefault="00000000">
      <w:pPr>
        <w:pStyle w:val="SourceCode"/>
      </w:pPr>
      <w:r>
        <w:rPr>
          <w:rStyle w:val="DocumentationTok"/>
        </w:rPr>
        <w:t>## Model 3s ----</w:t>
      </w:r>
      <w:r>
        <w:br/>
      </w:r>
      <w:r>
        <w:rPr>
          <w:rStyle w:val="DocumentationTok"/>
        </w:rPr>
        <w:t>### 40yd ----</w:t>
      </w:r>
      <w:r>
        <w:br/>
      </w:r>
      <w:r>
        <w:rPr>
          <w:rStyle w:val="CommentTok"/>
        </w:rPr>
        <w:t xml:space="preserve"># add SESSION 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3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3.40</w:t>
      </w:r>
      <w:r>
        <w:rPr>
          <w:rStyle w:val="NormalTok"/>
        </w:rPr>
        <w:t>YD)</w:t>
      </w:r>
    </w:p>
    <w:p w14:paraId="01F07AF7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SESSION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5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3673 -0.58328  0.00214  0.41174  2.81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4759   0.6898  </w:t>
      </w:r>
      <w:r>
        <w:br/>
      </w:r>
      <w:r>
        <w:rPr>
          <w:rStyle w:val="VerbatimChar"/>
        </w:rPr>
        <w:t xml:space="preserve">##  Residual             0.4126   0.6424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6.91664    0.13061  52.958</w:t>
      </w:r>
      <w:r>
        <w:br/>
      </w:r>
      <w:r>
        <w:rPr>
          <w:rStyle w:val="VerbatimChar"/>
        </w:rPr>
        <w:t>## PHV                 0.05152    0.07147   0.721</w:t>
      </w:r>
      <w:r>
        <w:br/>
      </w:r>
      <w:r>
        <w:rPr>
          <w:rStyle w:val="VerbatimChar"/>
        </w:rPr>
        <w:t>## SEXMale             0.09888    0.23705   0.417</w:t>
      </w:r>
      <w:r>
        <w:br/>
      </w:r>
      <w:r>
        <w:rPr>
          <w:rStyle w:val="VerbatimChar"/>
        </w:rPr>
        <w:t>## SESSIONPost-season  0.07130    0.08782   0.8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43              </w:t>
      </w:r>
      <w:r>
        <w:br/>
      </w:r>
      <w:r>
        <w:rPr>
          <w:rStyle w:val="VerbatimChar"/>
        </w:rPr>
        <w:t xml:space="preserve">## SEXMale     -0.677  0.739       </w:t>
      </w:r>
      <w:r>
        <w:br/>
      </w:r>
      <w:r>
        <w:rPr>
          <w:rStyle w:val="VerbatimChar"/>
        </w:rPr>
        <w:t>## SESSIONPst- -0.336  0.000  0.000</w:t>
      </w:r>
    </w:p>
    <w:p w14:paraId="01AA0577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3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3.40</w:t>
      </w:r>
      <w:r>
        <w:rPr>
          <w:rStyle w:val="NormalTok"/>
        </w:rPr>
        <w:t>YD)</w:t>
      </w:r>
    </w:p>
    <w:p w14:paraId="72A04E64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SESSION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41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05818 -0.46343 -0.03548  0.46276  2.50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31.02    5.569   </w:t>
      </w:r>
      <w:r>
        <w:br/>
      </w:r>
      <w:r>
        <w:rPr>
          <w:rStyle w:val="VerbatimChar"/>
        </w:rPr>
        <w:t xml:space="preserve">##  Residual             24.75    4.975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40.3578     1.0383  38.871</w:t>
      </w:r>
      <w:r>
        <w:br/>
      </w:r>
      <w:r>
        <w:rPr>
          <w:rStyle w:val="VerbatimChar"/>
        </w:rPr>
        <w:t>## PHV                  1.5023     0.5700   2.636</w:t>
      </w:r>
      <w:r>
        <w:br/>
      </w:r>
      <w:r>
        <w:rPr>
          <w:rStyle w:val="VerbatimChar"/>
        </w:rPr>
        <w:t>## SEXMale              5.4256     1.8905   2.870</w:t>
      </w:r>
      <w:r>
        <w:br/>
      </w:r>
      <w:r>
        <w:rPr>
          <w:rStyle w:val="VerbatimChar"/>
        </w:rPr>
        <w:t>## SESSIONPost-season  -1.3650     0.6801  -2.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44              </w:t>
      </w:r>
      <w:r>
        <w:br/>
      </w:r>
      <w:r>
        <w:rPr>
          <w:rStyle w:val="VerbatimChar"/>
        </w:rPr>
        <w:t xml:space="preserve">## SEXMale     -0.680  0.739       </w:t>
      </w:r>
      <w:r>
        <w:br/>
      </w:r>
      <w:r>
        <w:rPr>
          <w:rStyle w:val="VerbatimChar"/>
        </w:rPr>
        <w:t>## SESSIONPst- -0.328  0.000  0.000</w:t>
      </w:r>
    </w:p>
    <w:p w14:paraId="0AEC50F4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3.40</w:t>
      </w:r>
      <w:r>
        <w:rPr>
          <w:rStyle w:val="NormalTok"/>
        </w:rPr>
        <w:t xml:space="preserve">Y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40y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3.40</w:t>
      </w:r>
      <w:r>
        <w:rPr>
          <w:rStyle w:val="NormalTok"/>
        </w:rPr>
        <w:t>YD)</w:t>
      </w:r>
    </w:p>
    <w:p w14:paraId="26EA6667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SEX + SESSION + (1 | SUBJECT)</w:t>
      </w:r>
      <w:r>
        <w:br/>
      </w:r>
      <w:r>
        <w:rPr>
          <w:rStyle w:val="VerbatimChar"/>
        </w:rPr>
        <w:t>##    Data: df_40yd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ML criterion at convergence: 4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2512 -0.54853 -0.09346  0.60535  2.2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24703150 4970    </w:t>
      </w:r>
      <w:r>
        <w:br/>
      </w:r>
      <w:r>
        <w:rPr>
          <w:rStyle w:val="VerbatimChar"/>
        </w:rPr>
        <w:t xml:space="preserve">##  Residual             40153412 6337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62050.0     1086.6  57.102</w:t>
      </w:r>
      <w:r>
        <w:br/>
      </w:r>
      <w:r>
        <w:rPr>
          <w:rStyle w:val="VerbatimChar"/>
        </w:rPr>
        <w:t>## PHV                   230.2      579.0   0.397</w:t>
      </w:r>
      <w:r>
        <w:br/>
      </w:r>
      <w:r>
        <w:rPr>
          <w:rStyle w:val="VerbatimChar"/>
        </w:rPr>
        <w:t>## SEXMale              1186.3     1920.6   0.618</w:t>
      </w:r>
      <w:r>
        <w:br/>
      </w:r>
      <w:r>
        <w:rPr>
          <w:rStyle w:val="VerbatimChar"/>
        </w:rPr>
        <w:t>## SESSIONPost-season  -2019.4      866.3  -2.3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34              </w:t>
      </w:r>
      <w:r>
        <w:br/>
      </w:r>
      <w:r>
        <w:rPr>
          <w:rStyle w:val="VerbatimChar"/>
        </w:rPr>
        <w:t xml:space="preserve">## SEXMale     -0.660  0.739       </w:t>
      </w:r>
      <w:r>
        <w:br/>
      </w:r>
      <w:r>
        <w:rPr>
          <w:rStyle w:val="VerbatimChar"/>
        </w:rPr>
        <w:t>## SESSIONPst- -0.399  0.000  0.000</w:t>
      </w:r>
    </w:p>
    <w:p w14:paraId="09673505" w14:textId="77777777" w:rsidR="0017054B" w:rsidRDefault="00000000">
      <w:pPr>
        <w:pStyle w:val="SourceCode"/>
      </w:pPr>
      <w:r>
        <w:rPr>
          <w:rStyle w:val="DocumentationTok"/>
        </w:rPr>
        <w:t>#### 5-10-5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3.</w:t>
      </w:r>
      <w:r>
        <w:rPr>
          <w:rStyle w:val="NormalTok"/>
        </w:rPr>
        <w:t xml:space="preserve">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3.</w:t>
      </w:r>
      <w:r>
        <w:rPr>
          <w:rStyle w:val="NormalTok"/>
        </w:rPr>
        <w:t>FTF)</w:t>
      </w:r>
    </w:p>
    <w:p w14:paraId="5769ABC0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SESSION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9808 -0.58513 -0.04466  0.51024  2.49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794   0.6159  </w:t>
      </w:r>
      <w:r>
        <w:br/>
      </w:r>
      <w:r>
        <w:rPr>
          <w:rStyle w:val="VerbatimChar"/>
        </w:rPr>
        <w:t xml:space="preserve">##  Residual             0.4131   0.6427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Estimate Std. Error t value</w:t>
      </w:r>
      <w:r>
        <w:br/>
      </w:r>
      <w:r>
        <w:rPr>
          <w:rStyle w:val="VerbatimChar"/>
        </w:rPr>
        <w:t>## (Intercept)         4.805089   0.122368  39.268</w:t>
      </w:r>
      <w:r>
        <w:br/>
      </w:r>
      <w:r>
        <w:rPr>
          <w:rStyle w:val="VerbatimChar"/>
        </w:rPr>
        <w:t>## PHV                 0.003512   0.066466   0.053</w:t>
      </w:r>
      <w:r>
        <w:br/>
      </w:r>
      <w:r>
        <w:rPr>
          <w:rStyle w:val="VerbatimChar"/>
        </w:rPr>
        <w:t>## SEXMale             0.298548   0.222050   1.345</w:t>
      </w:r>
      <w:r>
        <w:br/>
      </w:r>
      <w:r>
        <w:rPr>
          <w:rStyle w:val="VerbatimChar"/>
        </w:rPr>
        <w:t>## SESSIONPost-season -0.015851   0.088700  -0.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41              </w:t>
      </w:r>
      <w:r>
        <w:br/>
      </w:r>
      <w:r>
        <w:rPr>
          <w:rStyle w:val="VerbatimChar"/>
        </w:rPr>
        <w:t xml:space="preserve">## SEXMale     -0.667  0.740       </w:t>
      </w:r>
      <w:r>
        <w:br/>
      </w:r>
      <w:r>
        <w:rPr>
          <w:rStyle w:val="VerbatimChar"/>
        </w:rPr>
        <w:t>## SESSIONPst- -0.362  0.000  0.000</w:t>
      </w:r>
    </w:p>
    <w:p w14:paraId="0BEEC1AA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3.</w:t>
      </w:r>
      <w:r>
        <w:rPr>
          <w:rStyle w:val="NormalTok"/>
        </w:rPr>
        <w:t xml:space="preserve">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3.</w:t>
      </w:r>
      <w:r>
        <w:rPr>
          <w:rStyle w:val="NormalTok"/>
        </w:rPr>
        <w:t>FTF)</w:t>
      </w:r>
    </w:p>
    <w:p w14:paraId="61885339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SESSION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2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1929 -0.63677  0.04452  0.48877  2.27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27.84    5.276   </w:t>
      </w:r>
      <w:r>
        <w:br/>
      </w:r>
      <w:r>
        <w:rPr>
          <w:rStyle w:val="VerbatimChar"/>
        </w:rPr>
        <w:t xml:space="preserve">##  Residual             15.87    3.983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25.0166     0.9326  26.825</w:t>
      </w:r>
      <w:r>
        <w:br/>
      </w:r>
      <w:r>
        <w:rPr>
          <w:rStyle w:val="VerbatimChar"/>
        </w:rPr>
        <w:t>## PHV                  0.9729     0.5194   1.873</w:t>
      </w:r>
      <w:r>
        <w:br/>
      </w:r>
      <w:r>
        <w:rPr>
          <w:rStyle w:val="VerbatimChar"/>
        </w:rPr>
        <w:t>## SEXMale              1.9788     1.7351   1.140</w:t>
      </w:r>
      <w:r>
        <w:br/>
      </w:r>
      <w:r>
        <w:rPr>
          <w:rStyle w:val="VerbatimChar"/>
        </w:rPr>
        <w:t>## SESSIONPost-season  -0.9980     0.5498  -1.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49              </w:t>
      </w:r>
      <w:r>
        <w:br/>
      </w:r>
      <w:r>
        <w:rPr>
          <w:rStyle w:val="VerbatimChar"/>
        </w:rPr>
        <w:t xml:space="preserve">## SEXMale     -0.684  0.740       </w:t>
      </w:r>
      <w:r>
        <w:br/>
      </w:r>
      <w:r>
        <w:rPr>
          <w:rStyle w:val="VerbatimChar"/>
        </w:rPr>
        <w:t>## SESSIONPst- -0.295  0.000  0.000</w:t>
      </w:r>
    </w:p>
    <w:p w14:paraId="45EDA1F3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3.</w:t>
      </w:r>
      <w:r>
        <w:rPr>
          <w:rStyle w:val="NormalTok"/>
        </w:rPr>
        <w:t xml:space="preserve">F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FT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3.</w:t>
      </w:r>
      <w:r>
        <w:rPr>
          <w:rStyle w:val="NormalTok"/>
        </w:rPr>
        <w:t>FTF)</w:t>
      </w:r>
    </w:p>
    <w:p w14:paraId="486AC4DD" w14:textId="77777777" w:rsidR="0017054B" w:rsidRDefault="00000000">
      <w:pPr>
        <w:pStyle w:val="SourceCode"/>
      </w:pPr>
      <w:r>
        <w:rPr>
          <w:rStyle w:val="VerbatimChar"/>
        </w:rPr>
        <w:lastRenderedPageBreak/>
        <w:t>## Linear mixed model fit by REML ['lmerMod']</w:t>
      </w:r>
      <w:r>
        <w:br/>
      </w:r>
      <w:r>
        <w:rPr>
          <w:rStyle w:val="VerbatimChar"/>
        </w:rPr>
        <w:t>## Formula: Integral ~ PHV + SEX + SESSION + (1 | SUBJECT)</w:t>
      </w:r>
      <w:r>
        <w:br/>
      </w:r>
      <w:r>
        <w:rPr>
          <w:rStyle w:val="VerbatimChar"/>
        </w:rPr>
        <w:t>##    Data: df_FT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18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656 -0.5759  0.0314  0.6096  2.3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6208379 4026    </w:t>
      </w:r>
      <w:r>
        <w:br/>
      </w:r>
      <w:r>
        <w:rPr>
          <w:rStyle w:val="VerbatimChar"/>
        </w:rPr>
        <w:t xml:space="preserve">##  Residual             23457630 4843 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41373.3      855.5  48.361</w:t>
      </w:r>
      <w:r>
        <w:br/>
      </w:r>
      <w:r>
        <w:rPr>
          <w:rStyle w:val="VerbatimChar"/>
        </w:rPr>
        <w:t>## PHV                  -260.0      459.0  -0.566</w:t>
      </w:r>
      <w:r>
        <w:br/>
      </w:r>
      <w:r>
        <w:rPr>
          <w:rStyle w:val="VerbatimChar"/>
        </w:rPr>
        <w:t>## SEXMale              1106.3     1533.3   0.722</w:t>
      </w:r>
      <w:r>
        <w:br/>
      </w:r>
      <w:r>
        <w:rPr>
          <w:rStyle w:val="VerbatimChar"/>
        </w:rPr>
        <w:t>## SESSIONPost-season  -2413.3      668.4  -3.6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37              </w:t>
      </w:r>
      <w:r>
        <w:br/>
      </w:r>
      <w:r>
        <w:rPr>
          <w:rStyle w:val="VerbatimChar"/>
        </w:rPr>
        <w:t xml:space="preserve">## SEXMale     -0.659  0.740       </w:t>
      </w:r>
      <w:r>
        <w:br/>
      </w:r>
      <w:r>
        <w:rPr>
          <w:rStyle w:val="VerbatimChar"/>
        </w:rPr>
        <w:t>## SESSIONPst- -0.391  0.000  0.000</w:t>
      </w:r>
    </w:p>
    <w:p w14:paraId="430F271B" w14:textId="77777777" w:rsidR="0017054B" w:rsidRDefault="00000000">
      <w:pPr>
        <w:pStyle w:val="SourceCode"/>
      </w:pPr>
      <w:r>
        <w:rPr>
          <w:rStyle w:val="DocumentationTok"/>
        </w:rPr>
        <w:t>#### Broad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3.</w:t>
      </w:r>
      <w:r>
        <w:rPr>
          <w:rStyle w:val="NormalTok"/>
        </w:rPr>
        <w:t xml:space="preserve">BRO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BROA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3.</w:t>
      </w:r>
      <w:r>
        <w:rPr>
          <w:rStyle w:val="NormalTok"/>
        </w:rPr>
        <w:t>BROAD)</w:t>
      </w:r>
    </w:p>
    <w:p w14:paraId="375C01F6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SESSION + (1 | SUBJECT)</w:t>
      </w:r>
      <w:r>
        <w:br/>
      </w:r>
      <w:r>
        <w:rPr>
          <w:rStyle w:val="VerbatimChar"/>
        </w:rPr>
        <w:t>##    Data: df_BRO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8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9930 -0.58581 -0.07222  0.60346  2.81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984   0.6312  </w:t>
      </w:r>
      <w:r>
        <w:br/>
      </w:r>
      <w:r>
        <w:rPr>
          <w:rStyle w:val="VerbatimChar"/>
        </w:rPr>
        <w:t xml:space="preserve">##  Residual             1.0661   1.0325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2.99295    0.16013  18.691</w:t>
      </w:r>
      <w:r>
        <w:br/>
      </w:r>
      <w:r>
        <w:rPr>
          <w:rStyle w:val="VerbatimChar"/>
        </w:rPr>
        <w:t>## PHV                 0.05193    0.08351   0.622</w:t>
      </w:r>
      <w:r>
        <w:br/>
      </w:r>
      <w:r>
        <w:rPr>
          <w:rStyle w:val="VerbatimChar"/>
        </w:rPr>
        <w:t>## SEXMale             0.10948    0.27699   0.395</w:t>
      </w:r>
      <w:r>
        <w:br/>
      </w:r>
      <w:r>
        <w:rPr>
          <w:rStyle w:val="VerbatimChar"/>
        </w:rPr>
        <w:t>## SESSIONPost-season  0.29133    0.14116   2.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27              </w:t>
      </w:r>
      <w:r>
        <w:br/>
      </w:r>
      <w:r>
        <w:rPr>
          <w:rStyle w:val="VerbatimChar"/>
        </w:rPr>
        <w:t xml:space="preserve">## SEXMale     -0.646  0.739       </w:t>
      </w:r>
      <w:r>
        <w:br/>
      </w:r>
      <w:r>
        <w:rPr>
          <w:rStyle w:val="VerbatimChar"/>
        </w:rPr>
        <w:t>## SESSIONPst- -0.441  0.000  0.000</w:t>
      </w:r>
    </w:p>
    <w:p w14:paraId="5FC41B53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3.</w:t>
      </w:r>
      <w:r>
        <w:rPr>
          <w:rStyle w:val="NormalTok"/>
        </w:rPr>
        <w:t xml:space="preserve">BRO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BROA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3.</w:t>
      </w:r>
      <w:r>
        <w:rPr>
          <w:rStyle w:val="NormalTok"/>
        </w:rPr>
        <w:t>BROAD)</w:t>
      </w:r>
    </w:p>
    <w:p w14:paraId="01591AA5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SESSION + (1 | SUBJECT)</w:t>
      </w:r>
      <w:r>
        <w:br/>
      </w:r>
      <w:r>
        <w:rPr>
          <w:rStyle w:val="VerbatimChar"/>
        </w:rPr>
        <w:t>##    Data: df_BRO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78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892 -0.5431 -0.1249  0.3880  3.4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12.7    10.62   </w:t>
      </w:r>
      <w:r>
        <w:br/>
      </w:r>
      <w:r>
        <w:rPr>
          <w:rStyle w:val="VerbatimChar"/>
        </w:rPr>
        <w:t xml:space="preserve">##  Residual             177.7    13.33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46.0077     2.3022  19.984</w:t>
      </w:r>
      <w:r>
        <w:br/>
      </w:r>
      <w:r>
        <w:rPr>
          <w:rStyle w:val="VerbatimChar"/>
        </w:rPr>
        <w:t>## PHV                  0.5764     1.2284   0.469</w:t>
      </w:r>
      <w:r>
        <w:br/>
      </w:r>
      <w:r>
        <w:rPr>
          <w:rStyle w:val="VerbatimChar"/>
        </w:rPr>
        <w:t>## SEXMale              3.0909     4.0744   0.759</w:t>
      </w:r>
      <w:r>
        <w:br/>
      </w:r>
      <w:r>
        <w:rPr>
          <w:rStyle w:val="VerbatimChar"/>
        </w:rPr>
        <w:t>## SESSIONPost-season  -0.1968     1.8225  -0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35              </w:t>
      </w:r>
      <w:r>
        <w:br/>
      </w:r>
      <w:r>
        <w:rPr>
          <w:rStyle w:val="VerbatimChar"/>
        </w:rPr>
        <w:t xml:space="preserve">## SEXMale     -0.661  0.739       </w:t>
      </w:r>
      <w:r>
        <w:br/>
      </w:r>
      <w:r>
        <w:rPr>
          <w:rStyle w:val="VerbatimChar"/>
        </w:rPr>
        <w:t>## SESSIONPst- -0.396  0.000  0.000</w:t>
      </w:r>
    </w:p>
    <w:p w14:paraId="525FD719" w14:textId="77777777" w:rsidR="0017054B" w:rsidRDefault="00000000">
      <w:pPr>
        <w:pStyle w:val="SourceCode"/>
      </w:pPr>
      <w:r>
        <w:rPr>
          <w:rStyle w:val="DocumentationTok"/>
        </w:rPr>
        <w:lastRenderedPageBreak/>
        <w:t>#### M-L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3.</w:t>
      </w:r>
      <w:r>
        <w:rPr>
          <w:rStyle w:val="NormalTok"/>
        </w:rPr>
        <w:t xml:space="preserve">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3.</w:t>
      </w:r>
      <w:r>
        <w:rPr>
          <w:rStyle w:val="NormalTok"/>
        </w:rPr>
        <w:t>ML)</w:t>
      </w:r>
    </w:p>
    <w:p w14:paraId="41CBCBE6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SESSION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3480 -0.62580 -0.01289  0.54407  2.774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029   0.5503  </w:t>
      </w:r>
      <w:r>
        <w:br/>
      </w:r>
      <w:r>
        <w:rPr>
          <w:rStyle w:val="VerbatimChar"/>
        </w:rPr>
        <w:t xml:space="preserve">##  Residual             0.5072   0.7122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5.709802   0.121291  47.075</w:t>
      </w:r>
      <w:r>
        <w:br/>
      </w:r>
      <w:r>
        <w:rPr>
          <w:rStyle w:val="VerbatimChar"/>
        </w:rPr>
        <w:t>## PHV                0.018388   0.064548   0.285</w:t>
      </w:r>
      <w:r>
        <w:br/>
      </w:r>
      <w:r>
        <w:rPr>
          <w:rStyle w:val="VerbatimChar"/>
        </w:rPr>
        <w:t>## SEXMale            0.153935   0.214092   0.719</w:t>
      </w:r>
      <w:r>
        <w:br/>
      </w:r>
      <w:r>
        <w:rPr>
          <w:rStyle w:val="VerbatimChar"/>
        </w:rPr>
        <w:t>## SESSIONPost-season 0.008462   0.097365   0.0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34              </w:t>
      </w:r>
      <w:r>
        <w:br/>
      </w:r>
      <w:r>
        <w:rPr>
          <w:rStyle w:val="VerbatimChar"/>
        </w:rPr>
        <w:t xml:space="preserve">## SEXMale     -0.659  0.739       </w:t>
      </w:r>
      <w:r>
        <w:br/>
      </w:r>
      <w:r>
        <w:rPr>
          <w:rStyle w:val="VerbatimChar"/>
        </w:rPr>
        <w:t>## SESSIONPst- -0.401  0.000  0.000</w:t>
      </w:r>
    </w:p>
    <w:p w14:paraId="425A187C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3.</w:t>
      </w:r>
      <w:r>
        <w:rPr>
          <w:rStyle w:val="NormalTok"/>
        </w:rPr>
        <w:t xml:space="preserve">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3.</w:t>
      </w:r>
      <w:r>
        <w:rPr>
          <w:rStyle w:val="NormalTok"/>
        </w:rPr>
        <w:t>ML)</w:t>
      </w:r>
    </w:p>
    <w:p w14:paraId="156A3666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SESSION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940 -0.6507 -0.0795  0.5888  3.26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0.76    3.280   </w:t>
      </w:r>
      <w:r>
        <w:br/>
      </w:r>
      <w:r>
        <w:rPr>
          <w:rStyle w:val="VerbatimChar"/>
        </w:rPr>
        <w:t xml:space="preserve">##  Residual             20.39    4.516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25.45116    0.74835  34.010</w:t>
      </w:r>
      <w:r>
        <w:br/>
      </w:r>
      <w:r>
        <w:rPr>
          <w:rStyle w:val="VerbatimChar"/>
        </w:rPr>
        <w:t>## PHV                 0.38415    0.39609   0.970</w:t>
      </w:r>
      <w:r>
        <w:br/>
      </w:r>
      <w:r>
        <w:rPr>
          <w:rStyle w:val="VerbatimChar"/>
        </w:rPr>
        <w:t>## SEXMale             3.73310    1.31377   2.842</w:t>
      </w:r>
      <w:r>
        <w:br/>
      </w:r>
      <w:r>
        <w:rPr>
          <w:rStyle w:val="VerbatimChar"/>
        </w:rPr>
        <w:t>## SESSIONPost-season  0.09325    0.61740   0.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32              </w:t>
      </w:r>
      <w:r>
        <w:br/>
      </w:r>
      <w:r>
        <w:rPr>
          <w:rStyle w:val="VerbatimChar"/>
        </w:rPr>
        <w:t xml:space="preserve">## SEXMale     -0.655  0.739       </w:t>
      </w:r>
      <w:r>
        <w:br/>
      </w:r>
      <w:r>
        <w:rPr>
          <w:rStyle w:val="VerbatimChar"/>
        </w:rPr>
        <w:t>## SESSIONPst- -0.413  0.000  0.000</w:t>
      </w:r>
    </w:p>
    <w:p w14:paraId="26B5A95E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3.</w:t>
      </w:r>
      <w:r>
        <w:rPr>
          <w:rStyle w:val="NormalTok"/>
        </w:rPr>
        <w:t xml:space="preserve">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3.</w:t>
      </w:r>
      <w:r>
        <w:rPr>
          <w:rStyle w:val="NormalTok"/>
        </w:rPr>
        <w:t>ML)</w:t>
      </w:r>
    </w:p>
    <w:p w14:paraId="222F4B79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SEX + SESSION + (1 | SUBJECT)</w:t>
      </w:r>
      <w:r>
        <w:br/>
      </w:r>
      <w:r>
        <w:rPr>
          <w:rStyle w:val="VerbatimChar"/>
        </w:rPr>
        <w:t>##    Data: df_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4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588 -0.5665  0.0239  0.5273  3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 4320683 2079    </w:t>
      </w:r>
      <w:r>
        <w:br/>
      </w:r>
      <w:r>
        <w:rPr>
          <w:rStyle w:val="VerbatimChar"/>
        </w:rPr>
        <w:t xml:space="preserve">##  Residual             28508514 5339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38419.5      738.4  52.033</w:t>
      </w:r>
      <w:r>
        <w:br/>
      </w:r>
      <w:r>
        <w:rPr>
          <w:rStyle w:val="VerbatimChar"/>
        </w:rPr>
        <w:t>## PHV                  -337.8      372.9  -0.906</w:t>
      </w:r>
      <w:r>
        <w:br/>
      </w:r>
      <w:r>
        <w:rPr>
          <w:rStyle w:val="VerbatimChar"/>
        </w:rPr>
        <w:t>## SEXMale              1493.5     1237.0   1.207</w:t>
      </w:r>
      <w:r>
        <w:br/>
      </w:r>
      <w:r>
        <w:rPr>
          <w:rStyle w:val="VerbatimChar"/>
        </w:rPr>
        <w:t>## SESSIONPost-season   -813.9      730.0  -1.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17              </w:t>
      </w:r>
      <w:r>
        <w:br/>
      </w:r>
      <w:r>
        <w:rPr>
          <w:rStyle w:val="VerbatimChar"/>
        </w:rPr>
        <w:lastRenderedPageBreak/>
        <w:t xml:space="preserve">## SEXMale     -0.625  0.739       </w:t>
      </w:r>
      <w:r>
        <w:br/>
      </w:r>
      <w:r>
        <w:rPr>
          <w:rStyle w:val="VerbatimChar"/>
        </w:rPr>
        <w:t>## SESSIONPst- -0.494  0.000  0.000</w:t>
      </w:r>
    </w:p>
    <w:p w14:paraId="0B6F3003" w14:textId="77777777" w:rsidR="0017054B" w:rsidRDefault="00000000">
      <w:pPr>
        <w:pStyle w:val="SourceCode"/>
      </w:pPr>
      <w:r>
        <w:rPr>
          <w:rStyle w:val="DocumentationTok"/>
        </w:rPr>
        <w:t>#### M-R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3.</w:t>
      </w:r>
      <w:r>
        <w:rPr>
          <w:rStyle w:val="NormalTok"/>
        </w:rPr>
        <w:t xml:space="preserve">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3.</w:t>
      </w:r>
      <w:r>
        <w:rPr>
          <w:rStyle w:val="NormalTok"/>
        </w:rPr>
        <w:t>MR)</w:t>
      </w:r>
    </w:p>
    <w:p w14:paraId="43918867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SESSION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1511 -0.54698 -0.07366  0.53192  2.45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3549   0.5958  </w:t>
      </w:r>
      <w:r>
        <w:br/>
      </w:r>
      <w:r>
        <w:rPr>
          <w:rStyle w:val="VerbatimChar"/>
        </w:rPr>
        <w:t xml:space="preserve">##  Residual             0.3790   0.6156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5.38732    0.11767  45.785</w:t>
      </w:r>
      <w:r>
        <w:br/>
      </w:r>
      <w:r>
        <w:rPr>
          <w:rStyle w:val="VerbatimChar"/>
        </w:rPr>
        <w:t>## PHV                 0.02753    0.06385   0.431</w:t>
      </w:r>
      <w:r>
        <w:br/>
      </w:r>
      <w:r>
        <w:rPr>
          <w:rStyle w:val="VerbatimChar"/>
        </w:rPr>
        <w:t>## SEXMale             0.05926    0.21176   0.280</w:t>
      </w:r>
      <w:r>
        <w:br/>
      </w:r>
      <w:r>
        <w:rPr>
          <w:rStyle w:val="VerbatimChar"/>
        </w:rPr>
        <w:t>## SESSIONPost-season  0.18686    0.08416   2.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40              </w:t>
      </w:r>
      <w:r>
        <w:br/>
      </w:r>
      <w:r>
        <w:rPr>
          <w:rStyle w:val="VerbatimChar"/>
        </w:rPr>
        <w:t xml:space="preserve">## SEXMale     -0.672  0.739       </w:t>
      </w:r>
      <w:r>
        <w:br/>
      </w:r>
      <w:r>
        <w:rPr>
          <w:rStyle w:val="VerbatimChar"/>
        </w:rPr>
        <w:t>## SESSIONPst- -0.358  0.000  0.000</w:t>
      </w:r>
    </w:p>
    <w:p w14:paraId="412AC2CA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3.</w:t>
      </w:r>
      <w:r>
        <w:rPr>
          <w:rStyle w:val="NormalTok"/>
        </w:rPr>
        <w:t xml:space="preserve">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3.</w:t>
      </w:r>
      <w:r>
        <w:rPr>
          <w:rStyle w:val="NormalTok"/>
        </w:rPr>
        <w:t>MR)</w:t>
      </w:r>
    </w:p>
    <w:p w14:paraId="207FA463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SESSION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2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0479 -0.50981 -0.07278  0.52432  2.46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4.92    3.863   </w:t>
      </w:r>
      <w:r>
        <w:br/>
      </w:r>
      <w:r>
        <w:rPr>
          <w:rStyle w:val="VerbatimChar"/>
        </w:rPr>
        <w:t xml:space="preserve">##  Residual             17.76    4.214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27.4999     0.7816  35.183</w:t>
      </w:r>
      <w:r>
        <w:br/>
      </w:r>
      <w:r>
        <w:rPr>
          <w:rStyle w:val="VerbatimChar"/>
        </w:rPr>
        <w:t>## PHV                  0.1679     0.4222   0.398</w:t>
      </w:r>
      <w:r>
        <w:br/>
      </w:r>
      <w:r>
        <w:rPr>
          <w:rStyle w:val="VerbatimChar"/>
        </w:rPr>
        <w:t>## SEXMale              3.1820     1.4003   2.272</w:t>
      </w:r>
      <w:r>
        <w:br/>
      </w:r>
      <w:r>
        <w:rPr>
          <w:rStyle w:val="VerbatimChar"/>
        </w:rPr>
        <w:t>## SESSIONPost-season  -1.3224     0.5762  -2.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39              </w:t>
      </w:r>
      <w:r>
        <w:br/>
      </w:r>
      <w:r>
        <w:rPr>
          <w:rStyle w:val="VerbatimChar"/>
        </w:rPr>
        <w:t xml:space="preserve">## SEXMale     -0.669  0.739       </w:t>
      </w:r>
      <w:r>
        <w:br/>
      </w:r>
      <w:r>
        <w:rPr>
          <w:rStyle w:val="VerbatimChar"/>
        </w:rPr>
        <w:t>## SESSIONPst- -0.369  0.000  0.000</w:t>
      </w:r>
    </w:p>
    <w:p w14:paraId="5BD23E1C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3.</w:t>
      </w:r>
      <w:r>
        <w:rPr>
          <w:rStyle w:val="NormalTok"/>
        </w:rPr>
        <w:t xml:space="preserve">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M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3.</w:t>
      </w:r>
      <w:r>
        <w:rPr>
          <w:rStyle w:val="NormalTok"/>
        </w:rPr>
        <w:t>MR)</w:t>
      </w:r>
    </w:p>
    <w:p w14:paraId="2BA59157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SEX + SESSION + (1 | SUBJECT)</w:t>
      </w:r>
      <w:r>
        <w:br/>
      </w:r>
      <w:r>
        <w:rPr>
          <w:rStyle w:val="VerbatimChar"/>
        </w:rPr>
        <w:t>##    Data: df_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0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1018 -0.59728  0.02164  0.52392  3.01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 1914864 1384    </w:t>
      </w:r>
      <w:r>
        <w:br/>
      </w:r>
      <w:r>
        <w:rPr>
          <w:rStyle w:val="VerbatimChar"/>
        </w:rPr>
        <w:t xml:space="preserve">##  Residual             25031297 5003    </w:t>
      </w:r>
      <w:r>
        <w:br/>
      </w:r>
      <w:r>
        <w:rPr>
          <w:rStyle w:val="VerbatimChar"/>
        </w:rPr>
        <w:t>## Number of obs: 214, groups:  SUBJECT, 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39622.1      661.1  59.936</w:t>
      </w:r>
      <w:r>
        <w:br/>
      </w:r>
      <w:r>
        <w:rPr>
          <w:rStyle w:val="VerbatimChar"/>
        </w:rPr>
        <w:t>## PHV                  -744.9      328.7  -2.266</w:t>
      </w:r>
      <w:r>
        <w:br/>
      </w:r>
      <w:r>
        <w:rPr>
          <w:rStyle w:val="VerbatimChar"/>
        </w:rPr>
        <w:t>## SEXMale               888.9     1090.3   0.815</w:t>
      </w:r>
      <w:r>
        <w:br/>
      </w:r>
      <w:r>
        <w:rPr>
          <w:rStyle w:val="VerbatimChar"/>
        </w:rPr>
        <w:t>## SESSIONPost-season  -1607.2      684.0  -2.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12              </w:t>
      </w:r>
      <w:r>
        <w:br/>
      </w:r>
      <w:r>
        <w:rPr>
          <w:rStyle w:val="VerbatimChar"/>
        </w:rPr>
        <w:t xml:space="preserve">## SEXMale     -0.616  0.739       </w:t>
      </w:r>
      <w:r>
        <w:br/>
      </w:r>
      <w:r>
        <w:rPr>
          <w:rStyle w:val="VerbatimChar"/>
        </w:rPr>
        <w:t>## SESSIONPst- -0.517  0.000  0.000</w:t>
      </w:r>
    </w:p>
    <w:p w14:paraId="09C56FEE" w14:textId="77777777" w:rsidR="0017054B" w:rsidRDefault="00000000">
      <w:pPr>
        <w:pStyle w:val="SourceCode"/>
      </w:pPr>
      <w:r>
        <w:rPr>
          <w:rStyle w:val="DocumentationTok"/>
        </w:rPr>
        <w:t>#### DNB ----</w:t>
      </w:r>
      <w:r>
        <w:br/>
      </w:r>
      <w:r>
        <w:rPr>
          <w:rStyle w:val="NormalTok"/>
        </w:rPr>
        <w:t>CI.</w:t>
      </w:r>
      <w:r>
        <w:rPr>
          <w:rStyle w:val="FloatTok"/>
        </w:rPr>
        <w:t>03.</w:t>
      </w:r>
      <w:r>
        <w:rPr>
          <w:rStyle w:val="NormalTok"/>
        </w:rPr>
        <w:t xml:space="preserve">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I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I.</w:t>
      </w:r>
      <w:r>
        <w:rPr>
          <w:rStyle w:val="FloatTok"/>
        </w:rPr>
        <w:t>03.</w:t>
      </w:r>
      <w:r>
        <w:rPr>
          <w:rStyle w:val="NormalTok"/>
        </w:rPr>
        <w:t>DNB)</w:t>
      </w:r>
    </w:p>
    <w:p w14:paraId="7663AF36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I ~ PHV + SEX + SESSION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9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1678 -0.52481 -0.07419  0.49214  2.72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0.759    0.8712  </w:t>
      </w:r>
      <w:r>
        <w:br/>
      </w:r>
      <w:r>
        <w:rPr>
          <w:rStyle w:val="VerbatimChar"/>
        </w:rPr>
        <w:t xml:space="preserve">##  Residual             1.006    1.0030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6.16995    0.18579  33.210</w:t>
      </w:r>
      <w:r>
        <w:br/>
      </w:r>
      <w:r>
        <w:rPr>
          <w:rStyle w:val="VerbatimChar"/>
        </w:rPr>
        <w:t>## PHV                -0.15968    0.09853  -1.621</w:t>
      </w:r>
      <w:r>
        <w:br/>
      </w:r>
      <w:r>
        <w:rPr>
          <w:rStyle w:val="VerbatimChar"/>
        </w:rPr>
        <w:t>## SEXMale            -0.40569    0.33014  -1.229</w:t>
      </w:r>
      <w:r>
        <w:br/>
      </w:r>
      <w:r>
        <w:rPr>
          <w:rStyle w:val="VerbatimChar"/>
        </w:rPr>
        <w:t>## SESSIONPost-season  0.17106    0.13842   1.2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61              </w:t>
      </w:r>
      <w:r>
        <w:br/>
      </w:r>
      <w:r>
        <w:rPr>
          <w:rStyle w:val="VerbatimChar"/>
        </w:rPr>
        <w:t xml:space="preserve">## SEXMale     -0.681  0.747       </w:t>
      </w:r>
      <w:r>
        <w:br/>
      </w:r>
      <w:r>
        <w:rPr>
          <w:rStyle w:val="VerbatimChar"/>
        </w:rPr>
        <w:t>## SESSIONPst- -0.373  0.000  0.000</w:t>
      </w:r>
    </w:p>
    <w:p w14:paraId="69459BD5" w14:textId="77777777" w:rsidR="0017054B" w:rsidRDefault="00000000">
      <w:pPr>
        <w:pStyle w:val="SourceCode"/>
      </w:pPr>
      <w:r>
        <w:rPr>
          <w:rStyle w:val="NormalTok"/>
        </w:rPr>
        <w:t>Peaks.</w:t>
      </w:r>
      <w:r>
        <w:rPr>
          <w:rStyle w:val="FloatTok"/>
        </w:rPr>
        <w:t>03.</w:t>
      </w:r>
      <w:r>
        <w:rPr>
          <w:rStyle w:val="NormalTok"/>
        </w:rPr>
        <w:t xml:space="preserve">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aks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aks.</w:t>
      </w:r>
      <w:r>
        <w:rPr>
          <w:rStyle w:val="FloatTok"/>
        </w:rPr>
        <w:t>03.</w:t>
      </w:r>
      <w:r>
        <w:rPr>
          <w:rStyle w:val="NormalTok"/>
        </w:rPr>
        <w:t>DNB)</w:t>
      </w:r>
    </w:p>
    <w:p w14:paraId="2E7825E7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Peaks ~ PHV + SEX + SESSION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079 -0.5544  0.0423  0.5802  2.3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14.58    3.819   </w:t>
      </w:r>
      <w:r>
        <w:br/>
      </w:r>
      <w:r>
        <w:rPr>
          <w:rStyle w:val="VerbatimChar"/>
        </w:rPr>
        <w:t xml:space="preserve">##  Residual             18.50    4.301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 19.2175     0.8059  23.846</w:t>
      </w:r>
      <w:r>
        <w:br/>
      </w:r>
      <w:r>
        <w:rPr>
          <w:rStyle w:val="VerbatimChar"/>
        </w:rPr>
        <w:t>## PHV                 -1.5111     0.4282  -3.529</w:t>
      </w:r>
      <w:r>
        <w:br/>
      </w:r>
      <w:r>
        <w:rPr>
          <w:rStyle w:val="VerbatimChar"/>
        </w:rPr>
        <w:t>## SEXMale             -5.3614     1.4347  -3.737</w:t>
      </w:r>
      <w:r>
        <w:br/>
      </w:r>
      <w:r>
        <w:rPr>
          <w:rStyle w:val="VerbatimChar"/>
        </w:rPr>
        <w:t>## SESSIONPost-season   0.1662     0.5936   0.2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61              </w:t>
      </w:r>
      <w:r>
        <w:br/>
      </w:r>
      <w:r>
        <w:rPr>
          <w:rStyle w:val="VerbatimChar"/>
        </w:rPr>
        <w:t xml:space="preserve">## SEXMale     -0.682  0.747       </w:t>
      </w:r>
      <w:r>
        <w:br/>
      </w:r>
      <w:r>
        <w:rPr>
          <w:rStyle w:val="VerbatimChar"/>
        </w:rPr>
        <w:t>## SESSIONPst- -0.368  0.000  0.000</w:t>
      </w:r>
    </w:p>
    <w:p w14:paraId="5252DB7E" w14:textId="77777777" w:rsidR="0017054B" w:rsidRDefault="00000000">
      <w:pPr>
        <w:pStyle w:val="SourceCode"/>
      </w:pPr>
      <w:r>
        <w:rPr>
          <w:rStyle w:val="NormalTok"/>
        </w:rPr>
        <w:t>Integral.</w:t>
      </w:r>
      <w:r>
        <w:rPr>
          <w:rStyle w:val="FloatTok"/>
        </w:rPr>
        <w:t>03.</w:t>
      </w:r>
      <w:r>
        <w:rPr>
          <w:rStyle w:val="NormalTok"/>
        </w:rPr>
        <w:t xml:space="preserve">D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Integral </w:t>
      </w:r>
      <w:r>
        <w:rPr>
          <w:rStyle w:val="SpecialCharTok"/>
        </w:rPr>
        <w:t>~</w:t>
      </w:r>
      <w:r>
        <w:rPr>
          <w:rStyle w:val="NormalTok"/>
        </w:rPr>
        <w:t xml:space="preserve"> PHV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ESS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JECT), </w:t>
      </w:r>
      <w:r>
        <w:rPr>
          <w:rStyle w:val="AttributeTok"/>
        </w:rPr>
        <w:t>data =</w:t>
      </w:r>
      <w:r>
        <w:rPr>
          <w:rStyle w:val="NormalTok"/>
        </w:rPr>
        <w:t xml:space="preserve"> df_DN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tegral.</w:t>
      </w:r>
      <w:r>
        <w:rPr>
          <w:rStyle w:val="FloatTok"/>
        </w:rPr>
        <w:t>03.</w:t>
      </w:r>
      <w:r>
        <w:rPr>
          <w:rStyle w:val="NormalTok"/>
        </w:rPr>
        <w:t>DNB)</w:t>
      </w:r>
    </w:p>
    <w:p w14:paraId="4FBB630A" w14:textId="77777777" w:rsidR="0017054B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Integral ~ PHV + SEX + SESSION + (1 | SUBJECT)</w:t>
      </w:r>
      <w:r>
        <w:br/>
      </w:r>
      <w:r>
        <w:rPr>
          <w:rStyle w:val="VerbatimChar"/>
        </w:rPr>
        <w:t>##    Data: df_DN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09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482 -0.5596 -0.0839  0.5645  3.6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JECT  (Intercept)  6416362 2533    </w:t>
      </w:r>
      <w:r>
        <w:br/>
      </w:r>
      <w:r>
        <w:rPr>
          <w:rStyle w:val="VerbatimChar"/>
        </w:rPr>
        <w:t xml:space="preserve">##  Residual             17756115 4214    </w:t>
      </w:r>
      <w:r>
        <w:br/>
      </w:r>
      <w:r>
        <w:rPr>
          <w:rStyle w:val="VerbatimChar"/>
        </w:rPr>
        <w:t>## Number of obs: 210, groups:  SUBJECT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t value</w:t>
      </w:r>
      <w:r>
        <w:br/>
      </w:r>
      <w:r>
        <w:rPr>
          <w:rStyle w:val="VerbatimChar"/>
        </w:rPr>
        <w:t>## (Intercept)        26050.22     666.94  39.059</w:t>
      </w:r>
      <w:r>
        <w:br/>
      </w:r>
      <w:r>
        <w:rPr>
          <w:rStyle w:val="VerbatimChar"/>
        </w:rPr>
        <w:t>## PHV                -2095.47     343.00  -6.109</w:t>
      </w:r>
      <w:r>
        <w:br/>
      </w:r>
      <w:r>
        <w:rPr>
          <w:rStyle w:val="VerbatimChar"/>
        </w:rPr>
        <w:lastRenderedPageBreak/>
        <w:t>## SEXMale            -6843.67    1149.29  -5.955</w:t>
      </w:r>
      <w:r>
        <w:br/>
      </w:r>
      <w:r>
        <w:rPr>
          <w:rStyle w:val="VerbatimChar"/>
        </w:rPr>
        <w:t>## SESSIONPost-season    90.91     581.56   0.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HV    SEXMal</w:t>
      </w:r>
      <w:r>
        <w:br/>
      </w:r>
      <w:r>
        <w:rPr>
          <w:rStyle w:val="VerbatimChar"/>
        </w:rPr>
        <w:t xml:space="preserve">## PHV         -0.350              </w:t>
      </w:r>
      <w:r>
        <w:br/>
      </w:r>
      <w:r>
        <w:rPr>
          <w:rStyle w:val="VerbatimChar"/>
        </w:rPr>
        <w:t xml:space="preserve">## SEXMale     -0.660  0.747       </w:t>
      </w:r>
      <w:r>
        <w:br/>
      </w:r>
      <w:r>
        <w:rPr>
          <w:rStyle w:val="VerbatimChar"/>
        </w:rPr>
        <w:t>## SESSIONPst- -0.436  0.000  0.000</w:t>
      </w:r>
    </w:p>
    <w:p w14:paraId="07B06FD7" w14:textId="77777777" w:rsidR="007107E7" w:rsidRDefault="007107E7">
      <w:pPr>
        <w:pStyle w:val="SourceCode"/>
        <w:rPr>
          <w:rStyle w:val="DocumentationTok"/>
        </w:rPr>
        <w:sectPr w:rsidR="007107E7" w:rsidSect="00E63669">
          <w:pgSz w:w="15840" w:h="24480" w:code="3"/>
          <w:pgMar w:top="0" w:right="0" w:bottom="360" w:left="0" w:header="720" w:footer="720" w:gutter="0"/>
          <w:cols w:space="720"/>
          <w:docGrid w:linePitch="326"/>
        </w:sectPr>
      </w:pPr>
    </w:p>
    <w:p w14:paraId="62D3508C" w14:textId="77777777" w:rsidR="0017054B" w:rsidRDefault="00000000">
      <w:pPr>
        <w:pStyle w:val="SourceCode"/>
      </w:pPr>
      <w:r>
        <w:rPr>
          <w:rStyle w:val="DocumentationTok"/>
        </w:rPr>
        <w:lastRenderedPageBreak/>
        <w:t>## Summaries ----</w:t>
      </w:r>
      <w:r>
        <w:br/>
      </w:r>
      <w:r>
        <w:rPr>
          <w:rStyle w:val="CommentTok"/>
        </w:rPr>
        <w:t># save results to html or doc table</w:t>
      </w:r>
      <w:r>
        <w:br/>
      </w:r>
      <w:r>
        <w:rPr>
          <w:rStyle w:val="CommentTok"/>
        </w:rPr>
        <w:t># 40YD</w:t>
      </w:r>
      <w:r>
        <w:br/>
      </w:r>
      <w:r>
        <w:rPr>
          <w:rStyle w:val="DocumentationTok"/>
        </w:rPr>
        <w:t>## CI</w:t>
      </w:r>
      <w:r>
        <w:br/>
      </w:r>
      <w:proofErr w:type="gramStart"/>
      <w:r>
        <w:rPr>
          <w:rStyle w:val="NormalTok"/>
        </w:rPr>
        <w:t>modelsummary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m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I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NULL</w:t>
      </w:r>
      <w:r>
        <w:rPr>
          <w:rStyle w:val="FloatTok"/>
        </w:rPr>
        <w:t>.40</w:t>
      </w:r>
      <w:r>
        <w:rPr>
          <w:rStyle w:val="NormalTok"/>
        </w:rPr>
        <w:t>Y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1.40</w:t>
      </w:r>
      <w:r>
        <w:rPr>
          <w:rStyle w:val="NormalTok"/>
        </w:rPr>
        <w:t>Y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2.40</w:t>
      </w:r>
      <w:r>
        <w:rPr>
          <w:rStyle w:val="NormalTok"/>
        </w:rPr>
        <w:t>Y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3.40</w:t>
      </w:r>
      <w:r>
        <w:rPr>
          <w:rStyle w:val="NormalTok"/>
        </w:rPr>
        <w:t>Y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080"/>
        <w:gridCol w:w="1080"/>
        <w:gridCol w:w="1080"/>
        <w:gridCol w:w="1080"/>
      </w:tblGrid>
      <w:tr w:rsidR="0017054B" w14:paraId="39C9F44B" w14:textId="77777777" w:rsidTr="00F46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5E37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57AC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- PHV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3A62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A87D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93E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2C74A574" w14:textId="77777777" w:rsidTr="00F464EA">
        <w:trPr>
          <w:jc w:val="center"/>
        </w:trPr>
        <w:tc>
          <w:tcPr>
            <w:tcW w:w="360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DAB2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AC83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71***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F946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89***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E57D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52***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CB41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17***</w:t>
            </w:r>
          </w:p>
        </w:tc>
      </w:tr>
      <w:tr w:rsidR="0017054B" w14:paraId="6BE3B742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C0C3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E436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7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B6AB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85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A4BE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23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E605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31)</w:t>
            </w:r>
          </w:p>
        </w:tc>
      </w:tr>
      <w:tr w:rsidR="0017054B" w14:paraId="4FC414DA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A594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F239A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590A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A47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50F2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2</w:t>
            </w:r>
          </w:p>
        </w:tc>
      </w:tr>
      <w:tr w:rsidR="0017054B" w14:paraId="5473F3EF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0D16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F217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35DB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8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E47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71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9475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71)</w:t>
            </w:r>
          </w:p>
        </w:tc>
      </w:tr>
      <w:tr w:rsidR="0017054B" w14:paraId="691833A6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1EB5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F634A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10EB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D32A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C294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9</w:t>
            </w:r>
          </w:p>
        </w:tc>
      </w:tr>
      <w:tr w:rsidR="0017054B" w14:paraId="21AFA939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2639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43EA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349A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C869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7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45EA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7)</w:t>
            </w:r>
          </w:p>
        </w:tc>
      </w:tr>
      <w:tr w:rsidR="0017054B" w14:paraId="7851F0EF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BBC0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A68C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3B3A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EE693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0935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1</w:t>
            </w:r>
          </w:p>
        </w:tc>
      </w:tr>
      <w:tr w:rsidR="0017054B" w14:paraId="4EE214C9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4E9B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7437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2E27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6298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4BC8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88)</w:t>
            </w:r>
          </w:p>
        </w:tc>
      </w:tr>
      <w:tr w:rsidR="0017054B" w14:paraId="4995512B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4394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59BC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6E6D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3422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E209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0</w:t>
            </w:r>
          </w:p>
        </w:tc>
      </w:tr>
      <w:tr w:rsidR="0017054B" w14:paraId="74501EAA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7B25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0A32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F94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063A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4C1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2</w:t>
            </w:r>
          </w:p>
        </w:tc>
      </w:tr>
      <w:tr w:rsidR="0017054B" w14:paraId="0DA1427A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559F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93C7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4BA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A51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A34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17054B" w14:paraId="2A7BD0DD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FE7B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8FD1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262C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3423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FB8A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</w:t>
            </w:r>
          </w:p>
        </w:tc>
      </w:tr>
      <w:tr w:rsidR="0017054B" w14:paraId="62A22BB1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871D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54BB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6348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AB7D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CDE1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8</w:t>
            </w:r>
          </w:p>
        </w:tc>
      </w:tr>
      <w:tr w:rsidR="0017054B" w14:paraId="17E2D1D0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31CB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246A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2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DD6F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8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C2E6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CDE2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5.3</w:t>
            </w:r>
          </w:p>
        </w:tc>
      </w:tr>
      <w:tr w:rsidR="0017054B" w14:paraId="7A044C07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7DE0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D4E4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2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068A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1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AF83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7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0A55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5.5</w:t>
            </w:r>
          </w:p>
        </w:tc>
      </w:tr>
      <w:tr w:rsidR="0017054B" w14:paraId="4CA90CA1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59CA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8AE0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9352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A227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919A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7054B" w14:paraId="1C82C1E4" w14:textId="77777777" w:rsidTr="00F464EA">
        <w:trPr>
          <w:jc w:val="center"/>
        </w:trPr>
        <w:tc>
          <w:tcPr>
            <w:tcW w:w="360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65FD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7B5C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4E0F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654F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76D2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</w:t>
            </w:r>
          </w:p>
        </w:tc>
      </w:tr>
      <w:tr w:rsidR="0017054B" w14:paraId="5C6FF787" w14:textId="77777777" w:rsidTr="00F464EA">
        <w:trPr>
          <w:jc w:val="center"/>
        </w:trPr>
        <w:tc>
          <w:tcPr>
            <w:tcW w:w="792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50A1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4E77EF93" w14:textId="77777777" w:rsidR="0017054B" w:rsidRDefault="00000000">
      <w:pPr>
        <w:pStyle w:val="SourceCode"/>
      </w:pPr>
      <w:r>
        <w:rPr>
          <w:rStyle w:val="DocumentationTok"/>
        </w:rPr>
        <w:t>## Peaks</w:t>
      </w:r>
      <w:r>
        <w:br/>
      </w:r>
      <w:proofErr w:type="spellStart"/>
      <w:proofErr w:type="gramStart"/>
      <w:r>
        <w:rPr>
          <w:rStyle w:val="NormalTok"/>
        </w:rPr>
        <w:t>modelsummary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m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eaks - C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NULL</w:t>
      </w:r>
      <w:r>
        <w:rPr>
          <w:rStyle w:val="FloatTok"/>
        </w:rPr>
        <w:t>.40</w:t>
      </w:r>
      <w:r>
        <w:rPr>
          <w:rStyle w:val="NormalTok"/>
        </w:rPr>
        <w:t>Y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1.40</w:t>
      </w:r>
      <w:r>
        <w:rPr>
          <w:rStyle w:val="NormalTok"/>
        </w:rPr>
        <w:t>Y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2.40</w:t>
      </w:r>
      <w:r>
        <w:rPr>
          <w:rStyle w:val="NormalTok"/>
        </w:rPr>
        <w:t>Y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3.40</w:t>
      </w:r>
      <w:r>
        <w:rPr>
          <w:rStyle w:val="NormalTok"/>
        </w:rPr>
        <w:t>Y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17"/>
        <w:gridCol w:w="1917"/>
        <w:gridCol w:w="1917"/>
        <w:gridCol w:w="1917"/>
        <w:gridCol w:w="1917"/>
      </w:tblGrid>
      <w:tr w:rsidR="0017054B" w14:paraId="262176BA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1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ECC1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1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7971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ks - CHV</w:t>
            </w:r>
          </w:p>
        </w:tc>
        <w:tc>
          <w:tcPr>
            <w:tcW w:w="191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B60C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191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D14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191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5EEA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450F2D8F" w14:textId="77777777" w:rsidTr="007107E7">
        <w:trPr>
          <w:jc w:val="center"/>
        </w:trPr>
        <w:tc>
          <w:tcPr>
            <w:tcW w:w="191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4934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91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4FE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.515***</w:t>
            </w:r>
          </w:p>
        </w:tc>
        <w:tc>
          <w:tcPr>
            <w:tcW w:w="191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E336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.700***</w:t>
            </w:r>
          </w:p>
        </w:tc>
        <w:tc>
          <w:tcPr>
            <w:tcW w:w="191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6DD5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675***</w:t>
            </w:r>
          </w:p>
        </w:tc>
        <w:tc>
          <w:tcPr>
            <w:tcW w:w="191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74F0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.358***</w:t>
            </w:r>
          </w:p>
        </w:tc>
      </w:tr>
      <w:tr w:rsidR="0017054B" w14:paraId="0BD724F6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3B05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21C2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57)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EF6E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05)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2197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81)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7AA2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038)</w:t>
            </w:r>
          </w:p>
        </w:tc>
      </w:tr>
      <w:tr w:rsidR="0017054B" w14:paraId="04A5307F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1AAD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3B9C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B89B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4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F440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02**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2189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02**</w:t>
            </w:r>
          </w:p>
        </w:tc>
      </w:tr>
      <w:tr w:rsidR="0017054B" w14:paraId="0E6612E9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225F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8616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DAE5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97)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63E7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70)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6FC3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70)</w:t>
            </w:r>
          </w:p>
        </w:tc>
      </w:tr>
      <w:tr w:rsidR="0017054B" w14:paraId="19964D3D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03B1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73E3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A96A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15F6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26**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4CB4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26**</w:t>
            </w:r>
          </w:p>
        </w:tc>
      </w:tr>
      <w:tr w:rsidR="0017054B" w14:paraId="090B6694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DE1B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316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902E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2150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891)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D08E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891)</w:t>
            </w:r>
          </w:p>
        </w:tc>
      </w:tr>
      <w:tr w:rsidR="0017054B" w14:paraId="63E75052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AFB6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A9A3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C2CD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118A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BDC1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65*</w:t>
            </w:r>
          </w:p>
        </w:tc>
      </w:tr>
      <w:tr w:rsidR="0017054B" w14:paraId="2523D6DE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13E3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BC6E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B45D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43255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BDB2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80)</w:t>
            </w:r>
          </w:p>
        </w:tc>
      </w:tr>
      <w:tr w:rsidR="0017054B" w14:paraId="6489868E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6B8B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A56C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84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FA64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01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9A13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38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9BAA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69</w:t>
            </w:r>
          </w:p>
        </w:tc>
      </w:tr>
      <w:tr w:rsidR="0017054B" w14:paraId="7FF29A71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BEE2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BE53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45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679A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45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4E3F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45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94ED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75</w:t>
            </w:r>
          </w:p>
        </w:tc>
      </w:tr>
      <w:tr w:rsidR="0017054B" w14:paraId="044FB6FD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BE96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69E3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F7BF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48FF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40EF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17054B" w14:paraId="1F767A2F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BA86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9575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91E4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B04B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0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16C5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8</w:t>
            </w:r>
          </w:p>
        </w:tc>
      </w:tr>
      <w:tr w:rsidR="0017054B" w14:paraId="214BB56E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A2D7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F50F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8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24E6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1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5A4A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4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9493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6</w:t>
            </w:r>
          </w:p>
        </w:tc>
      </w:tr>
      <w:tr w:rsidR="0017054B" w14:paraId="6DC89BAC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BF1A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1C84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1.9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DA33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3.3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B30C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4.2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F3D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1.2</w:t>
            </w:r>
          </w:p>
        </w:tc>
      </w:tr>
      <w:tr w:rsidR="0017054B" w14:paraId="13BB51B9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9144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B351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2.0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FA82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6.8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343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1.1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8D75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1.4</w:t>
            </w:r>
          </w:p>
        </w:tc>
      </w:tr>
      <w:tr w:rsidR="0017054B" w14:paraId="3FFD1CA2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AE38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66F4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8D9F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E3E9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3A4F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17054B" w14:paraId="70EECA04" w14:textId="77777777" w:rsidTr="007107E7">
        <w:trPr>
          <w:jc w:val="center"/>
        </w:trPr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0387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2D6E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2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AC25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2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F6C6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191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DDC7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6</w:t>
            </w:r>
          </w:p>
        </w:tc>
      </w:tr>
      <w:tr w:rsidR="0017054B" w14:paraId="20798D0F" w14:textId="77777777" w:rsidTr="007107E7">
        <w:trPr>
          <w:jc w:val="center"/>
        </w:trPr>
        <w:tc>
          <w:tcPr>
            <w:tcW w:w="9585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8FC0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72253D3B" w14:textId="77777777" w:rsidR="0017054B" w:rsidRDefault="00000000">
      <w:pPr>
        <w:pStyle w:val="SourceCode"/>
      </w:pPr>
      <w:r>
        <w:rPr>
          <w:rStyle w:val="DocumentationTok"/>
        </w:rPr>
        <w:t>## Integral</w:t>
      </w:r>
      <w:r>
        <w:br/>
      </w:r>
      <w:proofErr w:type="spellStart"/>
      <w:proofErr w:type="gramStart"/>
      <w:r>
        <w:rPr>
          <w:rStyle w:val="NormalTok"/>
        </w:rPr>
        <w:t>modelsummary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m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ntegral - C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NULL</w:t>
      </w:r>
      <w:r>
        <w:rPr>
          <w:rStyle w:val="FloatTok"/>
        </w:rPr>
        <w:t>.40</w:t>
      </w:r>
      <w:r>
        <w:rPr>
          <w:rStyle w:val="NormalTok"/>
        </w:rPr>
        <w:t>Y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1.40</w:t>
      </w:r>
      <w:r>
        <w:rPr>
          <w:rStyle w:val="NormalTok"/>
        </w:rPr>
        <w:t>Y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2.40</w:t>
      </w:r>
      <w:r>
        <w:rPr>
          <w:rStyle w:val="NormalTok"/>
        </w:rPr>
        <w:t>Y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3.40</w:t>
      </w:r>
      <w:r>
        <w:rPr>
          <w:rStyle w:val="NormalTok"/>
        </w:rPr>
        <w:t>Y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44"/>
        <w:gridCol w:w="1944"/>
        <w:gridCol w:w="1944"/>
        <w:gridCol w:w="1944"/>
        <w:gridCol w:w="1944"/>
      </w:tblGrid>
      <w:tr w:rsidR="0017054B" w14:paraId="49A01D70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AF6E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E8FC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gral - CHV</w:t>
            </w:r>
          </w:p>
        </w:tc>
        <w:tc>
          <w:tcPr>
            <w:tcW w:w="19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E7DF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19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2465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19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05B0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183961AC" w14:textId="77777777" w:rsidTr="007107E7">
        <w:trPr>
          <w:jc w:val="center"/>
        </w:trPr>
        <w:tc>
          <w:tcPr>
            <w:tcW w:w="28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636F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9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877E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504.631***</w:t>
            </w:r>
          </w:p>
        </w:tc>
        <w:tc>
          <w:tcPr>
            <w:tcW w:w="19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DAE2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483.088***</w:t>
            </w:r>
          </w:p>
        </w:tc>
        <w:tc>
          <w:tcPr>
            <w:tcW w:w="19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E7C4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040.309***</w:t>
            </w:r>
          </w:p>
        </w:tc>
        <w:tc>
          <w:tcPr>
            <w:tcW w:w="19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1E05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050.013***</w:t>
            </w:r>
          </w:p>
        </w:tc>
      </w:tr>
      <w:tr w:rsidR="0017054B" w14:paraId="2D8E4680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4D00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EC1B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641.984)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A637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690.303)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6D24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996.581)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DC5E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086.649)</w:t>
            </w:r>
          </w:p>
        </w:tc>
      </w:tr>
      <w:tr w:rsidR="0017054B" w14:paraId="5564029D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3619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37D1A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31E7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4.084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4BB2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.161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BE38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.161</w:t>
            </w:r>
          </w:p>
        </w:tc>
      </w:tr>
      <w:tr w:rsidR="0017054B" w14:paraId="2F8386A1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1BB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473A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4939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89.089)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0141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79.043)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F0A8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79.043)</w:t>
            </w:r>
          </w:p>
        </w:tc>
      </w:tr>
      <w:tr w:rsidR="0017054B" w14:paraId="4F7E20D8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0A10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  <w:proofErr w:type="spellEnd"/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F9CB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9B6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3C19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6.332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5EC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6.332</w:t>
            </w:r>
          </w:p>
        </w:tc>
      </w:tr>
      <w:tr w:rsidR="0017054B" w14:paraId="311013B8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EE97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F62C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C6ED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5EB9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920.570)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B57B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920.570)</w:t>
            </w:r>
          </w:p>
        </w:tc>
      </w:tr>
      <w:tr w:rsidR="0017054B" w14:paraId="09D14CAB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13B5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season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E07C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D41F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9B24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8EAB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019.407*</w:t>
            </w:r>
          </w:p>
        </w:tc>
      </w:tr>
      <w:tr w:rsidR="0017054B" w14:paraId="79534135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6FBF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CDCE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3E0F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A230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F497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866.332)</w:t>
            </w:r>
          </w:p>
        </w:tc>
      </w:tr>
      <w:tr w:rsidR="0017054B" w14:paraId="3CEF776C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997A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C806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15.681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7680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58.758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EC89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85.825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2CA1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70.226</w:t>
            </w:r>
          </w:p>
        </w:tc>
      </w:tr>
      <w:tr w:rsidR="0017054B" w14:paraId="407CFA4C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5445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CDE0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66.618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FAE5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66.618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0A8C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66.618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7E4B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36.672</w:t>
            </w:r>
          </w:p>
        </w:tc>
      </w:tr>
      <w:tr w:rsidR="0017054B" w14:paraId="4E8AE885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AFE9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5BD8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583C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CE33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5E69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17054B" w14:paraId="614BAF96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717B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5F32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D8B3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370D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D8F9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8</w:t>
            </w:r>
          </w:p>
        </w:tc>
      </w:tr>
      <w:tr w:rsidR="0017054B" w14:paraId="6EEDD61E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BEBC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011E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7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C572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1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8A43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5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100F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2</w:t>
            </w:r>
          </w:p>
        </w:tc>
      </w:tr>
      <w:tr w:rsidR="0017054B" w14:paraId="2649DB2C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C426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CF71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2.8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FD64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21.1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BCF4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05.7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C028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87.0</w:t>
            </w:r>
          </w:p>
        </w:tc>
      </w:tr>
      <w:tr w:rsidR="0017054B" w14:paraId="512145D9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9F09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EAC6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42.9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8375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4.5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FFB9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22.6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3BAC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07.2</w:t>
            </w:r>
          </w:p>
        </w:tc>
      </w:tr>
      <w:tr w:rsidR="0017054B" w14:paraId="6DD77383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182B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00A4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8472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5D8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73DB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7054B" w14:paraId="1B018ED9" w14:textId="77777777" w:rsidTr="007107E7">
        <w:trPr>
          <w:jc w:val="center"/>
        </w:trPr>
        <w:tc>
          <w:tcPr>
            <w:tcW w:w="28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7673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FA84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3.39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7C36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26.80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EFEF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13.39</w:t>
            </w:r>
          </w:p>
        </w:tc>
        <w:tc>
          <w:tcPr>
            <w:tcW w:w="19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7E8F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1.44</w:t>
            </w:r>
          </w:p>
        </w:tc>
      </w:tr>
      <w:tr w:rsidR="0017054B" w14:paraId="7CD8FEE3" w14:textId="77777777" w:rsidTr="007107E7">
        <w:trPr>
          <w:jc w:val="center"/>
        </w:trPr>
        <w:tc>
          <w:tcPr>
            <w:tcW w:w="1062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1CE0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2BB73457" w14:textId="77777777" w:rsidR="0017054B" w:rsidRDefault="00000000">
      <w:pPr>
        <w:pStyle w:val="SourceCode"/>
      </w:pPr>
      <w:r>
        <w:rPr>
          <w:rStyle w:val="CommentTok"/>
        </w:rPr>
        <w:t># 5-10-5</w:t>
      </w:r>
      <w:r>
        <w:br/>
      </w:r>
      <w:r>
        <w:rPr>
          <w:rStyle w:val="DocumentationTok"/>
        </w:rPr>
        <w:t>## CI</w:t>
      </w:r>
      <w:r>
        <w:br/>
      </w:r>
      <w:proofErr w:type="gramStart"/>
      <w:r>
        <w:rPr>
          <w:rStyle w:val="NormalTok"/>
        </w:rPr>
        <w:t>modelsummary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m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I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NULL.FTF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1.</w:t>
      </w:r>
      <w:r>
        <w:rPr>
          <w:rStyle w:val="NormalTok"/>
        </w:rPr>
        <w:t>FTF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2.</w:t>
      </w:r>
      <w:r>
        <w:rPr>
          <w:rStyle w:val="NormalTok"/>
        </w:rPr>
        <w:t>FTF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3.</w:t>
      </w:r>
      <w:r>
        <w:rPr>
          <w:rStyle w:val="NormalTok"/>
        </w:rPr>
        <w:t>FT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06"/>
        <w:gridCol w:w="2106"/>
        <w:gridCol w:w="2106"/>
        <w:gridCol w:w="2106"/>
        <w:gridCol w:w="2106"/>
      </w:tblGrid>
      <w:tr w:rsidR="0017054B" w14:paraId="6E79D7D2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FBA6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1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F089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- PHV</w:t>
            </w:r>
          </w:p>
        </w:tc>
        <w:tc>
          <w:tcPr>
            <w:tcW w:w="21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9566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21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4AD8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21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29E9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53F7EEDD" w14:textId="77777777" w:rsidTr="007107E7">
        <w:trPr>
          <w:jc w:val="center"/>
        </w:trPr>
        <w:tc>
          <w:tcPr>
            <w:tcW w:w="21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9878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1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02F3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46***</w:t>
            </w:r>
          </w:p>
        </w:tc>
        <w:tc>
          <w:tcPr>
            <w:tcW w:w="21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0122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07***</w:t>
            </w:r>
          </w:p>
        </w:tc>
        <w:tc>
          <w:tcPr>
            <w:tcW w:w="21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5D68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97***</w:t>
            </w:r>
          </w:p>
        </w:tc>
        <w:tc>
          <w:tcPr>
            <w:tcW w:w="21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1FC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05***</w:t>
            </w:r>
          </w:p>
        </w:tc>
      </w:tr>
      <w:tr w:rsidR="0017054B" w14:paraId="418BD1BA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363A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2256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75)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1BB4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80)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B85D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14)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A4F2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22)</w:t>
            </w:r>
          </w:p>
        </w:tc>
      </w:tr>
      <w:tr w:rsidR="0017054B" w14:paraId="0528A590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9B3C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184C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05AD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63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A47B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F291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</w:tr>
      <w:tr w:rsidR="0017054B" w14:paraId="64942600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433F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B7755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DCC7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5)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1A9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6)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A19F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6)</w:t>
            </w:r>
          </w:p>
        </w:tc>
      </w:tr>
      <w:tr w:rsidR="0017054B" w14:paraId="7B7D980D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2AA3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9B0A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A4C3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9814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9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1C20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9</w:t>
            </w:r>
          </w:p>
        </w:tc>
      </w:tr>
      <w:tr w:rsidR="0017054B" w14:paraId="04259C1A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F213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8E8A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540A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EE9C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22)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AA76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22)</w:t>
            </w:r>
          </w:p>
        </w:tc>
      </w:tr>
      <w:tr w:rsidR="0017054B" w14:paraId="0DBFDCAE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237F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999C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D571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2C12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7FC8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6</w:t>
            </w:r>
          </w:p>
        </w:tc>
      </w:tr>
      <w:tr w:rsidR="0017054B" w14:paraId="0E5A5993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1A893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CCD1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3F1D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0EDAA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A6D9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89)</w:t>
            </w:r>
          </w:p>
        </w:tc>
      </w:tr>
      <w:tr w:rsidR="0017054B" w14:paraId="6291E12B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B269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3F53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5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3766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1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2407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7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EC0A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6</w:t>
            </w:r>
          </w:p>
        </w:tc>
      </w:tr>
      <w:tr w:rsidR="0017054B" w14:paraId="04F31A3E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81D4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8849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0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34D2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0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2AE4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0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4919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3</w:t>
            </w:r>
          </w:p>
        </w:tc>
      </w:tr>
      <w:tr w:rsidR="0017054B" w14:paraId="217446E8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266B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B11B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3329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8524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9209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</w:tr>
      <w:tr w:rsidR="0017054B" w14:paraId="26271EC3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0E40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8F81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3A8B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C13B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D969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6</w:t>
            </w:r>
          </w:p>
        </w:tc>
      </w:tr>
      <w:tr w:rsidR="0017054B" w14:paraId="59594017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3D4A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15B1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9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04E1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2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0557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6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BAE4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2</w:t>
            </w:r>
          </w:p>
        </w:tc>
      </w:tr>
      <w:tr w:rsidR="0017054B" w14:paraId="53B8A4C3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A6F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IC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D5DA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8.9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F351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3.3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4E0F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4.7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7385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9.7</w:t>
            </w:r>
          </w:p>
        </w:tc>
      </w:tr>
      <w:tr w:rsidR="0017054B" w14:paraId="3E07A02C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5BA2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3914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.9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86D3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6.7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2A17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1.4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8F47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9.8</w:t>
            </w:r>
          </w:p>
        </w:tc>
      </w:tr>
      <w:tr w:rsidR="0017054B" w14:paraId="68CB2403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8862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EB18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C4B9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D0D1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036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7054B" w14:paraId="33039282" w14:textId="77777777" w:rsidTr="007107E7">
        <w:trPr>
          <w:jc w:val="center"/>
        </w:trPr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17DA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D4A9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3C9D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40DE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21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6695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</w:tr>
      <w:tr w:rsidR="0017054B" w14:paraId="605A487A" w14:textId="77777777" w:rsidTr="007107E7">
        <w:trPr>
          <w:jc w:val="center"/>
        </w:trPr>
        <w:tc>
          <w:tcPr>
            <w:tcW w:w="1053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85AA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029B56AD" w14:textId="77777777" w:rsidR="0017054B" w:rsidRDefault="00000000">
      <w:pPr>
        <w:pStyle w:val="SourceCode"/>
      </w:pPr>
      <w:r>
        <w:rPr>
          <w:rStyle w:val="DocumentationTok"/>
        </w:rPr>
        <w:t>## Peaks</w:t>
      </w:r>
      <w:r>
        <w:br/>
      </w:r>
      <w:proofErr w:type="spellStart"/>
      <w:proofErr w:type="gramStart"/>
      <w:r>
        <w:rPr>
          <w:rStyle w:val="NormalTok"/>
        </w:rPr>
        <w:t>modelsummary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m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eaks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NULL.FTF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1.</w:t>
      </w:r>
      <w:r>
        <w:rPr>
          <w:rStyle w:val="NormalTok"/>
        </w:rPr>
        <w:t>FTF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2.</w:t>
      </w:r>
      <w:r>
        <w:rPr>
          <w:rStyle w:val="NormalTok"/>
        </w:rPr>
        <w:t>FTF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3.</w:t>
      </w:r>
      <w:r>
        <w:rPr>
          <w:rStyle w:val="NormalTok"/>
        </w:rPr>
        <w:t>FT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17"/>
        <w:gridCol w:w="2142"/>
        <w:gridCol w:w="2142"/>
        <w:gridCol w:w="2142"/>
        <w:gridCol w:w="2142"/>
      </w:tblGrid>
      <w:tr w:rsidR="0017054B" w14:paraId="0B991E4C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1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8E2F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1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1FD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ks - PHV</w:t>
            </w:r>
          </w:p>
        </w:tc>
        <w:tc>
          <w:tcPr>
            <w:tcW w:w="21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91F4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21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1501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21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A5AC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48E355F8" w14:textId="77777777" w:rsidTr="007107E7">
        <w:trPr>
          <w:jc w:val="center"/>
        </w:trPr>
        <w:tc>
          <w:tcPr>
            <w:tcW w:w="281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BFE3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1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424B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913***</w:t>
            </w:r>
          </w:p>
        </w:tc>
        <w:tc>
          <w:tcPr>
            <w:tcW w:w="21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1B58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245***</w:t>
            </w:r>
          </w:p>
        </w:tc>
        <w:tc>
          <w:tcPr>
            <w:tcW w:w="21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D101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518***</w:t>
            </w:r>
          </w:p>
        </w:tc>
        <w:tc>
          <w:tcPr>
            <w:tcW w:w="21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E663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017***</w:t>
            </w:r>
          </w:p>
        </w:tc>
      </w:tr>
      <w:tr w:rsidR="0017054B" w14:paraId="74152D49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E1B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0DC0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88)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6F63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24)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0F38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91)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C31F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33)</w:t>
            </w:r>
          </w:p>
        </w:tc>
      </w:tr>
      <w:tr w:rsidR="0017054B" w14:paraId="436E0D02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74CF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FAA7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B8D3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5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6609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3+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4250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3+</w:t>
            </w:r>
          </w:p>
        </w:tc>
      </w:tr>
      <w:tr w:rsidR="0017054B" w14:paraId="0631F76D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5E2C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A29C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1EC1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50)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B3A0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19)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DC1D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19)</w:t>
            </w:r>
          </w:p>
        </w:tc>
      </w:tr>
      <w:tr w:rsidR="0017054B" w14:paraId="05880B6E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DCB6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191E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7101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09BD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79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7795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79</w:t>
            </w:r>
          </w:p>
        </w:tc>
      </w:tr>
      <w:tr w:rsidR="0017054B" w14:paraId="582C0443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B2D3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3526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E148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7A08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735)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6D23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735)</w:t>
            </w:r>
          </w:p>
        </w:tc>
      </w:tr>
      <w:tr w:rsidR="0017054B" w14:paraId="095F849F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C6E9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B27B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F6C4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A912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E599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998+</w:t>
            </w:r>
          </w:p>
        </w:tc>
      </w:tr>
      <w:tr w:rsidR="0017054B" w14:paraId="6F33B5BB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F72E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8933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36EE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2854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0149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50)</w:t>
            </w:r>
          </w:p>
        </w:tc>
      </w:tr>
      <w:tr w:rsidR="0017054B" w14:paraId="5A11DC3E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FB9F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D723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13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3D17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70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7BD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60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D368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76</w:t>
            </w:r>
          </w:p>
        </w:tc>
      </w:tr>
      <w:tr w:rsidR="0017054B" w14:paraId="4859C5C7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B126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D2DF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27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93A0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27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8AC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27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F367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83</w:t>
            </w:r>
          </w:p>
        </w:tc>
      </w:tr>
      <w:tr w:rsidR="0017054B" w14:paraId="391967D6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54CD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2B7D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4839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9C7D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490F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</w:tr>
      <w:tr w:rsidR="0017054B" w14:paraId="3E5943E4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1410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7890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1685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D1A1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FA71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3</w:t>
            </w:r>
          </w:p>
        </w:tc>
      </w:tr>
      <w:tr w:rsidR="0017054B" w14:paraId="038BE3F0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E605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B8C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5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A6A5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8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F15F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1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AE76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9</w:t>
            </w:r>
          </w:p>
        </w:tc>
      </w:tr>
      <w:tr w:rsidR="0017054B" w14:paraId="465F1D1D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4244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0E3E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2.7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3F78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2.7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BAB0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0.4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CA26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8.5</w:t>
            </w:r>
          </w:p>
        </w:tc>
      </w:tr>
      <w:tr w:rsidR="0017054B" w14:paraId="54678D06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CB74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F0AA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2.8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8CB4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6.1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AA95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7.2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EA2C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8.6</w:t>
            </w:r>
          </w:p>
        </w:tc>
      </w:tr>
      <w:tr w:rsidR="0017054B" w14:paraId="0A09CFC8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0C2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0058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03CE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DE46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025D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17054B" w14:paraId="16D49FFB" w14:textId="77777777" w:rsidTr="007107E7">
        <w:trPr>
          <w:jc w:val="center"/>
        </w:trPr>
        <w:tc>
          <w:tcPr>
            <w:tcW w:w="281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4D11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7653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27F0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F915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21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7D57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9</w:t>
            </w:r>
          </w:p>
        </w:tc>
      </w:tr>
      <w:tr w:rsidR="0017054B" w14:paraId="7BEEA892" w14:textId="77777777" w:rsidTr="007107E7">
        <w:trPr>
          <w:jc w:val="center"/>
        </w:trPr>
        <w:tc>
          <w:tcPr>
            <w:tcW w:w="11385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A15A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0DC5ECB1" w14:textId="77777777" w:rsidR="0017054B" w:rsidRDefault="00000000">
      <w:pPr>
        <w:pStyle w:val="SourceCode"/>
      </w:pPr>
      <w:r>
        <w:rPr>
          <w:rStyle w:val="DocumentationTok"/>
        </w:rPr>
        <w:t>## Integral</w:t>
      </w:r>
      <w:r>
        <w:br/>
      </w:r>
      <w:proofErr w:type="spellStart"/>
      <w:proofErr w:type="gramStart"/>
      <w:r>
        <w:rPr>
          <w:rStyle w:val="NormalTok"/>
        </w:rPr>
        <w:t>modelsummary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m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ntegral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NULL.FTF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1.</w:t>
      </w:r>
      <w:r>
        <w:rPr>
          <w:rStyle w:val="NormalTok"/>
        </w:rPr>
        <w:t>FTF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2.</w:t>
      </w:r>
      <w:r>
        <w:rPr>
          <w:rStyle w:val="NormalTok"/>
        </w:rPr>
        <w:t>FTF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3.</w:t>
      </w:r>
      <w:r>
        <w:rPr>
          <w:rStyle w:val="NormalTok"/>
        </w:rPr>
        <w:t>FT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"/>
        <w:gridCol w:w="2448"/>
        <w:gridCol w:w="2448"/>
        <w:gridCol w:w="2448"/>
        <w:gridCol w:w="2448"/>
        <w:gridCol w:w="2448"/>
      </w:tblGrid>
      <w:tr w:rsidR="0017054B" w14:paraId="4CFFF950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08" w:type="dxa"/>
            <w:gridSpan w:val="2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5FB5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44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75B6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gral - PHV</w:t>
            </w:r>
          </w:p>
        </w:tc>
        <w:tc>
          <w:tcPr>
            <w:tcW w:w="244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A0D0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244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2AF7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244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3487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5BF2AF97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C441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44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DBC0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86.200***</w:t>
            </w:r>
          </w:p>
        </w:tc>
        <w:tc>
          <w:tcPr>
            <w:tcW w:w="244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3AB9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573.136***</w:t>
            </w:r>
          </w:p>
        </w:tc>
        <w:tc>
          <w:tcPr>
            <w:tcW w:w="244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B9A0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166.604***</w:t>
            </w:r>
          </w:p>
        </w:tc>
        <w:tc>
          <w:tcPr>
            <w:tcW w:w="244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0B8E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373.255***</w:t>
            </w:r>
          </w:p>
        </w:tc>
      </w:tr>
      <w:tr w:rsidR="0017054B" w14:paraId="7BC077BD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711B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0705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18.771)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30DB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48.924)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27B0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787.525)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688F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855.511)</w:t>
            </w:r>
          </w:p>
        </w:tc>
      </w:tr>
      <w:tr w:rsidR="0017054B" w14:paraId="160A6295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E86F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CB4E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5EA5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04.942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B402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59.968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8F56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59.968</w:t>
            </w:r>
          </w:p>
        </w:tc>
      </w:tr>
      <w:tr w:rsidR="0017054B" w14:paraId="14EC0B1D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4A78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B9EC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68BF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08.092)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33BA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58.959)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4116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58.959)</w:t>
            </w:r>
          </w:p>
        </w:tc>
      </w:tr>
      <w:tr w:rsidR="0017054B" w14:paraId="5960D7D1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30C9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6A10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D18E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25EE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6.296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02BE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6.296</w:t>
            </w:r>
          </w:p>
        </w:tc>
      </w:tr>
      <w:tr w:rsidR="0017054B" w14:paraId="5ACBAFA6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44EC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F310A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91323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022F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533.300)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B5F1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533.300)</w:t>
            </w:r>
          </w:p>
        </w:tc>
      </w:tr>
      <w:tr w:rsidR="0017054B" w14:paraId="2C0D9AB6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E594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40CA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53E6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8AF7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F65B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413.302***</w:t>
            </w:r>
          </w:p>
        </w:tc>
      </w:tr>
      <w:tr w:rsidR="0017054B" w14:paraId="678D107E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4F64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A0565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DE595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D629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B1B8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668.440)</w:t>
            </w:r>
          </w:p>
        </w:tc>
      </w:tr>
      <w:tr w:rsidR="0017054B" w14:paraId="57415526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E9FE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9D4A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96.776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02C8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38.494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8849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5.396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471D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25.963</w:t>
            </w:r>
          </w:p>
        </w:tc>
      </w:tr>
      <w:tr w:rsidR="0017054B" w14:paraId="119D769B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C642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BF63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13.339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1EDC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13.339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BE75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13.339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81FE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43.308</w:t>
            </w:r>
          </w:p>
        </w:tc>
      </w:tr>
      <w:tr w:rsidR="0017054B" w14:paraId="1D27F22E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BD1E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1651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FDDB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9EF3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B68F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</w:tr>
      <w:tr w:rsidR="0017054B" w14:paraId="0D9646F4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285C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336E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E0F4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E504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A499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5</w:t>
            </w:r>
          </w:p>
        </w:tc>
      </w:tr>
      <w:tr w:rsidR="0017054B" w14:paraId="48C97384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CC65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217A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7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23AE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1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ABCE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5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EF0D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1</w:t>
            </w:r>
          </w:p>
        </w:tc>
      </w:tr>
      <w:tr w:rsidR="0017054B" w14:paraId="1C741985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76E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A6D1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54.2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876D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0.2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4858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25.2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2668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99.9</w:t>
            </w:r>
          </w:p>
        </w:tc>
      </w:tr>
      <w:tr w:rsidR="0017054B" w14:paraId="3A7C6B0C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3C85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8FD2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4.2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4BBA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53.6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0B50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1.9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D13C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20.0</w:t>
            </w:r>
          </w:p>
        </w:tc>
      </w:tr>
      <w:tr w:rsidR="0017054B" w14:paraId="69D573EE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3763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AE11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90EC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9050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3508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7054B" w14:paraId="2B893C46" w14:textId="77777777" w:rsidTr="007107E7">
        <w:trPr>
          <w:jc w:val="center"/>
        </w:trPr>
        <w:tc>
          <w:tcPr>
            <w:tcW w:w="2808" w:type="dxa"/>
            <w:gridSpan w:val="2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D5B5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5BEF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66.19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C09F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70.60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5E77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60.72</w:t>
            </w:r>
          </w:p>
        </w:tc>
        <w:tc>
          <w:tcPr>
            <w:tcW w:w="244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ECC8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49.75</w:t>
            </w:r>
          </w:p>
        </w:tc>
      </w:tr>
      <w:tr w:rsidR="0017054B" w14:paraId="2A0FA7B4" w14:textId="77777777" w:rsidTr="007107E7">
        <w:trPr>
          <w:gridBefore w:val="1"/>
          <w:wBefore w:w="360" w:type="dxa"/>
          <w:jc w:val="center"/>
        </w:trPr>
        <w:tc>
          <w:tcPr>
            <w:tcW w:w="1224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A0C1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35A15ED6" w14:textId="77777777" w:rsidR="0017054B" w:rsidRDefault="00000000">
      <w:pPr>
        <w:pStyle w:val="SourceCode"/>
      </w:pPr>
      <w:r>
        <w:rPr>
          <w:rStyle w:val="CommentTok"/>
        </w:rPr>
        <w:t># Broad</w:t>
      </w:r>
      <w:r>
        <w:br/>
      </w:r>
      <w:r>
        <w:rPr>
          <w:rStyle w:val="DocumentationTok"/>
        </w:rPr>
        <w:t>## CI</w:t>
      </w:r>
      <w:r>
        <w:br/>
      </w:r>
      <w:proofErr w:type="gramStart"/>
      <w:r>
        <w:rPr>
          <w:rStyle w:val="NormalTok"/>
        </w:rPr>
        <w:t>modelsummary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m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I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NULL.BROA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1.</w:t>
      </w:r>
      <w:r>
        <w:rPr>
          <w:rStyle w:val="NormalTok"/>
        </w:rPr>
        <w:t>BROA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2.</w:t>
      </w:r>
      <w:r>
        <w:rPr>
          <w:rStyle w:val="NormalTok"/>
        </w:rPr>
        <w:t>BROA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3.</w:t>
      </w:r>
      <w:r>
        <w:rPr>
          <w:rStyle w:val="NormalTok"/>
        </w:rPr>
        <w:t>BROA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925"/>
        <w:gridCol w:w="2223"/>
        <w:gridCol w:w="2574"/>
        <w:gridCol w:w="2574"/>
        <w:gridCol w:w="2574"/>
      </w:tblGrid>
      <w:tr w:rsidR="0017054B" w14:paraId="44D8CB5D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92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0054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2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7E80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- PHV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C85C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59A4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BA3D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63E79138" w14:textId="77777777" w:rsidTr="007107E7">
        <w:trPr>
          <w:jc w:val="center"/>
        </w:trPr>
        <w:tc>
          <w:tcPr>
            <w:tcW w:w="292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E965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22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A3C2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62***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1A47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79***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03BD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39***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4395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93***</w:t>
            </w:r>
          </w:p>
        </w:tc>
      </w:tr>
      <w:tr w:rsidR="0017054B" w14:paraId="74DFACC5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B056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B4E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93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EAD8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99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332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44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4AC3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60)</w:t>
            </w:r>
          </w:p>
        </w:tc>
      </w:tr>
      <w:tr w:rsidR="0017054B" w14:paraId="5F08B656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3E5E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7646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4621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40B1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91E3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2</w:t>
            </w:r>
          </w:p>
        </w:tc>
      </w:tr>
      <w:tr w:rsidR="0017054B" w14:paraId="50066E6B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7EE5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F451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95F5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56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B4EF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84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23DB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84)</w:t>
            </w:r>
          </w:p>
        </w:tc>
      </w:tr>
      <w:tr w:rsidR="0017054B" w14:paraId="67EDC84E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6F01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5677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E1FA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1666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9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2F06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9</w:t>
            </w:r>
          </w:p>
        </w:tc>
      </w:tr>
      <w:tr w:rsidR="0017054B" w14:paraId="049DCC8A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A423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ADE5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0AFD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569F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77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E494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77)</w:t>
            </w:r>
          </w:p>
        </w:tc>
      </w:tr>
      <w:tr w:rsidR="0017054B" w14:paraId="5708FA8C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C6FE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D9303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DA65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43A8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6AA8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1*</w:t>
            </w:r>
          </w:p>
        </w:tc>
      </w:tr>
      <w:tr w:rsidR="0017054B" w14:paraId="7046EDD6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0B03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5024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51E8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11EDA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943B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41)</w:t>
            </w:r>
          </w:p>
        </w:tc>
      </w:tr>
      <w:tr w:rsidR="0017054B" w14:paraId="2701EFE3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F136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8C04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7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4ED2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2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B0C7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8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B2C5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1</w:t>
            </w:r>
          </w:p>
        </w:tc>
      </w:tr>
      <w:tr w:rsidR="0017054B" w14:paraId="4168ABFC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C93D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121D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8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BCA1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8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4827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8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CD15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3</w:t>
            </w:r>
          </w:p>
        </w:tc>
      </w:tr>
      <w:tr w:rsidR="0017054B" w14:paraId="3F0C47F0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ABC2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1540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14FE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450E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16A6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17054B" w14:paraId="214A82B6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09D7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527C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3154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4B39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A7D6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7</w:t>
            </w:r>
          </w:p>
        </w:tc>
      </w:tr>
      <w:tr w:rsidR="0017054B" w14:paraId="0CA81E44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537D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CF88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1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6DAF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5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BD92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0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589E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4</w:t>
            </w:r>
          </w:p>
        </w:tc>
      </w:tr>
      <w:tr w:rsidR="0017054B" w14:paraId="146B1854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DC4C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321B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0.2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078D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5.9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98FE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8.5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24DB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8.4</w:t>
            </w:r>
          </w:p>
        </w:tc>
      </w:tr>
      <w:tr w:rsidR="0017054B" w14:paraId="0152B729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11B9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D52B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0.3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B19E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9.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DDAE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5.3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3D94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8.5</w:t>
            </w:r>
          </w:p>
        </w:tc>
      </w:tr>
      <w:tr w:rsidR="0017054B" w14:paraId="5DB10876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94EE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3BCF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45F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0148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F677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17054B" w14:paraId="2533701D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E749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C1AB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92E7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7E16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FB86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1</w:t>
            </w:r>
          </w:p>
        </w:tc>
      </w:tr>
      <w:tr w:rsidR="0017054B" w14:paraId="3A32ED12" w14:textId="77777777" w:rsidTr="007107E7">
        <w:trPr>
          <w:jc w:val="center"/>
        </w:trPr>
        <w:tc>
          <w:tcPr>
            <w:tcW w:w="1287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0D0B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4EBD8C0D" w14:textId="77777777" w:rsidR="0017054B" w:rsidRDefault="00000000">
      <w:pPr>
        <w:pStyle w:val="SourceCode"/>
      </w:pPr>
      <w:r>
        <w:rPr>
          <w:rStyle w:val="DocumentationTok"/>
        </w:rPr>
        <w:t>## Peaks</w:t>
      </w:r>
      <w:r>
        <w:br/>
      </w:r>
      <w:proofErr w:type="spellStart"/>
      <w:proofErr w:type="gramStart"/>
      <w:r>
        <w:rPr>
          <w:rStyle w:val="NormalTok"/>
        </w:rPr>
        <w:t>modelsummary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m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eaks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NULL.BROA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1.</w:t>
      </w:r>
      <w:r>
        <w:rPr>
          <w:rStyle w:val="NormalTok"/>
        </w:rPr>
        <w:t>BROA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2.</w:t>
      </w:r>
      <w:r>
        <w:rPr>
          <w:rStyle w:val="NormalTok"/>
        </w:rPr>
        <w:t>BROA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3.</w:t>
      </w:r>
      <w:r>
        <w:rPr>
          <w:rStyle w:val="NormalTok"/>
        </w:rPr>
        <w:t>BROA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925"/>
        <w:gridCol w:w="2223"/>
        <w:gridCol w:w="2574"/>
        <w:gridCol w:w="2574"/>
        <w:gridCol w:w="2574"/>
      </w:tblGrid>
      <w:tr w:rsidR="0017054B" w14:paraId="28B64A83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92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2B79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2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B33F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ks - PHV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659F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5FF2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AF56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365CDC52" w14:textId="77777777" w:rsidTr="007107E7">
        <w:trPr>
          <w:jc w:val="center"/>
        </w:trPr>
        <w:tc>
          <w:tcPr>
            <w:tcW w:w="292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55D6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22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E16A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134***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71E6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063***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5BE7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909***</w:t>
            </w:r>
          </w:p>
        </w:tc>
        <w:tc>
          <w:tcPr>
            <w:tcW w:w="257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9AB4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.008***</w:t>
            </w:r>
          </w:p>
        </w:tc>
      </w:tr>
      <w:tr w:rsidR="0017054B" w14:paraId="5D31F75A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D169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8B92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363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3271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466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749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.114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6157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.302)</w:t>
            </w:r>
          </w:p>
        </w:tc>
      </w:tr>
      <w:tr w:rsidR="0017054B" w14:paraId="582CC320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2D5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6F67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9EBE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2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AD68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6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3DC7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6</w:t>
            </w:r>
          </w:p>
        </w:tc>
      </w:tr>
      <w:tr w:rsidR="0017054B" w14:paraId="1F048FDC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687E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97F1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E6A9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26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B90F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228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4844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228)</w:t>
            </w:r>
          </w:p>
        </w:tc>
      </w:tr>
      <w:tr w:rsidR="0017054B" w14:paraId="3A4A0F3E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FB78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F756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7CA5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9F78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91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97E9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91</w:t>
            </w:r>
          </w:p>
        </w:tc>
      </w:tr>
      <w:tr w:rsidR="0017054B" w14:paraId="549E93B0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793B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9C2C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2C94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F7E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.074)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4138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.074)</w:t>
            </w:r>
          </w:p>
        </w:tc>
      </w:tr>
      <w:tr w:rsidR="0017054B" w14:paraId="2F17CE07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498C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531C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471D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F51F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75D6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97</w:t>
            </w:r>
          </w:p>
        </w:tc>
      </w:tr>
      <w:tr w:rsidR="0017054B" w14:paraId="715473C2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7BB8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32EB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3430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F074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747A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822)</w:t>
            </w:r>
          </w:p>
        </w:tc>
      </w:tr>
      <w:tr w:rsidR="0017054B" w14:paraId="13EEA3C4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9CC1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8717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528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4CE0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16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08B1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5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4625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15</w:t>
            </w:r>
          </w:p>
        </w:tc>
      </w:tr>
      <w:tr w:rsidR="0017054B" w14:paraId="1E8F4717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D541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FF7E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268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65B4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268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9282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268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7680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330</w:t>
            </w:r>
          </w:p>
        </w:tc>
      </w:tr>
      <w:tr w:rsidR="0017054B" w14:paraId="20DF7A9F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EFB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CEF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FB0D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F849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E6B1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17054B" w14:paraId="1F9F63BA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FE5C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DD53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A3A8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73A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8B33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</w:tr>
      <w:tr w:rsidR="0017054B" w14:paraId="31346913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192E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CF0C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6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D9B6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0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F45C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41C0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0</w:t>
            </w:r>
          </w:p>
        </w:tc>
      </w:tr>
      <w:tr w:rsidR="0017054B" w14:paraId="20D1506A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FD5A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IC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3E95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3.6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AA21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4.1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A1CB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0.9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C345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9.9</w:t>
            </w:r>
          </w:p>
        </w:tc>
      </w:tr>
      <w:tr w:rsidR="0017054B" w14:paraId="58A93CBA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6C5A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A6F8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3.7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4E37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7.6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7DF4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7.7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E128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0.1</w:t>
            </w:r>
          </w:p>
        </w:tc>
      </w:tr>
      <w:tr w:rsidR="0017054B" w14:paraId="7802322D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B7F3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B498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17C7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0BDB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A0EA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7054B" w14:paraId="68E0BCE8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BEA0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22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EB86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25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4624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22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A9C4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20</w:t>
            </w:r>
          </w:p>
        </w:tc>
        <w:tc>
          <w:tcPr>
            <w:tcW w:w="257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B087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23</w:t>
            </w:r>
          </w:p>
        </w:tc>
      </w:tr>
      <w:tr w:rsidR="0017054B" w14:paraId="170856CB" w14:textId="77777777" w:rsidTr="007107E7">
        <w:trPr>
          <w:jc w:val="center"/>
        </w:trPr>
        <w:tc>
          <w:tcPr>
            <w:tcW w:w="1287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BFDE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35F6755A" w14:textId="77777777" w:rsidR="0017054B" w:rsidRDefault="00000000">
      <w:pPr>
        <w:pStyle w:val="SourceCode"/>
      </w:pPr>
      <w:r>
        <w:rPr>
          <w:rStyle w:val="CommentTok"/>
        </w:rPr>
        <w:t># M-L</w:t>
      </w:r>
      <w:r>
        <w:br/>
      </w:r>
      <w:r>
        <w:rPr>
          <w:rStyle w:val="DocumentationTok"/>
        </w:rPr>
        <w:t>## CI</w:t>
      </w:r>
      <w:r>
        <w:br/>
      </w:r>
      <w:proofErr w:type="gramStart"/>
      <w:r>
        <w:rPr>
          <w:rStyle w:val="NormalTok"/>
        </w:rPr>
        <w:t>modelsummary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m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I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NULL.M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1.</w:t>
      </w:r>
      <w:r>
        <w:rPr>
          <w:rStyle w:val="NormalTok"/>
        </w:rPr>
        <w:t>M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2.</w:t>
      </w:r>
      <w:r>
        <w:rPr>
          <w:rStyle w:val="NormalTok"/>
        </w:rPr>
        <w:t>M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3.</w:t>
      </w:r>
      <w:r>
        <w:rPr>
          <w:rStyle w:val="NormalTok"/>
        </w:rPr>
        <w:t>M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925"/>
        <w:gridCol w:w="1935"/>
        <w:gridCol w:w="2430"/>
        <w:gridCol w:w="2430"/>
        <w:gridCol w:w="2430"/>
      </w:tblGrid>
      <w:tr w:rsidR="0017054B" w14:paraId="23E3F855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92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0BBB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3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F046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- PHV</w:t>
            </w:r>
          </w:p>
        </w:tc>
        <w:tc>
          <w:tcPr>
            <w:tcW w:w="24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9770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24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73E3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24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A066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6B4F183E" w14:textId="77777777" w:rsidTr="007107E7">
        <w:trPr>
          <w:jc w:val="center"/>
        </w:trPr>
        <w:tc>
          <w:tcPr>
            <w:tcW w:w="292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A8BB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93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F36E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82***</w:t>
            </w:r>
          </w:p>
        </w:tc>
        <w:tc>
          <w:tcPr>
            <w:tcW w:w="24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A687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71***</w:t>
            </w:r>
          </w:p>
        </w:tc>
        <w:tc>
          <w:tcPr>
            <w:tcW w:w="24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6F66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14***</w:t>
            </w:r>
          </w:p>
        </w:tc>
        <w:tc>
          <w:tcPr>
            <w:tcW w:w="24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6837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10***</w:t>
            </w:r>
          </w:p>
        </w:tc>
      </w:tr>
      <w:tr w:rsidR="0017054B" w14:paraId="1FBEC8A0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1E773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91A6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72)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6529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77)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AF95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11)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B747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21)</w:t>
            </w:r>
          </w:p>
        </w:tc>
      </w:tr>
      <w:tr w:rsidR="0017054B" w14:paraId="66BCD9D8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3771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CACC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E59F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6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F223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F7F2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8</w:t>
            </w:r>
          </w:p>
        </w:tc>
      </w:tr>
      <w:tr w:rsidR="0017054B" w14:paraId="6AC35316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E30F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9A3D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E370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3)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66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5)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53C9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5)</w:t>
            </w:r>
          </w:p>
        </w:tc>
      </w:tr>
      <w:tr w:rsidR="0017054B" w14:paraId="311218C4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75D1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B1CF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3E36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71FC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4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A4AB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4</w:t>
            </w:r>
          </w:p>
        </w:tc>
      </w:tr>
      <w:tr w:rsidR="0017054B" w14:paraId="08F947E9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CE475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51A6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26FE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AE6C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14)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32FB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14)</w:t>
            </w:r>
          </w:p>
        </w:tc>
      </w:tr>
      <w:tr w:rsidR="0017054B" w14:paraId="51AB6DA4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8685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8DD3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D64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95F2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5305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</w:tr>
      <w:tr w:rsidR="0017054B" w14:paraId="4A13B4A8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9FAB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49CB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D0EF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3141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55B7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97)</w:t>
            </w:r>
          </w:p>
        </w:tc>
      </w:tr>
      <w:tr w:rsidR="0017054B" w14:paraId="7D327451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6809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0592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6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A0D4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0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B64C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2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540C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0</w:t>
            </w:r>
          </w:p>
        </w:tc>
      </w:tr>
      <w:tr w:rsidR="0017054B" w14:paraId="4B5657F5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554D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3A67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9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653E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9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DF75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9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5F14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</w:t>
            </w:r>
          </w:p>
        </w:tc>
      </w:tr>
      <w:tr w:rsidR="0017054B" w14:paraId="39AE5177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9350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55F3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3520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E5FC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C7C6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17054B" w14:paraId="4AB93DB0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8235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083A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8007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71B9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95BF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</w:tr>
      <w:tr w:rsidR="0017054B" w14:paraId="20DBDA01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5C8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BA8B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2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3B13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6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1A0A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0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D308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7</w:t>
            </w:r>
          </w:p>
        </w:tc>
      </w:tr>
      <w:tr w:rsidR="0017054B" w14:paraId="0AB951EF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710D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EA01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2.2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14A5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8.5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E6C6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.2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0D7F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6.0</w:t>
            </w:r>
          </w:p>
        </w:tc>
      </w:tr>
      <w:tr w:rsidR="0017054B" w14:paraId="105ED656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8EA6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5748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2.3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4CD6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1.9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85E7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8.0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C5BE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6.2</w:t>
            </w:r>
          </w:p>
        </w:tc>
      </w:tr>
      <w:tr w:rsidR="0017054B" w14:paraId="0DD13836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148E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5BCF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E8E9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2232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B949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7054B" w14:paraId="267F49F9" w14:textId="77777777" w:rsidTr="007107E7">
        <w:trPr>
          <w:jc w:val="center"/>
        </w:trPr>
        <w:tc>
          <w:tcPr>
            <w:tcW w:w="292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615A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93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A988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C84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296C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24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F063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</w:tr>
      <w:tr w:rsidR="0017054B" w14:paraId="152F8D24" w14:textId="77777777" w:rsidTr="007107E7">
        <w:trPr>
          <w:jc w:val="center"/>
        </w:trPr>
        <w:tc>
          <w:tcPr>
            <w:tcW w:w="1215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599F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5C4668C8" w14:textId="77777777" w:rsidR="0017054B" w:rsidRDefault="00000000">
      <w:pPr>
        <w:pStyle w:val="SourceCode"/>
      </w:pPr>
      <w:r>
        <w:rPr>
          <w:rStyle w:val="DocumentationTok"/>
        </w:rPr>
        <w:t>## Peaks</w:t>
      </w:r>
      <w:r>
        <w:br/>
      </w:r>
      <w:proofErr w:type="spellStart"/>
      <w:proofErr w:type="gramStart"/>
      <w:r>
        <w:rPr>
          <w:rStyle w:val="NormalTok"/>
        </w:rPr>
        <w:t>modelsummary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m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eaks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NULL.M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1.</w:t>
      </w:r>
      <w:r>
        <w:rPr>
          <w:rStyle w:val="NormalTok"/>
        </w:rPr>
        <w:t>ML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2.</w:t>
      </w:r>
      <w:r>
        <w:rPr>
          <w:rStyle w:val="NormalTok"/>
        </w:rPr>
        <w:t>M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3.</w:t>
      </w:r>
      <w:r>
        <w:rPr>
          <w:rStyle w:val="NormalTok"/>
        </w:rPr>
        <w:t>M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05"/>
        <w:gridCol w:w="2547"/>
        <w:gridCol w:w="2826"/>
        <w:gridCol w:w="2826"/>
        <w:gridCol w:w="2826"/>
      </w:tblGrid>
      <w:tr w:rsidR="0017054B" w14:paraId="62DDEEDD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10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E9E2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54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6A57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ks - PHV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6E23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1D20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2C28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1465C295" w14:textId="77777777" w:rsidTr="007107E7">
        <w:trPr>
          <w:jc w:val="center"/>
        </w:trPr>
        <w:tc>
          <w:tcPr>
            <w:tcW w:w="310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1801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54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C744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174***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4E9E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891***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E52A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498***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4D32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451***</w:t>
            </w:r>
          </w:p>
        </w:tc>
      </w:tr>
      <w:tr w:rsidR="0017054B" w14:paraId="4549F312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69D2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8B96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61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CF65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89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3263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82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F130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48)</w:t>
            </w:r>
          </w:p>
        </w:tc>
      </w:tr>
      <w:tr w:rsidR="0017054B" w14:paraId="08974496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ED93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37D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A648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7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E944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4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C86A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4</w:t>
            </w:r>
          </w:p>
        </w:tc>
      </w:tr>
      <w:tr w:rsidR="0017054B" w14:paraId="0F38CD2E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EE8B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26D2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14AC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76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D97B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96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1496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96)</w:t>
            </w:r>
          </w:p>
        </w:tc>
      </w:tr>
      <w:tr w:rsidR="0017054B" w14:paraId="46AD9DE4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4275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71555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A275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44BC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33**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BC33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33**</w:t>
            </w:r>
          </w:p>
        </w:tc>
      </w:tr>
      <w:tr w:rsidR="0017054B" w14:paraId="368BA231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F01C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31F5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6C28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147B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314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880A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314)</w:t>
            </w:r>
          </w:p>
        </w:tc>
      </w:tr>
      <w:tr w:rsidR="0017054B" w14:paraId="179C6C7E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F56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7AAA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EB1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A899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CEF1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3</w:t>
            </w:r>
          </w:p>
        </w:tc>
      </w:tr>
      <w:tr w:rsidR="0017054B" w14:paraId="042B83C1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AE74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76FE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CB3FA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16D7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13A7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17)</w:t>
            </w:r>
          </w:p>
        </w:tc>
      </w:tr>
      <w:tr w:rsidR="0017054B" w14:paraId="10BE9F49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A24E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6C60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50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8628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02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9DFE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94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FF74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80</w:t>
            </w:r>
          </w:p>
        </w:tc>
      </w:tr>
      <w:tr w:rsidR="0017054B" w14:paraId="7F333DC3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17F5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F4C4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95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1CA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95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286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95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4B29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16</w:t>
            </w:r>
          </w:p>
        </w:tc>
      </w:tr>
      <w:tr w:rsidR="0017054B" w14:paraId="07F97B8F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560E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3F39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5723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BEAB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871F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17054B" w14:paraId="396AFB61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5DA7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AE5F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418C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870E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4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00E2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4</w:t>
            </w:r>
          </w:p>
        </w:tc>
      </w:tr>
      <w:tr w:rsidR="0017054B" w14:paraId="54874A9E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A879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06D0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4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419E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8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1D99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1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5D55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7</w:t>
            </w:r>
          </w:p>
        </w:tc>
      </w:tr>
      <w:tr w:rsidR="0017054B" w14:paraId="3064B3D3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6769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FC3D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2.0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7D74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2.1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BB5E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3.9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D842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5.0</w:t>
            </w:r>
          </w:p>
        </w:tc>
      </w:tr>
      <w:tr w:rsidR="0017054B" w14:paraId="70A61466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37AB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6DEB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2.1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B33C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5.6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F1C2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0.7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81EE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5.2</w:t>
            </w:r>
          </w:p>
        </w:tc>
      </w:tr>
      <w:tr w:rsidR="0017054B" w14:paraId="7C4FD058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98BC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3715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EC9C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EB3B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1AC6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17054B" w14:paraId="2A331CD4" w14:textId="77777777" w:rsidTr="007107E7">
        <w:trPr>
          <w:jc w:val="center"/>
        </w:trPr>
        <w:tc>
          <w:tcPr>
            <w:tcW w:w="310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8B39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54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E3F7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2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54DA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2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1244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9E0D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6</w:t>
            </w:r>
          </w:p>
        </w:tc>
      </w:tr>
      <w:tr w:rsidR="0017054B" w14:paraId="5870CA16" w14:textId="77777777" w:rsidTr="007107E7">
        <w:trPr>
          <w:jc w:val="center"/>
        </w:trPr>
        <w:tc>
          <w:tcPr>
            <w:tcW w:w="1413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5B58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7A059EFB" w14:textId="77777777" w:rsidR="0017054B" w:rsidRDefault="00000000">
      <w:pPr>
        <w:pStyle w:val="SourceCode"/>
      </w:pPr>
      <w:r>
        <w:rPr>
          <w:rStyle w:val="DocumentationTok"/>
        </w:rPr>
        <w:t>## Integral</w:t>
      </w:r>
      <w:r>
        <w:br/>
      </w:r>
      <w:proofErr w:type="spellStart"/>
      <w:proofErr w:type="gramStart"/>
      <w:r>
        <w:rPr>
          <w:rStyle w:val="NormalTok"/>
        </w:rPr>
        <w:t>modelsummary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m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ntegral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NULL.M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1.</w:t>
      </w:r>
      <w:r>
        <w:rPr>
          <w:rStyle w:val="NormalTok"/>
        </w:rPr>
        <w:t>M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2.</w:t>
      </w:r>
      <w:r>
        <w:rPr>
          <w:rStyle w:val="NormalTok"/>
        </w:rPr>
        <w:t>M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3.</w:t>
      </w:r>
      <w:r>
        <w:rPr>
          <w:rStyle w:val="NormalTok"/>
        </w:rPr>
        <w:t>M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06"/>
        <w:gridCol w:w="3006"/>
        <w:gridCol w:w="3006"/>
        <w:gridCol w:w="3006"/>
        <w:gridCol w:w="3006"/>
      </w:tblGrid>
      <w:tr w:rsidR="0017054B" w14:paraId="79130303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001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0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D446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gral - PHV</w:t>
            </w:r>
          </w:p>
        </w:tc>
        <w:tc>
          <w:tcPr>
            <w:tcW w:w="30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5F94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30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9458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30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C339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4FBF5CFF" w14:textId="77777777" w:rsidTr="007107E7">
        <w:trPr>
          <w:jc w:val="center"/>
        </w:trPr>
        <w:tc>
          <w:tcPr>
            <w:tcW w:w="30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772E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30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0595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993.755***</w:t>
            </w:r>
          </w:p>
        </w:tc>
        <w:tc>
          <w:tcPr>
            <w:tcW w:w="30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052B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69.977***</w:t>
            </w:r>
          </w:p>
        </w:tc>
        <w:tc>
          <w:tcPr>
            <w:tcW w:w="30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331B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012.538***</w:t>
            </w:r>
          </w:p>
        </w:tc>
        <w:tc>
          <w:tcPr>
            <w:tcW w:w="30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6380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419.491***</w:t>
            </w:r>
          </w:p>
        </w:tc>
      </w:tr>
      <w:tr w:rsidR="0017054B" w14:paraId="78AD3F69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F8C4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5AAB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29.377)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2A1A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46.879)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0F4A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641.852)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5F10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738.371)</w:t>
            </w:r>
          </w:p>
        </w:tc>
      </w:tr>
      <w:tr w:rsidR="0017054B" w14:paraId="50ACA8C5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6881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0D32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2048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70.475**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42B5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37.803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0B92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37.803</w:t>
            </w:r>
          </w:p>
        </w:tc>
      </w:tr>
      <w:tr w:rsidR="0017054B" w14:paraId="00821AA7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37AF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110B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A7AF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51.883)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D45B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72.935)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7E5A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72.935)</w:t>
            </w:r>
          </w:p>
        </w:tc>
      </w:tr>
      <w:tr w:rsidR="0017054B" w14:paraId="424CD2F7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52A2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DBC9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9676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FC6F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3.539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0933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3.539</w:t>
            </w:r>
          </w:p>
        </w:tc>
      </w:tr>
      <w:tr w:rsidR="0017054B" w14:paraId="7376F835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61EB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5ACF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9996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F198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236.951)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3155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236.951)</w:t>
            </w:r>
          </w:p>
        </w:tc>
      </w:tr>
      <w:tr w:rsidR="0017054B" w14:paraId="3C191D62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CF34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DC58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FCAF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A80C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A653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13.908</w:t>
            </w:r>
          </w:p>
        </w:tc>
      </w:tr>
      <w:tr w:rsidR="0017054B" w14:paraId="2126E35C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919D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1DDE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B67C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8E3E3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B1D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729.979)</w:t>
            </w:r>
          </w:p>
        </w:tc>
      </w:tr>
      <w:tr w:rsidR="0017054B" w14:paraId="7455BD55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CF49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F6F0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2.452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4938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90.285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D60D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0.818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9D38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8.625</w:t>
            </w:r>
          </w:p>
        </w:tc>
      </w:tr>
      <w:tr w:rsidR="0017054B" w14:paraId="797C968C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D626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52BC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45.400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DAF7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45.400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11C0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45.400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C3FE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39.336</w:t>
            </w:r>
          </w:p>
        </w:tc>
      </w:tr>
      <w:tr w:rsidR="0017054B" w14:paraId="7C2E8072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86EF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51DF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A933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DCD8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301F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17054B" w14:paraId="39C98F92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285F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9DB4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CF88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6F11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BD2F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8</w:t>
            </w:r>
          </w:p>
        </w:tc>
      </w:tr>
      <w:tr w:rsidR="0017054B" w14:paraId="32A708B0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5AA4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2689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0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454C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4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55F5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7488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3</w:t>
            </w:r>
          </w:p>
        </w:tc>
      </w:tr>
      <w:tr w:rsidR="0017054B" w14:paraId="256A3E71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51C0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04AE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6.8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7238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9.0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B3CE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3.5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B2BC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59.2</w:t>
            </w:r>
          </w:p>
        </w:tc>
      </w:tr>
      <w:tr w:rsidR="0017054B" w14:paraId="79EA0EC6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38C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158A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6.9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2CC3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2.5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15A2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0.3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D8EB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9.4</w:t>
            </w:r>
          </w:p>
        </w:tc>
      </w:tr>
      <w:tr w:rsidR="0017054B" w14:paraId="7EB323FB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5B68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7D81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8F68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606D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1144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</w:t>
            </w:r>
          </w:p>
        </w:tc>
      </w:tr>
      <w:tr w:rsidR="0017054B" w14:paraId="065A665E" w14:textId="77777777" w:rsidTr="007107E7">
        <w:trPr>
          <w:jc w:val="center"/>
        </w:trPr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45B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6C50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53.44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2B2E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02.28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63BA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96.69</w:t>
            </w:r>
          </w:p>
        </w:tc>
        <w:tc>
          <w:tcPr>
            <w:tcW w:w="30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C746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75.23</w:t>
            </w:r>
          </w:p>
        </w:tc>
      </w:tr>
      <w:tr w:rsidR="0017054B" w14:paraId="4270E1A0" w14:textId="77777777" w:rsidTr="007107E7">
        <w:trPr>
          <w:jc w:val="center"/>
        </w:trPr>
        <w:tc>
          <w:tcPr>
            <w:tcW w:w="1503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5DA9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7F8C851F" w14:textId="77777777" w:rsidR="0017054B" w:rsidRDefault="00000000">
      <w:pPr>
        <w:pStyle w:val="SourceCode"/>
      </w:pPr>
      <w:r>
        <w:rPr>
          <w:rStyle w:val="CommentTok"/>
        </w:rPr>
        <w:t># M-R</w:t>
      </w:r>
      <w:r>
        <w:br/>
      </w:r>
      <w:r>
        <w:rPr>
          <w:rStyle w:val="DocumentationTok"/>
        </w:rPr>
        <w:t>## CI</w:t>
      </w:r>
      <w:r>
        <w:br/>
      </w:r>
      <w:proofErr w:type="gramStart"/>
      <w:r>
        <w:rPr>
          <w:rStyle w:val="NormalTok"/>
        </w:rPr>
        <w:t>modelsummary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m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I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NULL.MR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1.</w:t>
      </w:r>
      <w:r>
        <w:rPr>
          <w:rStyle w:val="NormalTok"/>
        </w:rPr>
        <w:t>MR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2.</w:t>
      </w:r>
      <w:r>
        <w:rPr>
          <w:rStyle w:val="NormalTok"/>
        </w:rPr>
        <w:t>MR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3.</w:t>
      </w:r>
      <w:r>
        <w:rPr>
          <w:rStyle w:val="NormalTok"/>
        </w:rPr>
        <w:t>M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96"/>
        <w:gridCol w:w="3096"/>
        <w:gridCol w:w="3096"/>
        <w:gridCol w:w="3096"/>
        <w:gridCol w:w="3096"/>
      </w:tblGrid>
      <w:tr w:rsidR="0017054B" w14:paraId="03DA47F7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BF9D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09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C5F1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- PHV</w:t>
            </w:r>
          </w:p>
        </w:tc>
        <w:tc>
          <w:tcPr>
            <w:tcW w:w="309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8886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309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51D0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309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8427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4AD962D4" w14:textId="77777777" w:rsidTr="007107E7">
        <w:trPr>
          <w:jc w:val="center"/>
        </w:trPr>
        <w:tc>
          <w:tcPr>
            <w:tcW w:w="309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790D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309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B83B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94***</w:t>
            </w:r>
          </w:p>
        </w:tc>
        <w:tc>
          <w:tcPr>
            <w:tcW w:w="309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8922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03***</w:t>
            </w:r>
          </w:p>
        </w:tc>
        <w:tc>
          <w:tcPr>
            <w:tcW w:w="309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C462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81***</w:t>
            </w:r>
          </w:p>
        </w:tc>
        <w:tc>
          <w:tcPr>
            <w:tcW w:w="309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CFBE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87***</w:t>
            </w:r>
          </w:p>
        </w:tc>
      </w:tr>
      <w:tr w:rsidR="0017054B" w14:paraId="3963A1AD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12D9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FCEA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71)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6D43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76)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8718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10)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8850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18)</w:t>
            </w:r>
          </w:p>
        </w:tc>
      </w:tr>
      <w:tr w:rsidR="0017054B" w14:paraId="521F2FFE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E3EA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6F145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2EB6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D109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2C36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8</w:t>
            </w:r>
          </w:p>
        </w:tc>
      </w:tr>
      <w:tr w:rsidR="0017054B" w14:paraId="4C626F20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0FA7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677B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C377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3)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8DE1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4)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C2C7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4)</w:t>
            </w:r>
          </w:p>
        </w:tc>
      </w:tr>
      <w:tr w:rsidR="0017054B" w14:paraId="674231A3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E0AA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C3F7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C00D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80F1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9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6E16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9</w:t>
            </w:r>
          </w:p>
        </w:tc>
      </w:tr>
      <w:tr w:rsidR="0017054B" w14:paraId="1E93DE20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738C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9AF6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A504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7133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12)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98AF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12)</w:t>
            </w:r>
          </w:p>
        </w:tc>
      </w:tr>
      <w:tr w:rsidR="0017054B" w14:paraId="10C108EA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D294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620E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80A2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AD07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C2B9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7*</w:t>
            </w:r>
          </w:p>
        </w:tc>
      </w:tr>
      <w:tr w:rsidR="0017054B" w14:paraId="32E1082E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FB04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B7C2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59EA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4745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0EBB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84)</w:t>
            </w:r>
          </w:p>
        </w:tc>
      </w:tr>
      <w:tr w:rsidR="0017054B" w14:paraId="52BEF5F7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3A80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2BE4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2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BB08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6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0A83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0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289D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6</w:t>
            </w:r>
          </w:p>
        </w:tc>
      </w:tr>
      <w:tr w:rsidR="0017054B" w14:paraId="1CD46242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EDE0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9399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7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4324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7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98A0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7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1569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6</w:t>
            </w:r>
          </w:p>
        </w:tc>
      </w:tr>
      <w:tr w:rsidR="0017054B" w14:paraId="53794F2A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A51A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C093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9E1F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D8A0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61B1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17054B" w14:paraId="5AB30BF2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EDEF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D7CD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BBB9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88E7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F03D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3</w:t>
            </w:r>
          </w:p>
        </w:tc>
      </w:tr>
      <w:tr w:rsidR="0017054B" w14:paraId="25F22C1B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E2FA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R2 Cond.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6493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3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2D9D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7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C867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0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F704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0</w:t>
            </w:r>
          </w:p>
        </w:tc>
      </w:tr>
      <w:tr w:rsidR="0017054B" w14:paraId="4D3E09F0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2CE0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650D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3.1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8E6D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9.4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3EB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2.6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BE6B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2.9</w:t>
            </w:r>
          </w:p>
        </w:tc>
      </w:tr>
      <w:tr w:rsidR="0017054B" w14:paraId="5028C2E1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01CC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C909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3.2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33D8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.9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C53F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.4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ED2C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3.1</w:t>
            </w:r>
          </w:p>
        </w:tc>
      </w:tr>
      <w:tr w:rsidR="0017054B" w14:paraId="640747EA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9207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FFA5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44F9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D7E1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A067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7054B" w14:paraId="2C9A6F0B" w14:textId="77777777" w:rsidTr="007107E7">
        <w:trPr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ED4C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6421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25E1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0B4B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246F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</w:t>
            </w:r>
          </w:p>
        </w:tc>
      </w:tr>
      <w:tr w:rsidR="0017054B" w14:paraId="6CDEB72F" w14:textId="77777777" w:rsidTr="007107E7">
        <w:trPr>
          <w:jc w:val="center"/>
        </w:trPr>
        <w:tc>
          <w:tcPr>
            <w:tcW w:w="1548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2BAA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37267A37" w14:textId="77777777" w:rsidR="0017054B" w:rsidRDefault="00000000">
      <w:pPr>
        <w:pStyle w:val="SourceCode"/>
      </w:pPr>
      <w:r>
        <w:rPr>
          <w:rStyle w:val="DocumentationTok"/>
        </w:rPr>
        <w:t>## Peaks</w:t>
      </w:r>
      <w:r>
        <w:br/>
      </w:r>
      <w:proofErr w:type="spellStart"/>
      <w:proofErr w:type="gramStart"/>
      <w:r>
        <w:rPr>
          <w:rStyle w:val="NormalTok"/>
        </w:rPr>
        <w:t>modelsummary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m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eaks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NULL.MR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1.</w:t>
      </w:r>
      <w:r>
        <w:rPr>
          <w:rStyle w:val="NormalTok"/>
        </w:rPr>
        <w:t>MR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2.</w:t>
      </w:r>
      <w:r>
        <w:rPr>
          <w:rStyle w:val="NormalTok"/>
        </w:rPr>
        <w:t>MR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3.</w:t>
      </w:r>
      <w:r>
        <w:rPr>
          <w:rStyle w:val="NormalTok"/>
        </w:rPr>
        <w:t>M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988"/>
        <w:gridCol w:w="2988"/>
        <w:gridCol w:w="2988"/>
        <w:gridCol w:w="2988"/>
        <w:gridCol w:w="2988"/>
      </w:tblGrid>
      <w:tr w:rsidR="0017054B" w14:paraId="5B528220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B586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C8CF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ks - PHV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8B61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FADA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6038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2136E319" w14:textId="77777777" w:rsidTr="007107E7">
        <w:trPr>
          <w:jc w:val="center"/>
        </w:trPr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6D9E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2F37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368***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3406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26***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A61E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839***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B5E8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500***</w:t>
            </w:r>
          </w:p>
        </w:tc>
      </w:tr>
      <w:tr w:rsidR="0017054B" w14:paraId="06598313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2FF7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E3ED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87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E493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15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BFE9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27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32D3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82)</w:t>
            </w:r>
          </w:p>
        </w:tc>
      </w:tr>
      <w:tr w:rsidR="0017054B" w14:paraId="333B02AA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6345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1B4B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D6C5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41+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1825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1594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</w:t>
            </w:r>
          </w:p>
        </w:tc>
      </w:tr>
      <w:tr w:rsidR="0017054B" w14:paraId="21B3675F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1EF9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2ABF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CBAE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90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A764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22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927A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22)</w:t>
            </w:r>
          </w:p>
        </w:tc>
      </w:tr>
      <w:tr w:rsidR="0017054B" w14:paraId="3BF94836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16D6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F8DC5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E879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5BC6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82*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A570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82*</w:t>
            </w:r>
          </w:p>
        </w:tc>
      </w:tr>
      <w:tr w:rsidR="0017054B" w14:paraId="396194F7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420F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0E23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447C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3772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400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F4B1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400)</w:t>
            </w:r>
          </w:p>
        </w:tc>
      </w:tr>
      <w:tr w:rsidR="0017054B" w14:paraId="38D5A3FD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CA41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0EB5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042C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F1A5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28F7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22*</w:t>
            </w:r>
          </w:p>
        </w:tc>
      </w:tr>
      <w:tr w:rsidR="0017054B" w14:paraId="44D33A89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0F4C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A73C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81685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4D0F3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0AB9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76)</w:t>
            </w:r>
          </w:p>
        </w:tc>
      </w:tr>
      <w:tr w:rsidR="0017054B" w14:paraId="6D32B6AB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9779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D527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11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26AA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39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1D84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17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2758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63</w:t>
            </w:r>
          </w:p>
        </w:tc>
      </w:tr>
      <w:tr w:rsidR="0017054B" w14:paraId="7A37168E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6B20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8DD1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98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74CD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98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BD3D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98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B6D2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14</w:t>
            </w:r>
          </w:p>
        </w:tc>
      </w:tr>
      <w:tr w:rsidR="0017054B" w14:paraId="18B93E10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937E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3602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B47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646D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78BC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17054B" w14:paraId="253FF604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EA23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1C68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961B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65FF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6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BEF8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8</w:t>
            </w:r>
          </w:p>
        </w:tc>
      </w:tr>
      <w:tr w:rsidR="0017054B" w14:paraId="22545ABB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DBC3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B404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6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D047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9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1E11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2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4F33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4</w:t>
            </w:r>
          </w:p>
        </w:tc>
      </w:tr>
      <w:tr w:rsidR="0017054B" w14:paraId="44A251E9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97D2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3AE2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3.9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D6F6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3.1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79CB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7.5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3A0F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3.6</w:t>
            </w:r>
          </w:p>
        </w:tc>
      </w:tr>
      <w:tr w:rsidR="0017054B" w14:paraId="67EAC9A4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D240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ACB0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4.0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A7EE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6.6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3AE8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4.3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B2A8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3.8</w:t>
            </w:r>
          </w:p>
        </w:tc>
      </w:tr>
      <w:tr w:rsidR="0017054B" w14:paraId="6A4BAB0D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6818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4EA6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1EFC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958B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D957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7054B" w14:paraId="18E47DE8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E141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5DF0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5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997D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5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3B2F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7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61BC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7</w:t>
            </w:r>
          </w:p>
        </w:tc>
      </w:tr>
      <w:tr w:rsidR="0017054B" w14:paraId="08ACA287" w14:textId="77777777" w:rsidTr="007107E7">
        <w:trPr>
          <w:jc w:val="center"/>
        </w:trPr>
        <w:tc>
          <w:tcPr>
            <w:tcW w:w="1494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EF43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61E3CAC4" w14:textId="77777777" w:rsidR="0017054B" w:rsidRDefault="00000000">
      <w:pPr>
        <w:pStyle w:val="SourceCode"/>
      </w:pPr>
      <w:r>
        <w:rPr>
          <w:rStyle w:val="DocumentationTok"/>
        </w:rPr>
        <w:t>## Integral</w:t>
      </w:r>
      <w:r>
        <w:br/>
      </w:r>
      <w:proofErr w:type="spellStart"/>
      <w:proofErr w:type="gramStart"/>
      <w:r>
        <w:rPr>
          <w:rStyle w:val="NormalTok"/>
        </w:rPr>
        <w:t>modelsummary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m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ntegral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NULL.MR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1.</w:t>
      </w:r>
      <w:r>
        <w:rPr>
          <w:rStyle w:val="NormalTok"/>
        </w:rPr>
        <w:t>MR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2.</w:t>
      </w:r>
      <w:r>
        <w:rPr>
          <w:rStyle w:val="NormalTok"/>
        </w:rPr>
        <w:t>MR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3.</w:t>
      </w:r>
      <w:r>
        <w:rPr>
          <w:rStyle w:val="NormalTok"/>
        </w:rPr>
        <w:t>M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42"/>
        <w:gridCol w:w="3042"/>
        <w:gridCol w:w="3042"/>
        <w:gridCol w:w="3042"/>
        <w:gridCol w:w="3042"/>
      </w:tblGrid>
      <w:tr w:rsidR="0017054B" w14:paraId="5517EBF6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6A41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0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2970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gral - PHV</w:t>
            </w:r>
          </w:p>
        </w:tc>
        <w:tc>
          <w:tcPr>
            <w:tcW w:w="30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8745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30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4A34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30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9651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4738BE9A" w14:textId="77777777" w:rsidTr="007107E7">
        <w:trPr>
          <w:jc w:val="center"/>
        </w:trPr>
        <w:tc>
          <w:tcPr>
            <w:tcW w:w="30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4169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30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3204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46.233***</w:t>
            </w:r>
          </w:p>
        </w:tc>
        <w:tc>
          <w:tcPr>
            <w:tcW w:w="30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A2EF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150.267***</w:t>
            </w:r>
          </w:p>
        </w:tc>
        <w:tc>
          <w:tcPr>
            <w:tcW w:w="30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7A3A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818.482***</w:t>
            </w:r>
          </w:p>
        </w:tc>
        <w:tc>
          <w:tcPr>
            <w:tcW w:w="30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DF7D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622.081***</w:t>
            </w:r>
          </w:p>
        </w:tc>
      </w:tr>
      <w:tr w:rsidR="0017054B" w14:paraId="3263360E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043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EC6D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95.241)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EBCF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92.399)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3EC3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65.734)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961A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661.078)</w:t>
            </w:r>
          </w:p>
        </w:tc>
      </w:tr>
      <w:tr w:rsidR="0017054B" w14:paraId="36BAECD3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D856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2F9B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19CC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42.901***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8F90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44.896*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5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44.896*</w:t>
            </w:r>
          </w:p>
        </w:tc>
      </w:tr>
      <w:tr w:rsidR="0017054B" w14:paraId="3995A898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C279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83C1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58BC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21.175)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03A3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28.708)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54F0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28.708)</w:t>
            </w:r>
          </w:p>
        </w:tc>
      </w:tr>
      <w:tr w:rsidR="0017054B" w14:paraId="3972C1EA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19C0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B4CA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763A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BD9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8.946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1FAE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8.946</w:t>
            </w:r>
          </w:p>
        </w:tc>
      </w:tr>
      <w:tr w:rsidR="0017054B" w14:paraId="72490097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5F39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FC46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F3CC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B6B1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090.259)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8588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090.259)</w:t>
            </w:r>
          </w:p>
        </w:tc>
      </w:tr>
      <w:tr w:rsidR="0017054B" w14:paraId="3019CFED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8A0F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4AE6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36A9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C7C5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B07E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607.198*</w:t>
            </w:r>
          </w:p>
        </w:tc>
      </w:tr>
      <w:tr w:rsidR="0017054B" w14:paraId="74D97E73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A8FB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91AE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AEB0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88D1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A9CA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684.014)</w:t>
            </w:r>
          </w:p>
        </w:tc>
      </w:tr>
      <w:tr w:rsidR="0017054B" w14:paraId="1A08EB0E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4E74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79F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5.880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608B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7.581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A3F3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7.311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BA7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3.786</w:t>
            </w:r>
          </w:p>
        </w:tc>
      </w:tr>
      <w:tr w:rsidR="0017054B" w14:paraId="70E551AF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E35A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E138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07.730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FE82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07.730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AE0C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07.730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E621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03.129</w:t>
            </w:r>
          </w:p>
        </w:tc>
      </w:tr>
      <w:tr w:rsidR="0017054B" w14:paraId="02A17100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B9E2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60D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2D8B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FEE2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0C8B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17054B" w14:paraId="4FE43824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8AFE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1969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A6BD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2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72D7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5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7B70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6</w:t>
            </w:r>
          </w:p>
        </w:tc>
      </w:tr>
      <w:tr w:rsidR="0017054B" w14:paraId="60EC9484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A9F5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E788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3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3DE2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7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DE86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1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986F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9</w:t>
            </w:r>
          </w:p>
        </w:tc>
      </w:tr>
      <w:tr w:rsidR="0017054B" w14:paraId="2AF7B8DF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A687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769C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9.5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13C7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52.0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9D7A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7.5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4135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19.2</w:t>
            </w:r>
          </w:p>
        </w:tc>
      </w:tr>
      <w:tr w:rsidR="0017054B" w14:paraId="1CD0754A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C049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852C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9.6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C219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5.4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259E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54.3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FD30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9.4</w:t>
            </w:r>
          </w:p>
        </w:tc>
      </w:tr>
      <w:tr w:rsidR="0017054B" w14:paraId="32C094DD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04A0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41C6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321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4F0B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4B42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</w:t>
            </w:r>
          </w:p>
        </w:tc>
      </w:tr>
      <w:tr w:rsidR="0017054B" w14:paraId="31BB93F0" w14:textId="77777777" w:rsidTr="007107E7">
        <w:trPr>
          <w:jc w:val="center"/>
        </w:trPr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BA17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D975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09.29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3A0E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65.14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1600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50.29</w:t>
            </w:r>
          </w:p>
        </w:tc>
        <w:tc>
          <w:tcPr>
            <w:tcW w:w="30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E457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90.53</w:t>
            </w:r>
          </w:p>
        </w:tc>
      </w:tr>
      <w:tr w:rsidR="0017054B" w14:paraId="6E780367" w14:textId="77777777" w:rsidTr="007107E7">
        <w:trPr>
          <w:jc w:val="center"/>
        </w:trPr>
        <w:tc>
          <w:tcPr>
            <w:tcW w:w="1521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7306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0D278487" w14:textId="77777777" w:rsidR="0017054B" w:rsidRDefault="00000000">
      <w:pPr>
        <w:pStyle w:val="SourceCode"/>
      </w:pPr>
      <w:r>
        <w:rPr>
          <w:rStyle w:val="CommentTok"/>
        </w:rPr>
        <w:t># DNB</w:t>
      </w:r>
      <w:r>
        <w:br/>
      </w:r>
      <w:r>
        <w:rPr>
          <w:rStyle w:val="DocumentationTok"/>
        </w:rPr>
        <w:t>## CI</w:t>
      </w:r>
      <w:r>
        <w:br/>
      </w:r>
      <w:proofErr w:type="gramStart"/>
      <w:r>
        <w:rPr>
          <w:rStyle w:val="NormalTok"/>
        </w:rPr>
        <w:t>modelsummary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m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I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NULL.DNB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1.</w:t>
      </w:r>
      <w:r>
        <w:rPr>
          <w:rStyle w:val="NormalTok"/>
        </w:rPr>
        <w:t>DNB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2.</w:t>
      </w:r>
      <w:r>
        <w:rPr>
          <w:rStyle w:val="NormalTok"/>
        </w:rPr>
        <w:t>DNB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.</w:t>
      </w:r>
      <w:r>
        <w:rPr>
          <w:rStyle w:val="FloatTok"/>
        </w:rPr>
        <w:t>03.</w:t>
      </w:r>
      <w:r>
        <w:rPr>
          <w:rStyle w:val="NormalTok"/>
        </w:rPr>
        <w:t>DNB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988"/>
        <w:gridCol w:w="2988"/>
        <w:gridCol w:w="2988"/>
        <w:gridCol w:w="2988"/>
        <w:gridCol w:w="2988"/>
      </w:tblGrid>
      <w:tr w:rsidR="0017054B" w14:paraId="08CC9C5C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3D72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0EDA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- PHV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9B8E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7F16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3E03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58EDD759" w14:textId="77777777" w:rsidTr="007107E7">
        <w:trPr>
          <w:jc w:val="center"/>
        </w:trPr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71FC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A210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44***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100C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00***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87F5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55***</w:t>
            </w:r>
          </w:p>
        </w:tc>
        <w:tc>
          <w:tcPr>
            <w:tcW w:w="298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A997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70***</w:t>
            </w:r>
          </w:p>
        </w:tc>
      </w:tr>
      <w:tr w:rsidR="0017054B" w14:paraId="09232DE4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B53D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D19A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10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E09B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17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86AF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72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CF86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86)</w:t>
            </w:r>
          </w:p>
        </w:tc>
      </w:tr>
      <w:tr w:rsidR="0017054B" w14:paraId="24DC0D84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4317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A471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64BA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69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0D04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60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4389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60</w:t>
            </w:r>
          </w:p>
        </w:tc>
      </w:tr>
      <w:tr w:rsidR="0017054B" w14:paraId="199674E1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F42D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318C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B583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6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558A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99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7E55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99)</w:t>
            </w:r>
          </w:p>
        </w:tc>
      </w:tr>
      <w:tr w:rsidR="0017054B" w14:paraId="58A3AE2A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EA4A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EXMale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F1DA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E6C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F99A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06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6F72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06</w:t>
            </w:r>
          </w:p>
        </w:tc>
      </w:tr>
      <w:tr w:rsidR="0017054B" w14:paraId="1709840B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D60C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715E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0F832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E5A8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30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2AD2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30)</w:t>
            </w:r>
          </w:p>
        </w:tc>
      </w:tr>
      <w:tr w:rsidR="0017054B" w14:paraId="56FFF2F7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B499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2735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0339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6FC6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E7E4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1</w:t>
            </w:r>
          </w:p>
        </w:tc>
      </w:tr>
      <w:tr w:rsidR="0017054B" w14:paraId="1EF0EF67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8C0FA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0091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9A22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D9F9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0F26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38)</w:t>
            </w:r>
          </w:p>
        </w:tc>
      </w:tr>
      <w:tr w:rsidR="0017054B" w14:paraId="54C06D88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D17E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B292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6790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3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E2D2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0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6232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1</w:t>
            </w:r>
          </w:p>
        </w:tc>
      </w:tr>
      <w:tr w:rsidR="0017054B" w14:paraId="555422A2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6E1B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EAF4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5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729C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5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BBD1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5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1317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3</w:t>
            </w:r>
          </w:p>
        </w:tc>
      </w:tr>
      <w:tr w:rsidR="0017054B" w14:paraId="6B664D10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190D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F83B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BFE7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EA52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2954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</w:tr>
      <w:tr w:rsidR="0017054B" w14:paraId="0DC23C62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7517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CA5B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CFC8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155C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3D79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2</w:t>
            </w:r>
          </w:p>
        </w:tc>
      </w:tr>
      <w:tr w:rsidR="0017054B" w14:paraId="13E5287C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3397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171F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0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DC67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3332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8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D042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2</w:t>
            </w:r>
          </w:p>
        </w:tc>
      </w:tr>
      <w:tr w:rsidR="0017054B" w14:paraId="00CC238B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EC82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084D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2.5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4E05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7.0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EE78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7.9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43CC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0.5</w:t>
            </w:r>
          </w:p>
        </w:tc>
      </w:tr>
      <w:tr w:rsidR="0017054B" w14:paraId="05F24142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C340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4FB0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2.6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E7AD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0.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B7D0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4.6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9014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0.6</w:t>
            </w:r>
          </w:p>
        </w:tc>
      </w:tr>
      <w:tr w:rsidR="0017054B" w14:paraId="156B85E5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E334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119E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AC1B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5DEA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A578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7054B" w14:paraId="756A6EDA" w14:textId="77777777" w:rsidTr="007107E7">
        <w:trPr>
          <w:jc w:val="center"/>
        </w:trPr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651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F782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1449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209B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298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5A7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</w:p>
        </w:tc>
      </w:tr>
      <w:tr w:rsidR="0017054B" w14:paraId="190F2A0B" w14:textId="77777777" w:rsidTr="007107E7">
        <w:trPr>
          <w:jc w:val="center"/>
        </w:trPr>
        <w:tc>
          <w:tcPr>
            <w:tcW w:w="1494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BA96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75CC9600" w14:textId="77777777" w:rsidR="0017054B" w:rsidRDefault="00000000">
      <w:pPr>
        <w:pStyle w:val="SourceCode"/>
      </w:pPr>
      <w:r>
        <w:rPr>
          <w:rStyle w:val="DocumentationTok"/>
        </w:rPr>
        <w:t>## Peaks</w:t>
      </w:r>
      <w:r>
        <w:br/>
      </w:r>
      <w:proofErr w:type="spellStart"/>
      <w:proofErr w:type="gramStart"/>
      <w:r>
        <w:rPr>
          <w:rStyle w:val="NormalTok"/>
        </w:rPr>
        <w:t>modelsummary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m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eaks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NULL.DNB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1.</w:t>
      </w:r>
      <w:r>
        <w:rPr>
          <w:rStyle w:val="NormalTok"/>
        </w:rPr>
        <w:t>DNB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2.</w:t>
      </w:r>
      <w:r>
        <w:rPr>
          <w:rStyle w:val="NormalTok"/>
        </w:rPr>
        <w:t>DNB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aks.</w:t>
      </w:r>
      <w:r>
        <w:rPr>
          <w:rStyle w:val="FloatTok"/>
        </w:rPr>
        <w:t>03.</w:t>
      </w:r>
      <w:r>
        <w:rPr>
          <w:rStyle w:val="NormalTok"/>
        </w:rPr>
        <w:t>DNB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85"/>
        <w:gridCol w:w="2367"/>
        <w:gridCol w:w="2826"/>
        <w:gridCol w:w="2826"/>
        <w:gridCol w:w="2826"/>
      </w:tblGrid>
      <w:tr w:rsidR="0017054B" w14:paraId="0AB39329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8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36C1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36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5C1E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ks - PHV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DCE0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5EB7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5FC0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73E4E9FF" w14:textId="77777777" w:rsidTr="007107E7">
        <w:trPr>
          <w:jc w:val="center"/>
        </w:trPr>
        <w:tc>
          <w:tcPr>
            <w:tcW w:w="328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138E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36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1BC4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446***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1DED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247***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FBF0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301***</w:t>
            </w:r>
          </w:p>
        </w:tc>
        <w:tc>
          <w:tcPr>
            <w:tcW w:w="282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FEA8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218***</w:t>
            </w:r>
          </w:p>
        </w:tc>
      </w:tr>
      <w:tr w:rsidR="0017054B" w14:paraId="00D3F2F3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1DB3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499E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06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0746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40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F673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49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79F3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06)</w:t>
            </w:r>
          </w:p>
        </w:tc>
      </w:tr>
      <w:tr w:rsidR="0017054B" w14:paraId="7A83EA6A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C126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A766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DE85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16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7736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511***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209E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511***</w:t>
            </w:r>
          </w:p>
        </w:tc>
      </w:tr>
      <w:tr w:rsidR="0017054B" w14:paraId="29150509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4E77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1470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DCBB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02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D7AA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28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761E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28)</w:t>
            </w:r>
          </w:p>
        </w:tc>
      </w:tr>
      <w:tr w:rsidR="0017054B" w14:paraId="3E964760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F03D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1F85D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1CB4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0EF5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361***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A901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361***</w:t>
            </w:r>
          </w:p>
        </w:tc>
      </w:tr>
      <w:tr w:rsidR="0017054B" w14:paraId="65A93A48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D0E3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7DDE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8B30C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99BD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435)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B6D3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435)</w:t>
            </w:r>
          </w:p>
        </w:tc>
      </w:tr>
      <w:tr w:rsidR="0017054B" w14:paraId="707B4C2E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DC68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0CB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01EE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F3E8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292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6</w:t>
            </w:r>
          </w:p>
        </w:tc>
      </w:tr>
      <w:tr w:rsidR="0017054B" w14:paraId="351330DA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680B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3C311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F48E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D9FB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4ED6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94)</w:t>
            </w:r>
          </w:p>
        </w:tc>
      </w:tr>
      <w:tr w:rsidR="0017054B" w14:paraId="1BA4165E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5DEC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07DD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06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8F89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03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5EEB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30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3698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19</w:t>
            </w:r>
          </w:p>
        </w:tc>
      </w:tr>
      <w:tr w:rsidR="0017054B" w14:paraId="331C7442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AE21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FC92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82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46CE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82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2C4C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82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4DDC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01</w:t>
            </w:r>
          </w:p>
        </w:tc>
      </w:tr>
      <w:tr w:rsidR="0017054B" w14:paraId="30146EC6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97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1AAA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BB88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21AC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A567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</w:tr>
      <w:tr w:rsidR="0017054B" w14:paraId="4E0D1A5E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A5D5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BFAB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F3BF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B5C2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5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A0DB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5</w:t>
            </w:r>
          </w:p>
        </w:tc>
      </w:tr>
      <w:tr w:rsidR="0017054B" w14:paraId="68678F03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96FC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R2 Cond.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1E0C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1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9616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5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A72D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7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4E52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4</w:t>
            </w:r>
          </w:p>
        </w:tc>
      </w:tr>
      <w:tr w:rsidR="0017054B" w14:paraId="5896664B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6465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6940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4.2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9075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5.7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B5CB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1.9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F9BB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3.0</w:t>
            </w:r>
          </w:p>
        </w:tc>
      </w:tr>
      <w:tr w:rsidR="0017054B" w14:paraId="306CAC09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F33C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1F55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4.2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CFBB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9.1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18CC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8.6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253F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3.1</w:t>
            </w:r>
          </w:p>
        </w:tc>
      </w:tr>
      <w:tr w:rsidR="0017054B" w14:paraId="7019B3B6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0A5A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0672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197A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30D9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D881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7054B" w14:paraId="6F899B92" w14:textId="77777777" w:rsidTr="007107E7">
        <w:trPr>
          <w:jc w:val="center"/>
        </w:trPr>
        <w:tc>
          <w:tcPr>
            <w:tcW w:w="328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04E8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1127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0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4A6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0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83B7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5</w:t>
            </w:r>
          </w:p>
        </w:tc>
        <w:tc>
          <w:tcPr>
            <w:tcW w:w="282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EF27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6</w:t>
            </w:r>
          </w:p>
        </w:tc>
      </w:tr>
      <w:tr w:rsidR="0017054B" w14:paraId="722BDD14" w14:textId="77777777" w:rsidTr="007107E7">
        <w:trPr>
          <w:jc w:val="center"/>
        </w:trPr>
        <w:tc>
          <w:tcPr>
            <w:tcW w:w="1413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2268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17CD4DA4" w14:textId="77777777" w:rsidR="0017054B" w:rsidRDefault="00000000">
      <w:pPr>
        <w:pStyle w:val="SourceCode"/>
      </w:pPr>
      <w:r>
        <w:rPr>
          <w:rStyle w:val="DocumentationTok"/>
        </w:rPr>
        <w:t>## Integral</w:t>
      </w:r>
      <w:r>
        <w:br/>
      </w:r>
      <w:proofErr w:type="spellStart"/>
      <w:proofErr w:type="gramStart"/>
      <w:r>
        <w:rPr>
          <w:rStyle w:val="NormalTok"/>
        </w:rPr>
        <w:t>modelsummary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m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ntegral - PHV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NULL.DNB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1.</w:t>
      </w:r>
      <w:r>
        <w:rPr>
          <w:rStyle w:val="NormalTok"/>
        </w:rPr>
        <w:t>DNB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2.</w:t>
      </w:r>
      <w:r>
        <w:rPr>
          <w:rStyle w:val="NormalTok"/>
        </w:rPr>
        <w:t>DNB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tegral.</w:t>
      </w:r>
      <w:r>
        <w:rPr>
          <w:rStyle w:val="FloatTok"/>
        </w:rPr>
        <w:t>03.</w:t>
      </w:r>
      <w:r>
        <w:rPr>
          <w:rStyle w:val="NormalTok"/>
        </w:rPr>
        <w:t>DNB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952"/>
        <w:gridCol w:w="2952"/>
        <w:gridCol w:w="2952"/>
        <w:gridCol w:w="2952"/>
        <w:gridCol w:w="2952"/>
      </w:tblGrid>
      <w:tr w:rsidR="0017054B" w14:paraId="3CB066B3" w14:textId="77777777" w:rsidTr="007107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9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84C5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5958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gral - PHV</w:t>
            </w:r>
          </w:p>
        </w:tc>
        <w:tc>
          <w:tcPr>
            <w:tcW w:w="29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703E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29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ECD2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29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034A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3</w:t>
            </w:r>
          </w:p>
        </w:tc>
      </w:tr>
      <w:tr w:rsidR="0017054B" w14:paraId="76CE178F" w14:textId="77777777" w:rsidTr="007107E7">
        <w:trPr>
          <w:jc w:val="center"/>
        </w:trPr>
        <w:tc>
          <w:tcPr>
            <w:tcW w:w="295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0A2D0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95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2F1D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33.434***</w:t>
            </w:r>
          </w:p>
        </w:tc>
        <w:tc>
          <w:tcPr>
            <w:tcW w:w="295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4644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473.741***</w:t>
            </w:r>
          </w:p>
        </w:tc>
        <w:tc>
          <w:tcPr>
            <w:tcW w:w="295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7C0D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95.674***</w:t>
            </w:r>
          </w:p>
        </w:tc>
        <w:tc>
          <w:tcPr>
            <w:tcW w:w="295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E227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50.219***</w:t>
            </w:r>
          </w:p>
        </w:tc>
      </w:tr>
      <w:tr w:rsidR="0017054B" w14:paraId="0E2F3899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AB658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22F4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48.629)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D74F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71.214)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BFE7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600.215)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E0EE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666.941)</w:t>
            </w:r>
          </w:p>
        </w:tc>
      </w:tr>
      <w:tr w:rsidR="0017054B" w14:paraId="5025E05A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AF64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V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72AE9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5DEB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69.907*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D396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095.469***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F8C4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095.469***</w:t>
            </w:r>
          </w:p>
        </w:tc>
      </w:tr>
      <w:tr w:rsidR="0017054B" w14:paraId="7533FEC7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CC4F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E3E7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FD85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63.467)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B4B6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43.002)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8D1C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43.002)</w:t>
            </w:r>
          </w:p>
        </w:tc>
      </w:tr>
      <w:tr w:rsidR="0017054B" w14:paraId="2355ECFF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2096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Male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0CBF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D274E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9C91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843.672***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4EEB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843.672***</w:t>
            </w:r>
          </w:p>
        </w:tc>
      </w:tr>
      <w:tr w:rsidR="0017054B" w14:paraId="719F20DE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1AD4F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26BC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E1826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135A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149.294)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35AC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149.294)</w:t>
            </w:r>
          </w:p>
        </w:tc>
      </w:tr>
      <w:tr w:rsidR="0017054B" w14:paraId="6ED0CBA3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DFE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SIONPost-season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6997A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C120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FCBD4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B70B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.910</w:t>
            </w:r>
          </w:p>
        </w:tc>
      </w:tr>
      <w:tr w:rsidR="0017054B" w14:paraId="0585F447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2945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932F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584C7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3859B" w14:textId="77777777" w:rsidR="0017054B" w:rsidRDefault="001705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977C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81.560)</w:t>
            </w:r>
          </w:p>
        </w:tc>
      </w:tr>
      <w:tr w:rsidR="0017054B" w14:paraId="5CB7B594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9047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Intercept SUBJECT)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DE7D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12.487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3A7AE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08.155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474C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49.284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0194F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3.054</w:t>
            </w:r>
          </w:p>
        </w:tc>
      </w:tr>
      <w:tr w:rsidR="0017054B" w14:paraId="3AB391D3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DCC5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 (Observations)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56D84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94.179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2C1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94.179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3E8C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94.179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582B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13.800</w:t>
            </w:r>
          </w:p>
        </w:tc>
      </w:tr>
      <w:tr w:rsidR="0017054B" w14:paraId="3B4F049E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E171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93D4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097C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C402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515B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</w:tr>
      <w:tr w:rsidR="0017054B" w14:paraId="14C5BBA6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0F3E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Marg.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9718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44F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A17E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2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845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2</w:t>
            </w:r>
          </w:p>
        </w:tc>
      </w:tr>
      <w:tr w:rsidR="0017054B" w14:paraId="4171624B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921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Cond.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69F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2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9459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6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FFE5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7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F78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4</w:t>
            </w:r>
          </w:p>
        </w:tc>
      </w:tr>
      <w:tr w:rsidR="0017054B" w14:paraId="458BA320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4A612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3DDAD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82.4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C073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66.8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DD33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22.1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D106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9.5</w:t>
            </w:r>
          </w:p>
        </w:tc>
      </w:tr>
      <w:tr w:rsidR="0017054B" w14:paraId="57601BD6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DDCB1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83283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92.4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6BEFA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80.1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9728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38.8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BB30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29.6</w:t>
            </w:r>
          </w:p>
        </w:tc>
      </w:tr>
      <w:tr w:rsidR="0017054B" w14:paraId="273C3695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8CA1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C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DBD0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9AC3B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1227C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4BAB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17054B" w14:paraId="2F000A90" w14:textId="77777777" w:rsidTr="007107E7">
        <w:trPr>
          <w:jc w:val="center"/>
        </w:trPr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6B0C5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849B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24.40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0A448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7.45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B3DD7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02.60</w:t>
            </w:r>
          </w:p>
        </w:tc>
        <w:tc>
          <w:tcPr>
            <w:tcW w:w="295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03939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14.80</w:t>
            </w:r>
          </w:p>
        </w:tc>
      </w:tr>
      <w:tr w:rsidR="0017054B" w14:paraId="74363DA9" w14:textId="77777777" w:rsidTr="007107E7">
        <w:trPr>
          <w:jc w:val="center"/>
        </w:trPr>
        <w:tc>
          <w:tcPr>
            <w:tcW w:w="14760" w:type="dxa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1FB66" w14:textId="77777777" w:rsidR="001705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5FE872C8" w14:textId="43794AE1" w:rsidR="0017054B" w:rsidRDefault="00000000">
      <w:pPr>
        <w:pStyle w:val="SourceCode"/>
      </w:pPr>
      <w:r>
        <w:rPr>
          <w:rStyle w:val="CommentTok"/>
        </w:rPr>
        <w:t># Pre-post Peak Changes ----</w:t>
      </w:r>
      <w:r>
        <w:br/>
      </w:r>
      <w:r>
        <w:rPr>
          <w:rStyle w:val="DocumentationTok"/>
        </w:rPr>
        <w:t>## Plots ----</w:t>
      </w:r>
      <w:r>
        <w:br/>
      </w:r>
    </w:p>
    <w:p w14:paraId="73883C31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917C3B" wp14:editId="3C702EEF">
            <wp:extent cx="8305800" cy="9525000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Dissertation_STATS_v2_files/figure-docx/unnamed-chunk-2-5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952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B2103" w14:textId="77777777" w:rsidR="001705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555747B" wp14:editId="5A626BC6">
            <wp:extent cx="5334000" cy="5334000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Dissertation_STATS_v2_files/figure-docx/unnamed-chunk-2-55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7054B" w:rsidSect="007107E7">
      <w:pgSz w:w="24480" w:h="15840" w:orient="landscape" w:code="3"/>
      <w:pgMar w:top="0" w:right="0" w:bottom="0" w:left="3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92091" w14:textId="77777777" w:rsidR="008772F2" w:rsidRDefault="008772F2">
      <w:pPr>
        <w:spacing w:after="0"/>
      </w:pPr>
      <w:r>
        <w:separator/>
      </w:r>
    </w:p>
  </w:endnote>
  <w:endnote w:type="continuationSeparator" w:id="0">
    <w:p w14:paraId="5A030A8E" w14:textId="77777777" w:rsidR="008772F2" w:rsidRDefault="008772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87679" w14:textId="77777777" w:rsidR="008772F2" w:rsidRDefault="008772F2">
      <w:r>
        <w:separator/>
      </w:r>
    </w:p>
  </w:footnote>
  <w:footnote w:type="continuationSeparator" w:id="0">
    <w:p w14:paraId="4F0E5F10" w14:textId="77777777" w:rsidR="008772F2" w:rsidRDefault="008772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65ACC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719345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054B"/>
    <w:rsid w:val="0017054B"/>
    <w:rsid w:val="007107E7"/>
    <w:rsid w:val="008772F2"/>
    <w:rsid w:val="00E63669"/>
    <w:rsid w:val="00F464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63BC8"/>
  <w15:docId w15:val="{F7582A5D-B8E4-4B07-9FCD-687092769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71</Pages>
  <Words>13729</Words>
  <Characters>78261</Characters>
  <Application>Microsoft Office Word</Application>
  <DocSecurity>0</DocSecurity>
  <Lines>652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sertation_STATS_v2.R</vt:lpstr>
    </vt:vector>
  </TitlesOfParts>
  <Company/>
  <LinksUpToDate>false</LinksUpToDate>
  <CharactersWithSpaces>9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_STATS_v2.R</dc:title>
  <dc:creator>Desktop</dc:creator>
  <cp:keywords/>
  <cp:lastModifiedBy>Melaro, Jake Anthony</cp:lastModifiedBy>
  <cp:revision>2</cp:revision>
  <dcterms:created xsi:type="dcterms:W3CDTF">2023-07-07T03:30:00Z</dcterms:created>
  <dcterms:modified xsi:type="dcterms:W3CDTF">2023-07-07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6</vt:lpwstr>
  </property>
</Properties>
</file>